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A8D98" w14:textId="2B37F01E" w:rsidR="00F87859" w:rsidRDefault="00DF68C0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4912" behindDoc="0" locked="0" layoutInCell="1" allowOverlap="1" wp14:anchorId="15F2940B" wp14:editId="5CBB1A34">
            <wp:simplePos x="0" y="0"/>
            <wp:positionH relativeFrom="margin">
              <wp:posOffset>143116</wp:posOffset>
            </wp:positionH>
            <wp:positionV relativeFrom="paragraph">
              <wp:posOffset>-55212</wp:posOffset>
            </wp:positionV>
            <wp:extent cx="5731510" cy="1042035"/>
            <wp:effectExtent l="0" t="0" r="2540" b="5715"/>
            <wp:wrapNone/>
            <wp:docPr id="250" name="Picture 250" descr="Logo - Crown Response to the Abuse in Care Inquiry &#10;&#10;Listening, learning, Changing&#10;&#10;Ma Whakarongo me Ak ahri te t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4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E6CF0B" w14:textId="066E7DF3" w:rsidR="00F87859" w:rsidRDefault="00F87859" w:rsidP="00F87859">
      <w:pPr>
        <w:rPr>
          <w:rFonts w:cs="Arial"/>
          <w:szCs w:val="32"/>
        </w:rPr>
      </w:pPr>
    </w:p>
    <w:p w14:paraId="28A1B622" w14:textId="705FDB8D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ED507B9" w14:textId="0BE48FA2" w:rsidR="00F87859" w:rsidRDefault="00F87859" w:rsidP="00F87859">
      <w:pPr>
        <w:rPr>
          <w:rFonts w:cs="Arial"/>
          <w:szCs w:val="32"/>
        </w:rPr>
      </w:pPr>
    </w:p>
    <w:p w14:paraId="748CB2B3" w14:textId="4C5346E6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048C5C01" w14:textId="56DC9B52" w:rsidR="0076546D" w:rsidRPr="00EE7E89" w:rsidRDefault="0076546D" w:rsidP="00657DBB">
      <w:pPr>
        <w:pStyle w:val="Title"/>
      </w:pPr>
      <w:r w:rsidRPr="00EE7E89">
        <w:t>Crown Response to the Abuse in Care Inquiry:</w:t>
      </w:r>
    </w:p>
    <w:p w14:paraId="17B234D5" w14:textId="18927B0E" w:rsidR="0076546D" w:rsidRPr="00EE7E89" w:rsidRDefault="0076546D" w:rsidP="00657DBB">
      <w:pPr>
        <w:pStyle w:val="Title"/>
        <w:rPr>
          <w:sz w:val="52"/>
          <w:szCs w:val="56"/>
        </w:rPr>
      </w:pPr>
      <w:r w:rsidRPr="00EE7E89">
        <w:t>Pānui / newsletter</w:t>
      </w:r>
      <w:r w:rsidRPr="00EE7E89">
        <w:rPr>
          <w:sz w:val="52"/>
          <w:szCs w:val="56"/>
        </w:rPr>
        <w:t xml:space="preserve"> </w:t>
      </w:r>
    </w:p>
    <w:p w14:paraId="2AA19823" w14:textId="46878082" w:rsidR="0076546D" w:rsidRDefault="00F94298" w:rsidP="00657DBB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1904000" behindDoc="0" locked="0" layoutInCell="1" allowOverlap="1" wp14:anchorId="6FBFC467" wp14:editId="10E91981">
            <wp:simplePos x="0" y="0"/>
            <wp:positionH relativeFrom="column">
              <wp:posOffset>1164590</wp:posOffset>
            </wp:positionH>
            <wp:positionV relativeFrom="paragraph">
              <wp:posOffset>28789</wp:posOffset>
            </wp:positionV>
            <wp:extent cx="3342010" cy="3342010"/>
            <wp:effectExtent l="0" t="0" r="0" b="0"/>
            <wp:wrapNone/>
            <wp:docPr id="215677863" name="Picture 1" descr="Person reading a newsle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677863" name="Picture 21567786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2010" cy="334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563881" w14:textId="15960974" w:rsidR="0076546D" w:rsidRDefault="0076546D" w:rsidP="00657DBB">
      <w:pPr>
        <w:pStyle w:val="Title"/>
      </w:pPr>
    </w:p>
    <w:p w14:paraId="4AC272C5" w14:textId="77777777" w:rsidR="0076546D" w:rsidRDefault="0076546D" w:rsidP="00657DBB">
      <w:pPr>
        <w:pStyle w:val="Title"/>
      </w:pPr>
    </w:p>
    <w:p w14:paraId="20B9DB77" w14:textId="6D3B0940" w:rsidR="0076546D" w:rsidRDefault="0076546D" w:rsidP="00657DBB">
      <w:pPr>
        <w:pStyle w:val="Title"/>
      </w:pPr>
    </w:p>
    <w:p w14:paraId="15252D4A" w14:textId="6E691300" w:rsidR="0076546D" w:rsidRDefault="0076546D" w:rsidP="0076546D">
      <w:pPr>
        <w:pStyle w:val="Datepublished"/>
        <w:rPr>
          <w:sz w:val="56"/>
          <w:szCs w:val="56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82496" behindDoc="0" locked="0" layoutInCell="1" allowOverlap="1" wp14:anchorId="0E38C6BE" wp14:editId="598430D2">
            <wp:simplePos x="0" y="0"/>
            <wp:positionH relativeFrom="margin">
              <wp:posOffset>4692881</wp:posOffset>
            </wp:positionH>
            <wp:positionV relativeFrom="margin">
              <wp:posOffset>7099935</wp:posOffset>
            </wp:positionV>
            <wp:extent cx="1391920" cy="2089785"/>
            <wp:effectExtent l="0" t="0" r="0" b="5715"/>
            <wp:wrapNone/>
            <wp:docPr id="60" name="Picture 60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7859">
        <w:br/>
        <w:t xml:space="preserve"> </w:t>
      </w:r>
      <w:r>
        <w:br/>
      </w:r>
      <w:r w:rsidR="00F94298">
        <w:rPr>
          <w:sz w:val="56"/>
          <w:szCs w:val="56"/>
        </w:rPr>
        <w:t>April</w:t>
      </w:r>
      <w:r w:rsidRPr="00A22EB1">
        <w:rPr>
          <w:sz w:val="56"/>
          <w:szCs w:val="56"/>
        </w:rPr>
        <w:t xml:space="preserve"> </w:t>
      </w:r>
      <w:r w:rsidR="00295D14" w:rsidRPr="00A22EB1">
        <w:rPr>
          <w:sz w:val="56"/>
          <w:szCs w:val="56"/>
        </w:rPr>
        <w:t>202</w:t>
      </w:r>
      <w:r w:rsidR="00295D14">
        <w:rPr>
          <w:sz w:val="56"/>
          <w:szCs w:val="56"/>
        </w:rPr>
        <w:t>3</w:t>
      </w:r>
    </w:p>
    <w:p w14:paraId="49D36134" w14:textId="7593A75D" w:rsidR="0007078A" w:rsidRDefault="0007078A" w:rsidP="0076546D">
      <w:pPr>
        <w:pStyle w:val="Heading1"/>
      </w:pPr>
      <w:r>
        <w:lastRenderedPageBreak/>
        <w:t xml:space="preserve">About this </w:t>
      </w:r>
      <w:r w:rsidR="0076546D">
        <w:t>newsletter</w:t>
      </w:r>
    </w:p>
    <w:p w14:paraId="32870EF2" w14:textId="0255279E" w:rsidR="0007078A" w:rsidRDefault="0007078A" w:rsidP="0007078A">
      <w:pPr>
        <w:pStyle w:val="BodyText"/>
      </w:pPr>
    </w:p>
    <w:p w14:paraId="17DD99BD" w14:textId="5A335437" w:rsidR="0007078A" w:rsidRDefault="002D39BC" w:rsidP="0007078A">
      <w:pPr>
        <w:pStyle w:val="BodyText"/>
      </w:pPr>
      <w:r w:rsidRPr="00892B40">
        <w:rPr>
          <w:noProof/>
          <w:lang w:val="en-NZ" w:eastAsia="en-NZ"/>
        </w:rPr>
        <w:drawing>
          <wp:anchor distT="0" distB="0" distL="114300" distR="114300" simplePos="0" relativeHeight="251824128" behindDoc="0" locked="0" layoutInCell="1" allowOverlap="1" wp14:anchorId="7E5F8C2E" wp14:editId="3F51C2A7">
            <wp:simplePos x="0" y="0"/>
            <wp:positionH relativeFrom="margin">
              <wp:posOffset>-91440</wp:posOffset>
            </wp:positionH>
            <wp:positionV relativeFrom="paragraph">
              <wp:posOffset>440690</wp:posOffset>
            </wp:positionV>
            <wp:extent cx="1788160" cy="1296446"/>
            <wp:effectExtent l="0" t="0" r="2540" b="0"/>
            <wp:wrapNone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160" cy="129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7E8CF5" w14:textId="447BBDF6" w:rsidR="00D64449" w:rsidRDefault="00D64449" w:rsidP="00D64449">
      <w:r>
        <w:t xml:space="preserve">This document is a newsletter from the </w:t>
      </w:r>
      <w:r w:rsidRPr="000F4FE0">
        <w:rPr>
          <w:b/>
          <w:bCs/>
        </w:rPr>
        <w:t>Crown Response to the Royal Commission of Inquiry</w:t>
      </w:r>
      <w:r>
        <w:t>.</w:t>
      </w:r>
    </w:p>
    <w:p w14:paraId="5DF276F5" w14:textId="074D761F" w:rsidR="00D64449" w:rsidRDefault="00D64449" w:rsidP="00D64449"/>
    <w:p w14:paraId="39CA7AAF" w14:textId="1BCAA8C8" w:rsidR="00D64449" w:rsidRDefault="00D64449" w:rsidP="00D64449"/>
    <w:p w14:paraId="27D151B5" w14:textId="6CC27122" w:rsidR="00D64449" w:rsidRDefault="00D64449" w:rsidP="00D64449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23104" behindDoc="0" locked="0" layoutInCell="1" allowOverlap="1" wp14:anchorId="1A441DF8" wp14:editId="3EA55CC1">
            <wp:simplePos x="0" y="0"/>
            <wp:positionH relativeFrom="margin">
              <wp:posOffset>-348705</wp:posOffset>
            </wp:positionH>
            <wp:positionV relativeFrom="paragraph">
              <wp:posOffset>252095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e will explain what the </w:t>
      </w:r>
      <w:r w:rsidRPr="000F4FE0">
        <w:rPr>
          <w:b/>
          <w:bCs/>
        </w:rPr>
        <w:t>Crown Response to the Royal Commission of Inquiry</w:t>
      </w:r>
      <w:r>
        <w:rPr>
          <w:b/>
          <w:bCs/>
        </w:rPr>
        <w:t xml:space="preserve"> </w:t>
      </w:r>
      <w:r w:rsidRPr="00FA7D04">
        <w:t>is</w:t>
      </w:r>
      <w:r>
        <w:rPr>
          <w:b/>
          <w:bCs/>
        </w:rPr>
        <w:t xml:space="preserve"> </w:t>
      </w:r>
      <w:r>
        <w:t>in the next parts of this document.</w:t>
      </w:r>
    </w:p>
    <w:p w14:paraId="24386732" w14:textId="403C4014" w:rsidR="00D64449" w:rsidRDefault="002D39BC" w:rsidP="00D64449">
      <w:r>
        <w:rPr>
          <w:noProof/>
          <w:lang w:val="en-NZ" w:eastAsia="en-NZ"/>
        </w:rPr>
        <w:drawing>
          <wp:anchor distT="0" distB="0" distL="114300" distR="114300" simplePos="0" relativeHeight="251891712" behindDoc="0" locked="0" layoutInCell="1" allowOverlap="1" wp14:anchorId="18E4F9E1" wp14:editId="68E43B04">
            <wp:simplePos x="0" y="0"/>
            <wp:positionH relativeFrom="column">
              <wp:posOffset>859155</wp:posOffset>
            </wp:positionH>
            <wp:positionV relativeFrom="paragraph">
              <wp:posOffset>355600</wp:posOffset>
            </wp:positionV>
            <wp:extent cx="933450" cy="93345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298">
        <w:rPr>
          <w:noProof/>
          <w:lang w:val="en-NZ" w:eastAsia="en-NZ"/>
        </w:rPr>
        <w:drawing>
          <wp:anchor distT="0" distB="0" distL="114300" distR="114300" simplePos="0" relativeHeight="251905024" behindDoc="0" locked="0" layoutInCell="1" allowOverlap="1" wp14:anchorId="244CC35E" wp14:editId="16B8FFAB">
            <wp:simplePos x="0" y="0"/>
            <wp:positionH relativeFrom="column">
              <wp:posOffset>-210457</wp:posOffset>
            </wp:positionH>
            <wp:positionV relativeFrom="paragraph">
              <wp:posOffset>285750</wp:posOffset>
            </wp:positionV>
            <wp:extent cx="896747" cy="1007624"/>
            <wp:effectExtent l="0" t="0" r="5080" b="0"/>
            <wp:wrapNone/>
            <wp:docPr id="12830780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78034" name="Picture 128307803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6747" cy="1007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BA5DC" w14:textId="679452E0" w:rsidR="00D64449" w:rsidRDefault="00D64449" w:rsidP="00D64449"/>
    <w:p w14:paraId="5F76A157" w14:textId="45D27005" w:rsidR="00D64449" w:rsidRDefault="00D64449" w:rsidP="00D64449">
      <w:r>
        <w:t xml:space="preserve">This newsletter is from </w:t>
      </w:r>
      <w:r w:rsidR="00F94298">
        <w:t xml:space="preserve">April </w:t>
      </w:r>
      <w:r>
        <w:t>2023.</w:t>
      </w:r>
    </w:p>
    <w:p w14:paraId="65187E30" w14:textId="77777777" w:rsidR="00D64449" w:rsidRDefault="00D64449" w:rsidP="00D64449"/>
    <w:p w14:paraId="77ADF3BE" w14:textId="02FC1A9A" w:rsidR="00D64449" w:rsidRDefault="00D64449" w:rsidP="00D64449"/>
    <w:p w14:paraId="676CA6F9" w14:textId="1C95263E" w:rsidR="00D64449" w:rsidRDefault="002D39BC" w:rsidP="00D64449">
      <w:r w:rsidRPr="00DF68C0">
        <w:rPr>
          <w:noProof/>
          <w:lang w:val="en-NZ" w:eastAsia="en-NZ"/>
        </w:rPr>
        <w:drawing>
          <wp:anchor distT="0" distB="0" distL="114300" distR="114300" simplePos="0" relativeHeight="251827200" behindDoc="0" locked="0" layoutInCell="1" allowOverlap="1" wp14:anchorId="0B81AFD4" wp14:editId="5234F639">
            <wp:simplePos x="0" y="0"/>
            <wp:positionH relativeFrom="margin">
              <wp:posOffset>235132</wp:posOffset>
            </wp:positionH>
            <wp:positionV relativeFrom="paragraph">
              <wp:posOffset>209641</wp:posOffset>
            </wp:positionV>
            <wp:extent cx="1188041" cy="1240971"/>
            <wp:effectExtent l="0" t="0" r="0" b="0"/>
            <wp:wrapNone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041" cy="12409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449">
        <w:t xml:space="preserve">You can find </w:t>
      </w:r>
      <w:r w:rsidR="002136F3">
        <w:t xml:space="preserve">more </w:t>
      </w:r>
      <w:r w:rsidR="00D64449">
        <w:t>newsletters from other months at</w:t>
      </w:r>
      <w:r w:rsidR="002136F3">
        <w:t xml:space="preserve"> this </w:t>
      </w:r>
      <w:r w:rsidR="002136F3" w:rsidRPr="00FA7D04">
        <w:rPr>
          <w:bCs/>
        </w:rPr>
        <w:t>website</w:t>
      </w:r>
      <w:r w:rsidR="00D64449">
        <w:t>:</w:t>
      </w:r>
    </w:p>
    <w:p w14:paraId="4E4E8E79" w14:textId="77777777" w:rsidR="00D64449" w:rsidRDefault="00D64449" w:rsidP="00D64449"/>
    <w:p w14:paraId="2D1EDA5C" w14:textId="6719DFE1" w:rsidR="000F4FE0" w:rsidRDefault="002136F3" w:rsidP="002136F3">
      <w:pPr>
        <w:ind w:right="-330"/>
        <w:rPr>
          <w:rFonts w:eastAsiaTheme="minorHAnsi" w:cs="Arial"/>
          <w:szCs w:val="32"/>
          <w:lang w:val="en-IE"/>
        </w:rPr>
      </w:pPr>
      <w:r w:rsidRPr="00EE7E89">
        <w:rPr>
          <w:b/>
        </w:rPr>
        <w:t>www.abuseinquiryresponse.govt.nz/mo-matou-about-us/karere-news/</w:t>
      </w:r>
      <w:r w:rsidRPr="00EE7E89" w:rsidDel="009D2F1A">
        <w:rPr>
          <w:b/>
        </w:rPr>
        <w:t xml:space="preserve"> </w:t>
      </w:r>
    </w:p>
    <w:p w14:paraId="13ABCE5F" w14:textId="79607984" w:rsidR="000F4FE0" w:rsidRDefault="002136F3" w:rsidP="000F4FE0">
      <w:pPr>
        <w:rPr>
          <w:rFonts w:eastAsiaTheme="majorEastAsia" w:cs="Arial"/>
          <w:color w:val="2F5496" w:themeColor="accent1" w:themeShade="BF"/>
          <w:szCs w:val="32"/>
          <w:lang w:val="en-NZ"/>
        </w:rPr>
      </w:pPr>
      <w:r>
        <w:rPr>
          <w:rFonts w:asciiTheme="minorHAnsi" w:eastAsiaTheme="minorHAnsi" w:hAnsiTheme="minorHAnsi"/>
          <w:noProof/>
          <w:sz w:val="22"/>
          <w:lang w:val="en-NZ" w:eastAsia="en-NZ"/>
        </w:rPr>
        <w:lastRenderedPageBreak/>
        <w:drawing>
          <wp:anchor distT="0" distB="0" distL="114300" distR="114300" simplePos="0" relativeHeight="251794432" behindDoc="1" locked="0" layoutInCell="1" allowOverlap="1" wp14:anchorId="7A82437E" wp14:editId="54D6BDE6">
            <wp:simplePos x="0" y="0"/>
            <wp:positionH relativeFrom="margin">
              <wp:posOffset>0</wp:posOffset>
            </wp:positionH>
            <wp:positionV relativeFrom="paragraph">
              <wp:posOffset>-229235</wp:posOffset>
            </wp:positionV>
            <wp:extent cx="1162050" cy="1644650"/>
            <wp:effectExtent l="0" t="0" r="0" b="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A picture containing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FE0">
        <w:rPr>
          <w:rFonts w:cs="Arial"/>
          <w:szCs w:val="32"/>
          <w:lang w:val="en-IE"/>
        </w:rPr>
        <w:t>Some of the information in this document may upset people when they are reading it.</w:t>
      </w:r>
    </w:p>
    <w:p w14:paraId="4118C8E9" w14:textId="2CCE8436" w:rsidR="000F4FE0" w:rsidRDefault="002D39BC" w:rsidP="000F4FE0">
      <w:pPr>
        <w:rPr>
          <w:rFonts w:eastAsiaTheme="minorHAnsi" w:cs="Arial"/>
          <w:szCs w:val="32"/>
          <w:lang w:val="en-IE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5456" behindDoc="1" locked="0" layoutInCell="1" allowOverlap="1" wp14:anchorId="09B6E2E6" wp14:editId="4D400E8D">
            <wp:simplePos x="0" y="0"/>
            <wp:positionH relativeFrom="margin">
              <wp:posOffset>134530</wp:posOffset>
            </wp:positionH>
            <wp:positionV relativeFrom="paragraph">
              <wp:posOffset>323215</wp:posOffset>
            </wp:positionV>
            <wp:extent cx="914400" cy="1249045"/>
            <wp:effectExtent l="0" t="0" r="0" b="8255"/>
            <wp:wrapNone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49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E06789" w14:textId="77777777" w:rsidR="000F4FE0" w:rsidRDefault="000F4FE0" w:rsidP="000F4FE0">
      <w:pPr>
        <w:rPr>
          <w:rFonts w:cs="Arial"/>
          <w:szCs w:val="32"/>
          <w:lang w:val="en-IE"/>
        </w:rPr>
      </w:pPr>
    </w:p>
    <w:p w14:paraId="31F0EB41" w14:textId="76BF87ED" w:rsidR="000F4FE0" w:rsidRDefault="000F4FE0" w:rsidP="000F4FE0">
      <w:pPr>
        <w:rPr>
          <w:rFonts w:cs="Arial"/>
          <w:noProof/>
          <w:color w:val="2F5496" w:themeColor="accent1" w:themeShade="BF"/>
          <w:szCs w:val="32"/>
          <w:lang w:val="en-IE" w:eastAsia="en-NZ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26437A0" wp14:editId="2D7B0393">
                <wp:simplePos x="0" y="0"/>
                <wp:positionH relativeFrom="margin">
                  <wp:posOffset>968012</wp:posOffset>
                </wp:positionH>
                <wp:positionV relativeFrom="paragraph">
                  <wp:posOffset>74930</wp:posOffset>
                </wp:positionV>
                <wp:extent cx="600710" cy="540385"/>
                <wp:effectExtent l="0" t="0" r="0" b="0"/>
                <wp:wrapNone/>
                <wp:docPr id="192" name="Multiplication Sign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710" cy="540385"/>
                        </a:xfrm>
                        <a:prstGeom prst="mathMultiply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9E9B95" id="Multiplication Sign 192" o:spid="_x0000_s1026" style="position:absolute;margin-left:76.2pt;margin-top:5.9pt;width:47.3pt;height:42.55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coordsize="600710,540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" path="m101774,177033l186777,82541,300355,184714,413933,82541r85003,94492l395376,270193r103560,93159l413933,457844,300355,355671,186777,457844,101774,363352,205334,270193,101774,177033xe" fillcolor="#2f5496 [2404]" stroked="f" strokeweight="1pt">
                <v:stroke joinstyle="miter"/>
                <v:path arrowok="t" o:connecttype="custom" o:connectlocs="101774,177033;186777,82541;300355,184714;413933,82541;498936,177033;395376,270193;498936,363352;413933,457844;300355,355671;186777,457844;101774,363352;205334,270193;101774,177033" o:connectangles="0,0,0,0,0,0,0,0,0,0,0,0,0"/>
                <w10:wrap anchorx="margin"/>
              </v:shape>
            </w:pict>
          </mc:Fallback>
        </mc:AlternateContent>
      </w:r>
      <w:r>
        <w:rPr>
          <w:rFonts w:cs="Arial"/>
          <w:szCs w:val="32"/>
          <w:lang w:val="en-IE"/>
        </w:rPr>
        <w:t>This information is not meant to upset anyone.</w:t>
      </w:r>
      <w:r>
        <w:rPr>
          <w:rFonts w:cs="Arial"/>
          <w:noProof/>
          <w:color w:val="2F5496" w:themeColor="accent1" w:themeShade="BF"/>
          <w:szCs w:val="32"/>
          <w:lang w:val="en-IE" w:eastAsia="en-NZ"/>
        </w:rPr>
        <w:t xml:space="preserve"> </w:t>
      </w:r>
    </w:p>
    <w:p w14:paraId="027DF974" w14:textId="77777777" w:rsidR="000F4FE0" w:rsidRDefault="000F4FE0" w:rsidP="000F4FE0">
      <w:pPr>
        <w:rPr>
          <w:rFonts w:cs="Arial"/>
          <w:noProof/>
          <w:color w:val="2F5496" w:themeColor="accent1" w:themeShade="BF"/>
          <w:szCs w:val="32"/>
          <w:lang w:val="en-IE" w:eastAsia="en-NZ"/>
        </w:rPr>
      </w:pPr>
    </w:p>
    <w:p w14:paraId="35D78CA4" w14:textId="77777777" w:rsidR="000F4FE0" w:rsidRDefault="000F4FE0" w:rsidP="000F4FE0">
      <w:pPr>
        <w:rPr>
          <w:rFonts w:cs="Arial"/>
          <w:noProof/>
          <w:color w:val="2F5496" w:themeColor="accent1" w:themeShade="BF"/>
          <w:szCs w:val="32"/>
          <w:lang w:val="en-IE" w:eastAsia="en-NZ"/>
        </w:rPr>
      </w:pPr>
    </w:p>
    <w:p w14:paraId="293B3D95" w14:textId="5E0C7E8B" w:rsidR="000F4FE0" w:rsidRDefault="000F4FE0" w:rsidP="000F4FE0">
      <w:pPr>
        <w:rPr>
          <w:rFonts w:cs="Arial"/>
          <w:szCs w:val="32"/>
          <w:lang w:val="en-IE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01600" behindDoc="1" locked="0" layoutInCell="1" allowOverlap="1" wp14:anchorId="482B4914" wp14:editId="6344FBC3">
            <wp:simplePos x="0" y="0"/>
            <wp:positionH relativeFrom="column">
              <wp:posOffset>130175</wp:posOffset>
            </wp:positionH>
            <wp:positionV relativeFrom="paragraph">
              <wp:posOffset>-133350</wp:posOffset>
            </wp:positionV>
            <wp:extent cx="1260475" cy="942975"/>
            <wp:effectExtent l="0" t="0" r="0" b="9525"/>
            <wp:wrapNone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picture containing wall, indoor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47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If you do not feel safe right now call the police on </w:t>
      </w:r>
      <w:r>
        <w:rPr>
          <w:rFonts w:cs="Arial"/>
          <w:b/>
          <w:bCs/>
          <w:color w:val="FF0000"/>
          <w:szCs w:val="32"/>
        </w:rPr>
        <w:t>111</w:t>
      </w:r>
      <w:r>
        <w:rPr>
          <w:rFonts w:cs="Arial"/>
          <w:b/>
          <w:bCs/>
          <w:szCs w:val="32"/>
        </w:rPr>
        <w:t>.</w:t>
      </w:r>
    </w:p>
    <w:p w14:paraId="60B64AFA" w14:textId="77777777" w:rsidR="000F4FE0" w:rsidRDefault="000F4FE0" w:rsidP="000F4FE0">
      <w:pPr>
        <w:rPr>
          <w:rFonts w:cs="Arial"/>
          <w:szCs w:val="32"/>
          <w:lang w:val="en-IE"/>
        </w:rPr>
      </w:pPr>
    </w:p>
    <w:p w14:paraId="4C674E75" w14:textId="54B8650F" w:rsidR="000F4FE0" w:rsidRDefault="002D39BC" w:rsidP="000F4FE0">
      <w:pPr>
        <w:rPr>
          <w:rFonts w:cs="Arial"/>
          <w:szCs w:val="32"/>
          <w:lang w:val="en-IE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9552" behindDoc="1" locked="0" layoutInCell="1" allowOverlap="1" wp14:anchorId="3F9F4E98" wp14:editId="687B4E1D">
            <wp:simplePos x="0" y="0"/>
            <wp:positionH relativeFrom="margin">
              <wp:posOffset>57604</wp:posOffset>
            </wp:positionH>
            <wp:positionV relativeFrom="paragraph">
              <wp:posOffset>203291</wp:posOffset>
            </wp:positionV>
            <wp:extent cx="1333500" cy="1333500"/>
            <wp:effectExtent l="0" t="0" r="0" b="0"/>
            <wp:wrapNone/>
            <wp:docPr id="233" name="Picture 233" descr="T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5" descr="Talk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648E00" w14:textId="39DC5512" w:rsidR="000F4FE0" w:rsidRPr="00D64449" w:rsidRDefault="000F4FE0" w:rsidP="00D64449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 xml:space="preserve">If you are worried or concerned after reading this you can talk about it with: </w:t>
      </w:r>
    </w:p>
    <w:p w14:paraId="22AEC7A5" w14:textId="76E95B9B" w:rsidR="000F4FE0" w:rsidRPr="00D64449" w:rsidRDefault="000F4FE0" w:rsidP="00903F84">
      <w:pPr>
        <w:pStyle w:val="Listtoplevel"/>
      </w:pPr>
      <w:r>
        <w:t>your family / friends</w:t>
      </w:r>
    </w:p>
    <w:p w14:paraId="262DCDA0" w14:textId="716C367A" w:rsidR="000F4FE0" w:rsidRDefault="00D64449" w:rsidP="00903F84">
      <w:pPr>
        <w:pStyle w:val="Listtoplevel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97504" behindDoc="0" locked="0" layoutInCell="1" allowOverlap="1" wp14:anchorId="5D96FE40" wp14:editId="5D70AC6A">
            <wp:simplePos x="0" y="0"/>
            <wp:positionH relativeFrom="margin">
              <wp:posOffset>130629</wp:posOffset>
            </wp:positionH>
            <wp:positionV relativeFrom="paragraph">
              <wp:posOffset>57513</wp:posOffset>
            </wp:positionV>
            <wp:extent cx="1333500" cy="1229995"/>
            <wp:effectExtent l="0" t="0" r="0" b="8255"/>
            <wp:wrapThrough wrapText="bothSides">
              <wp:wrapPolygon edited="0">
                <wp:start x="0" y="0"/>
                <wp:lineTo x="0" y="21410"/>
                <wp:lineTo x="21291" y="21410"/>
                <wp:lineTo x="21291" y="0"/>
                <wp:lineTo x="0" y="0"/>
              </wp:wrapPolygon>
            </wp:wrapThrough>
            <wp:docPr id="232" name="Picture 2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29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FE0">
        <w:t>your support workers.</w:t>
      </w:r>
    </w:p>
    <w:p w14:paraId="46362DF2" w14:textId="77777777" w:rsidR="000F4FE0" w:rsidRDefault="000F4FE0" w:rsidP="000F4FE0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br w:type="page"/>
      </w:r>
    </w:p>
    <w:p w14:paraId="74BDF9C1" w14:textId="4D44F476" w:rsidR="0007078A" w:rsidRPr="0007078A" w:rsidRDefault="0007078A" w:rsidP="0007078A">
      <w:pPr>
        <w:pStyle w:val="Heading1"/>
      </w:pPr>
      <w:r w:rsidRPr="0007078A">
        <w:lastRenderedPageBreak/>
        <w:t xml:space="preserve">What is the Royal Commission of  </w:t>
      </w:r>
    </w:p>
    <w:p w14:paraId="37234897" w14:textId="77777777" w:rsidR="0007078A" w:rsidRPr="0007078A" w:rsidRDefault="0007078A" w:rsidP="0007078A">
      <w:pPr>
        <w:pStyle w:val="Heading1"/>
      </w:pPr>
      <w:r w:rsidRPr="0007078A">
        <w:t>Inquiry into Abuse in Care?</w:t>
      </w:r>
    </w:p>
    <w:p w14:paraId="5FA49CD9" w14:textId="77777777" w:rsidR="0007078A" w:rsidRDefault="0007078A" w:rsidP="0007078A">
      <w:pPr>
        <w:rPr>
          <w:rFonts w:cs="Arial"/>
          <w:bCs/>
          <w:szCs w:val="32"/>
        </w:rPr>
      </w:pPr>
    </w:p>
    <w:p w14:paraId="4922226C" w14:textId="77777777" w:rsidR="0007078A" w:rsidRDefault="0007078A" w:rsidP="0007078A">
      <w:pPr>
        <w:rPr>
          <w:rFonts w:cs="Arial"/>
          <w:bCs/>
          <w:szCs w:val="32"/>
        </w:rPr>
      </w:pPr>
    </w:p>
    <w:p w14:paraId="4D2FA9E9" w14:textId="77777777" w:rsidR="002136F3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72928" behindDoc="0" locked="0" layoutInCell="1" allowOverlap="1" wp14:anchorId="03F1D3A6" wp14:editId="46933E57">
            <wp:simplePos x="0" y="0"/>
            <wp:positionH relativeFrom="margin">
              <wp:posOffset>-419100</wp:posOffset>
            </wp:positionH>
            <wp:positionV relativeFrom="paragraph">
              <wp:posOffset>239395</wp:posOffset>
            </wp:positionV>
            <wp:extent cx="2362200" cy="519430"/>
            <wp:effectExtent l="0" t="0" r="0" b="0"/>
            <wp:wrapNone/>
            <wp:docPr id="229" name="Picture 229" descr="A white sign with black text&#10;&#10;Description automatically generated with low confidence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6" descr="A white sign with black text&#10;&#10;Description automatically generated with low confidence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 xml:space="preserve">The </w:t>
      </w:r>
      <w:r>
        <w:rPr>
          <w:rFonts w:cs="Arial"/>
          <w:b/>
          <w:bCs/>
          <w:szCs w:val="32"/>
        </w:rPr>
        <w:t xml:space="preserve">Royal Commission of Inquiry into Abuse in Care </w:t>
      </w:r>
      <w:r>
        <w:rPr>
          <w:rFonts w:cs="Arial"/>
          <w:bCs/>
          <w:szCs w:val="32"/>
        </w:rPr>
        <w:t xml:space="preserve">is looking into abuse that happened to people </w:t>
      </w:r>
    </w:p>
    <w:p w14:paraId="3D8F7129" w14:textId="38962703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in care</w:t>
      </w:r>
      <w:r>
        <w:rPr>
          <w:rFonts w:cs="Arial"/>
          <w:bCs/>
          <w:szCs w:val="32"/>
        </w:rPr>
        <w:t>.</w:t>
      </w:r>
    </w:p>
    <w:p w14:paraId="42F50943" w14:textId="77777777" w:rsidR="0007078A" w:rsidRDefault="0007078A" w:rsidP="0007078A">
      <w:pPr>
        <w:rPr>
          <w:rFonts w:cs="Arial"/>
          <w:bCs/>
          <w:szCs w:val="32"/>
        </w:rPr>
      </w:pPr>
    </w:p>
    <w:p w14:paraId="4D71213C" w14:textId="3E92006D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79072" behindDoc="0" locked="0" layoutInCell="1" allowOverlap="1" wp14:anchorId="6F513B01" wp14:editId="19CB75A9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439545" cy="1137285"/>
            <wp:effectExtent l="0" t="0" r="0" b="5715"/>
            <wp:wrapNone/>
            <wp:docPr id="228" name="Picture 2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137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1A517BF1" wp14:editId="2D6D9702">
                <wp:simplePos x="0" y="0"/>
                <wp:positionH relativeFrom="column">
                  <wp:posOffset>2121535</wp:posOffset>
                </wp:positionH>
                <wp:positionV relativeFrom="paragraph">
                  <wp:posOffset>240665</wp:posOffset>
                </wp:positionV>
                <wp:extent cx="3611880" cy="2777490"/>
                <wp:effectExtent l="0" t="0" r="7620" b="381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7749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B0BD9" id="Rectangle 227" o:spid="_x0000_s1026" style="position:absolute;margin-left:167.05pt;margin-top:18.95pt;width:284.4pt;height:218.7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" fillcolor="#c0f4b2" stroked="f" strokeweight="1pt"/>
            </w:pict>
          </mc:Fallback>
        </mc:AlternateContent>
      </w:r>
    </w:p>
    <w:p w14:paraId="0814E918" w14:textId="33D3685A" w:rsidR="0007078A" w:rsidRDefault="001E203F" w:rsidP="0007078A">
      <w:pPr>
        <w:tabs>
          <w:tab w:val="left" w:pos="4755"/>
          <w:tab w:val="right" w:pos="9026"/>
        </w:tabs>
        <w:rPr>
          <w:rFonts w:cs="Arial"/>
          <w:i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78048" behindDoc="0" locked="0" layoutInCell="1" allowOverlap="1" wp14:anchorId="430C99A7" wp14:editId="6046ED8F">
            <wp:simplePos x="0" y="0"/>
            <wp:positionH relativeFrom="margin">
              <wp:align>left</wp:align>
            </wp:positionH>
            <wp:positionV relativeFrom="paragraph">
              <wp:posOffset>1354455</wp:posOffset>
            </wp:positionV>
            <wp:extent cx="1056005" cy="1314450"/>
            <wp:effectExtent l="0" t="0" r="0" b="6350"/>
            <wp:wrapNone/>
            <wp:docPr id="226" name="Picture 226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078A">
        <w:rPr>
          <w:rFonts w:cs="Arial"/>
          <w:iCs/>
          <w:szCs w:val="32"/>
        </w:rPr>
        <w:t>In this document being</w:t>
      </w:r>
      <w:r w:rsidR="0007078A">
        <w:rPr>
          <w:rFonts w:cs="Arial"/>
          <w:b/>
          <w:iCs/>
          <w:szCs w:val="32"/>
        </w:rPr>
        <w:t xml:space="preserve"> in care</w:t>
      </w:r>
      <w:r w:rsidR="0007078A">
        <w:rPr>
          <w:rFonts w:cs="Arial"/>
          <w:iCs/>
          <w:szCs w:val="32"/>
        </w:rPr>
        <w:t xml:space="preserve"> means that the </w:t>
      </w:r>
      <w:r w:rsidR="00DF61E6">
        <w:rPr>
          <w:rFonts w:cs="Arial"/>
          <w:iCs/>
          <w:szCs w:val="32"/>
        </w:rPr>
        <w:t xml:space="preserve">government </w:t>
      </w:r>
      <w:r w:rsidR="0007078A">
        <w:rPr>
          <w:rFonts w:cs="Arial"/>
          <w:iCs/>
          <w:szCs w:val="32"/>
        </w:rPr>
        <w:t xml:space="preserve">or a </w:t>
      </w:r>
      <w:r w:rsidR="0007078A">
        <w:rPr>
          <w:rFonts w:cs="Arial"/>
          <w:b/>
          <w:iCs/>
          <w:szCs w:val="32"/>
        </w:rPr>
        <w:t>faith-based institution</w:t>
      </w:r>
      <w:r w:rsidR="0007078A">
        <w:rPr>
          <w:rFonts w:cs="Arial"/>
          <w:iCs/>
          <w:szCs w:val="32"/>
        </w:rPr>
        <w:t xml:space="preserve"> </w:t>
      </w:r>
      <w:r w:rsidR="0036050E">
        <w:rPr>
          <w:rFonts w:cs="Arial"/>
          <w:iCs/>
          <w:szCs w:val="32"/>
        </w:rPr>
        <w:t xml:space="preserve">was </w:t>
      </w:r>
      <w:r w:rsidR="0007078A">
        <w:rPr>
          <w:rFonts w:cs="Arial"/>
          <w:iCs/>
          <w:szCs w:val="32"/>
        </w:rPr>
        <w:t xml:space="preserve">in charge of your care. </w:t>
      </w:r>
    </w:p>
    <w:p w14:paraId="253EFF95" w14:textId="7A8854A8" w:rsidR="0007078A" w:rsidRDefault="0007078A" w:rsidP="0007078A">
      <w:pPr>
        <w:tabs>
          <w:tab w:val="center" w:pos="6356"/>
        </w:tabs>
        <w:rPr>
          <w:rFonts w:cs="Arial"/>
          <w:b/>
          <w:iCs/>
          <w:sz w:val="26"/>
          <w:szCs w:val="32"/>
        </w:rPr>
      </w:pPr>
      <w:r>
        <w:rPr>
          <w:rFonts w:cs="Arial"/>
          <w:b/>
          <w:iCs/>
          <w:sz w:val="26"/>
          <w:szCs w:val="32"/>
        </w:rPr>
        <w:tab/>
      </w:r>
    </w:p>
    <w:p w14:paraId="7CDFC400" w14:textId="77777777" w:rsidR="0007078A" w:rsidRDefault="0007078A" w:rsidP="0007078A">
      <w:pPr>
        <w:rPr>
          <w:rFonts w:cs="Arial"/>
          <w:b/>
          <w:iCs/>
          <w:sz w:val="26"/>
          <w:szCs w:val="32"/>
        </w:rPr>
      </w:pPr>
    </w:p>
    <w:p w14:paraId="2F6F4224" w14:textId="77777777" w:rsidR="0007078A" w:rsidRDefault="0007078A" w:rsidP="0007078A">
      <w:pPr>
        <w:rPr>
          <w:rFonts w:cs="Arial"/>
          <w:iCs/>
          <w:szCs w:val="32"/>
        </w:rPr>
      </w:pPr>
      <w:r>
        <w:rPr>
          <w:rFonts w:cs="Arial"/>
          <w:b/>
          <w:iCs/>
          <w:szCs w:val="32"/>
        </w:rPr>
        <w:t>Faith-based institution</w:t>
      </w:r>
      <w:r>
        <w:rPr>
          <w:rFonts w:cs="Arial"/>
          <w:iCs/>
          <w:szCs w:val="32"/>
        </w:rPr>
        <w:t>s are run by religious groups like churches.</w:t>
      </w:r>
    </w:p>
    <w:p w14:paraId="41EAED43" w14:textId="77777777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6C9D00C6" w14:textId="0AF5498C" w:rsidR="0007078A" w:rsidRDefault="00D324EB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771904" behindDoc="1" locked="0" layoutInCell="1" allowOverlap="1" wp14:anchorId="2F74B3FA" wp14:editId="1C146BE1">
            <wp:simplePos x="0" y="0"/>
            <wp:positionH relativeFrom="column">
              <wp:posOffset>-16600</wp:posOffset>
            </wp:positionH>
            <wp:positionV relativeFrom="paragraph">
              <wp:posOffset>-18234</wp:posOffset>
            </wp:positionV>
            <wp:extent cx="1371600" cy="1371600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4" descr="Winterbourne Abus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78A"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556F71FC" wp14:editId="567B63EA">
                <wp:simplePos x="0" y="0"/>
                <wp:positionH relativeFrom="column">
                  <wp:posOffset>2181860</wp:posOffset>
                </wp:positionH>
                <wp:positionV relativeFrom="paragraph">
                  <wp:posOffset>-166370</wp:posOffset>
                </wp:positionV>
                <wp:extent cx="3611880" cy="8023860"/>
                <wp:effectExtent l="0" t="0" r="7620" b="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802386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D60E4" id="Rectangle 225" o:spid="_x0000_s1026" style="position:absolute;margin-left:171.8pt;margin-top:-13.1pt;width:284.4pt;height:631.8pt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" fillcolor="#c0f4b2" stroked="f" strokeweight="1pt"/>
            </w:pict>
          </mc:Fallback>
        </mc:AlternateContent>
      </w:r>
      <w:r w:rsidR="0007078A">
        <w:rPr>
          <w:rFonts w:cs="Arial"/>
          <w:b/>
          <w:bCs/>
          <w:szCs w:val="32"/>
        </w:rPr>
        <w:t>Abuse</w:t>
      </w:r>
      <w:r w:rsidR="0007078A">
        <w:rPr>
          <w:rFonts w:cs="Arial"/>
          <w:bCs/>
          <w:szCs w:val="32"/>
        </w:rPr>
        <w:t xml:space="preserve"> can be:</w:t>
      </w:r>
    </w:p>
    <w:p w14:paraId="7C8826E4" w14:textId="77777777" w:rsidR="0007078A" w:rsidRDefault="0007078A" w:rsidP="00903F84">
      <w:pPr>
        <w:pStyle w:val="ListParagraph"/>
      </w:pPr>
      <w:r>
        <w:rPr>
          <w:b/>
        </w:rPr>
        <w:t>physical</w:t>
      </w:r>
      <w:r>
        <w:t xml:space="preserve"> – a person kicking or hitting you</w:t>
      </w:r>
    </w:p>
    <w:p w14:paraId="1DD1B8E6" w14:textId="767D01BB" w:rsidR="0007078A" w:rsidRDefault="0007078A" w:rsidP="00903F84">
      <w:pPr>
        <w:pStyle w:val="ListParagraph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74976" behindDoc="0" locked="0" layoutInCell="1" allowOverlap="1" wp14:anchorId="2B295916" wp14:editId="56B4E54B">
            <wp:simplePos x="0" y="0"/>
            <wp:positionH relativeFrom="column">
              <wp:posOffset>-60960</wp:posOffset>
            </wp:positionH>
            <wp:positionV relativeFrom="paragraph">
              <wp:posOffset>376555</wp:posOffset>
            </wp:positionV>
            <wp:extent cx="1493520" cy="1205230"/>
            <wp:effectExtent l="0" t="0" r="0" b="0"/>
            <wp:wrapThrough wrapText="bothSides">
              <wp:wrapPolygon edited="0">
                <wp:start x="0" y="0"/>
                <wp:lineTo x="0" y="21168"/>
                <wp:lineTo x="21214" y="21168"/>
                <wp:lineTo x="21214" y="0"/>
                <wp:lineTo x="0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wo people sitting at a 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sexual</w:t>
      </w:r>
      <w:r>
        <w:t xml:space="preserve"> – when someone does sexual things to you that you do not want them to like:</w:t>
      </w:r>
    </w:p>
    <w:p w14:paraId="0375ABAD" w14:textId="74091742" w:rsidR="0007078A" w:rsidRDefault="0007078A" w:rsidP="00903F84">
      <w:pPr>
        <w:pStyle w:val="Listsecondlevel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77024" behindDoc="0" locked="0" layoutInCell="1" allowOverlap="1" wp14:anchorId="6C4B5D9B" wp14:editId="74CD4D8D">
            <wp:simplePos x="0" y="0"/>
            <wp:positionH relativeFrom="column">
              <wp:posOffset>60325</wp:posOffset>
            </wp:positionH>
            <wp:positionV relativeFrom="paragraph">
              <wp:posOffset>467360</wp:posOffset>
            </wp:positionV>
            <wp:extent cx="1294765" cy="1219200"/>
            <wp:effectExtent l="0" t="0" r="635" b="0"/>
            <wp:wrapThrough wrapText="bothSides">
              <wp:wrapPolygon edited="0">
                <wp:start x="0" y="0"/>
                <wp:lineTo x="0" y="21263"/>
                <wp:lineTo x="21293" y="21263"/>
                <wp:lineTo x="21293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 black and white drawing of a person and person sitting at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765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ouching your body or private parts</w:t>
      </w:r>
    </w:p>
    <w:p w14:paraId="5E3913B2" w14:textId="77777777" w:rsidR="0007078A" w:rsidRDefault="0007078A" w:rsidP="00903F84">
      <w:pPr>
        <w:pStyle w:val="Listsecondlevel"/>
      </w:pPr>
      <w:r>
        <w:t>kissing you</w:t>
      </w:r>
    </w:p>
    <w:p w14:paraId="232DC8E8" w14:textId="6A879248" w:rsidR="0007078A" w:rsidRPr="00903F84" w:rsidRDefault="0007078A" w:rsidP="00903F84">
      <w:pPr>
        <w:pStyle w:val="Listsecondlevel"/>
      </w:pPr>
      <w:r w:rsidRPr="00903F84"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70880" behindDoc="0" locked="0" layoutInCell="1" allowOverlap="1" wp14:anchorId="2253017D" wp14:editId="03251C3A">
            <wp:simplePos x="0" y="0"/>
            <wp:positionH relativeFrom="margin">
              <wp:posOffset>-13970</wp:posOffset>
            </wp:positionH>
            <wp:positionV relativeFrom="paragraph">
              <wp:posOffset>446405</wp:posOffset>
            </wp:positionV>
            <wp:extent cx="1440180" cy="1009015"/>
            <wp:effectExtent l="0" t="0" r="7620" b="63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0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3F84">
        <w:t>making you have sex with them – this is called rape</w:t>
      </w:r>
    </w:p>
    <w:p w14:paraId="2BC2FA9B" w14:textId="2C4FE165" w:rsidR="0007078A" w:rsidRPr="00903F84" w:rsidRDefault="00D324EB" w:rsidP="00903F84">
      <w:pPr>
        <w:pStyle w:val="ListParagraph"/>
      </w:pPr>
      <w:r w:rsidRPr="00903F84">
        <w:rPr>
          <w:noProof/>
          <w:lang w:val="en-NZ" w:eastAsia="en-NZ"/>
        </w:rPr>
        <w:drawing>
          <wp:anchor distT="0" distB="0" distL="114300" distR="114300" simplePos="0" relativeHeight="251776000" behindDoc="0" locked="0" layoutInCell="1" allowOverlap="1" wp14:anchorId="656CEDC0" wp14:editId="41B8963E">
            <wp:simplePos x="0" y="0"/>
            <wp:positionH relativeFrom="column">
              <wp:posOffset>26035</wp:posOffset>
            </wp:positionH>
            <wp:positionV relativeFrom="paragraph">
              <wp:posOffset>1059271</wp:posOffset>
            </wp:positionV>
            <wp:extent cx="1323975" cy="1175385"/>
            <wp:effectExtent l="0" t="0" r="9525" b="5715"/>
            <wp:wrapThrough wrapText="bothSides">
              <wp:wrapPolygon edited="0">
                <wp:start x="0" y="0"/>
                <wp:lineTo x="0" y="21355"/>
                <wp:lineTo x="21445" y="21355"/>
                <wp:lineTo x="21445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175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78A" w:rsidRPr="00903F84">
        <w:rPr>
          <w:b/>
        </w:rPr>
        <w:t>emotional</w:t>
      </w:r>
      <w:r w:rsidR="0007078A" w:rsidRPr="00903F84">
        <w:t xml:space="preserve"> – </w:t>
      </w:r>
      <w:r w:rsidR="0036050E">
        <w:t xml:space="preserve">a person </w:t>
      </w:r>
      <w:r w:rsidR="0007078A" w:rsidRPr="00903F84">
        <w:t xml:space="preserve">yelling or saying things to you that are not nice </w:t>
      </w:r>
    </w:p>
    <w:p w14:paraId="2452CE0F" w14:textId="0C802D20" w:rsidR="0007078A" w:rsidRDefault="0007078A" w:rsidP="00443B2D">
      <w:pPr>
        <w:pStyle w:val="ListParagraph"/>
      </w:pPr>
      <w:r w:rsidRPr="00903F84">
        <w:rPr>
          <w:b/>
        </w:rPr>
        <w:t>neglect</w:t>
      </w:r>
      <w:r w:rsidRPr="00903F84">
        <w:t xml:space="preserve"> – </w:t>
      </w:r>
      <w:r w:rsidR="0036050E">
        <w:t xml:space="preserve">a person </w:t>
      </w:r>
      <w:r w:rsidRPr="00903F84">
        <w:t xml:space="preserve">not giving you the </w:t>
      </w:r>
      <w:r>
        <w:t>things or care you need.</w:t>
      </w:r>
    </w:p>
    <w:p w14:paraId="17B7E4F3" w14:textId="77777777" w:rsidR="0007078A" w:rsidRDefault="0007078A" w:rsidP="0007078A">
      <w:pPr>
        <w:rPr>
          <w:rFonts w:cs="Arial"/>
          <w:bCs/>
          <w:szCs w:val="32"/>
        </w:rPr>
      </w:pPr>
    </w:p>
    <w:p w14:paraId="04D70D68" w14:textId="77777777" w:rsidR="0007078A" w:rsidRDefault="0007078A" w:rsidP="0007078A">
      <w:pPr>
        <w:rPr>
          <w:rFonts w:cs="Arial"/>
          <w:bCs/>
          <w:szCs w:val="32"/>
        </w:rPr>
      </w:pPr>
    </w:p>
    <w:p w14:paraId="4929FB10" w14:textId="5E928D29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787264" behindDoc="0" locked="0" layoutInCell="1" allowOverlap="1" wp14:anchorId="1EE9DAAF" wp14:editId="616892B4">
            <wp:simplePos x="0" y="0"/>
            <wp:positionH relativeFrom="margin">
              <wp:posOffset>-281940</wp:posOffset>
            </wp:positionH>
            <wp:positionV relativeFrom="paragraph">
              <wp:posOffset>0</wp:posOffset>
            </wp:positionV>
            <wp:extent cx="2200275" cy="483870"/>
            <wp:effectExtent l="0" t="0" r="9525" b="0"/>
            <wp:wrapNone/>
            <wp:docPr id="24" name="Picture 24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 white sign with black text&#10;&#10;Description automatically generated with low confidence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483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 xml:space="preserve">The </w:t>
      </w:r>
      <w:r w:rsidRPr="00474A49">
        <w:rPr>
          <w:rFonts w:cs="Arial"/>
          <w:bCs/>
          <w:szCs w:val="32"/>
        </w:rPr>
        <w:t>Royal Commission of Inquiry into Abuse in Care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is also called the</w:t>
      </w:r>
      <w:r>
        <w:rPr>
          <w:rFonts w:cs="Arial"/>
          <w:b/>
          <w:bCs/>
          <w:szCs w:val="32"/>
        </w:rPr>
        <w:t xml:space="preserve"> Commission</w:t>
      </w:r>
      <w:r>
        <w:rPr>
          <w:rFonts w:cs="Arial"/>
          <w:bCs/>
          <w:szCs w:val="32"/>
        </w:rPr>
        <w:t>.</w:t>
      </w:r>
    </w:p>
    <w:p w14:paraId="6A917C10" w14:textId="77777777" w:rsidR="0007078A" w:rsidRDefault="0007078A" w:rsidP="0007078A">
      <w:pPr>
        <w:rPr>
          <w:rFonts w:cs="Arial"/>
          <w:bCs/>
          <w:szCs w:val="32"/>
        </w:rPr>
      </w:pPr>
    </w:p>
    <w:p w14:paraId="6A515730" w14:textId="39AD2728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0C772FB0" wp14:editId="03D0ED7E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918335" cy="951230"/>
                <wp:effectExtent l="0" t="0" r="0" b="1270"/>
                <wp:wrapNone/>
                <wp:docPr id="109" name="Group 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8335" cy="951230"/>
                          <a:chOff x="0" y="0"/>
                          <a:chExt cx="1918359" cy="951230"/>
                        </a:xfrm>
                      </wpg:grpSpPr>
                      <pic:pic xmlns:pic="http://schemas.openxmlformats.org/drawingml/2006/picture">
                        <pic:nvPicPr>
                          <pic:cNvPr id="22" name="Picture 22" descr="A building with a flag on to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" name="Graphic 19" descr="Close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659" y="166254"/>
                            <a:ext cx="6477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599597" id="Group 109" o:spid="_x0000_s1026" style="position:absolute;margin-left:0;margin-top:13.25pt;width:151.05pt;height:74.9pt;z-index:251783168;mso-position-horizontal:left;mso-position-horizontal-relative:margin" coordsize="19183,951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alt="A building with a flag on top&#10;&#10;Description automatically generated with low confidence" style="position:absolute;width:14395;height:95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vSu5PFAAAA2wAAAA8AAABkcnMvZG93bnJldi54bWxEj0FrwkAUhO+C/2F5Qi+l2TRCDamriFBo&#10;KYUahV5fs88kmn0bspsY/71bKHgcZuYbZrkeTSMG6lxtWcFzFIMgLqyuuVRw2L89pSCcR9bYWCYF&#10;V3KwXk0nS8y0vfCOhtyXIkDYZaig8r7NpHRFRQZdZFvi4B1tZ9AH2ZVSd3gJcNPIJI5fpMGaw0KF&#10;LW0rKs55bxQ8WrnI09PnNT25vv8dvtqf7/mHUg+zcfMKwtPo7+H/9rtWkCTw9yX8ALm6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L0ruTxQAAANsAAAAPAAAAAAAAAAAAAAAA&#10;AJ8CAABkcnMvZG93bnJldi54bWxQSwUGAAAAAAQABAD3AAAAkQMAAAAA&#10;">
                  <v:imagedata r:id="rId36" o:title="A building with a flag on top&#10;&#10;Description automatically generated with low confidence"/>
                  <v:path arrowok="t"/>
                </v:shape>
                <v:shape id="Graphic 19" o:spid="_x0000_s1028" type="#_x0000_t75" alt="Close" style="position:absolute;left:12706;top:1662;width:6477;height:6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POe4DDAAAA2wAAAA8AAABkcnMvZG93bnJldi54bWxEj1FrwjAUhd8H/odwBV/KTGdRRmdaRBAE&#10;YTA3fL40d021uSlNpvHfm8Fgj4dzznc46zraXlxp9J1jBS/zHARx43THrYKvz93zKwgfkDX2jknB&#10;nTzU1eRpjaV2N/6g6zG0IkHYl6jAhDCUUvrGkEU/dwNx8r7daDEkObZSj3hLcNvLRZ6vpMWO04LB&#10;gbaGmsvxxyo4L2VsltEUMrSXjtzm/XTIMqVm07h5AxEohv/wX3uvFSwK+P2SfoCsH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4857gMMAAADbAAAADwAAAAAAAAAAAAAAAACf&#10;AgAAZHJzL2Rvd25yZXYueG1sUEsFBgAAAAAEAAQA9wAAAI8DAAAAAA==&#10;">
                  <v:imagedata r:id="rId37" o:title="Close"/>
                </v:shape>
                <w10:wrap anchorx="margin"/>
              </v:group>
            </w:pict>
          </mc:Fallback>
        </mc:AlternateContent>
      </w:r>
    </w:p>
    <w:p w14:paraId="4D8AC36C" w14:textId="7DE24C8D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The Commission is </w:t>
      </w:r>
      <w:r>
        <w:rPr>
          <w:rFonts w:cs="Arial"/>
          <w:b/>
          <w:bCs/>
          <w:szCs w:val="32"/>
        </w:rPr>
        <w:t>not</w:t>
      </w:r>
      <w:r>
        <w:rPr>
          <w:rFonts w:cs="Arial"/>
          <w:bCs/>
          <w:szCs w:val="32"/>
        </w:rPr>
        <w:t xml:space="preserve"> part of the </w:t>
      </w:r>
      <w:r w:rsidR="002E256B">
        <w:rPr>
          <w:rFonts w:cs="Arial"/>
          <w:bCs/>
          <w:szCs w:val="32"/>
        </w:rPr>
        <w:t>G</w:t>
      </w:r>
      <w:r>
        <w:rPr>
          <w:rFonts w:cs="Arial"/>
          <w:bCs/>
          <w:szCs w:val="32"/>
        </w:rPr>
        <w:t xml:space="preserve">overnment. </w:t>
      </w:r>
    </w:p>
    <w:p w14:paraId="5F77F128" w14:textId="77777777" w:rsidR="0007078A" w:rsidRDefault="0007078A" w:rsidP="0007078A">
      <w:pPr>
        <w:rPr>
          <w:rFonts w:cs="Arial"/>
          <w:bCs/>
          <w:szCs w:val="32"/>
        </w:rPr>
      </w:pPr>
    </w:p>
    <w:p w14:paraId="176B6D17" w14:textId="6E7EB171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2384" behindDoc="0" locked="0" layoutInCell="1" allowOverlap="1" wp14:anchorId="536D2AAF" wp14:editId="0133B60C">
            <wp:simplePos x="0" y="0"/>
            <wp:positionH relativeFrom="column">
              <wp:posOffset>207645</wp:posOffset>
            </wp:positionH>
            <wp:positionV relativeFrom="paragraph">
              <wp:posOffset>104140</wp:posOffset>
            </wp:positionV>
            <wp:extent cx="1179195" cy="1373505"/>
            <wp:effectExtent l="0" t="0" r="1905" b="0"/>
            <wp:wrapThrough wrapText="bothSides">
              <wp:wrapPolygon edited="0">
                <wp:start x="0" y="0"/>
                <wp:lineTo x="0" y="21270"/>
                <wp:lineTo x="21286" y="21270"/>
                <wp:lineTo x="21286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195" cy="137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4D1DE" w14:textId="1A51EB70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The </w:t>
      </w:r>
      <w:r w:rsidR="002E256B">
        <w:rPr>
          <w:rFonts w:cs="Arial"/>
          <w:bCs/>
          <w:szCs w:val="32"/>
        </w:rPr>
        <w:t>G</w:t>
      </w:r>
      <w:r>
        <w:rPr>
          <w:rFonts w:cs="Arial"/>
          <w:bCs/>
          <w:szCs w:val="32"/>
        </w:rPr>
        <w:t>overnment cannot tell the Commission what to do.</w:t>
      </w:r>
    </w:p>
    <w:p w14:paraId="5E33E233" w14:textId="77777777" w:rsidR="0007078A" w:rsidRDefault="0007078A" w:rsidP="0007078A">
      <w:pPr>
        <w:rPr>
          <w:rFonts w:cs="Arial"/>
          <w:bCs/>
          <w:szCs w:val="32"/>
        </w:rPr>
      </w:pPr>
    </w:p>
    <w:p w14:paraId="0779B358" w14:textId="0CB865B0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782144" behindDoc="0" locked="0" layoutInCell="1" allowOverlap="1" wp14:anchorId="1E0B5ACF" wp14:editId="37DB9179">
                <wp:simplePos x="0" y="0"/>
                <wp:positionH relativeFrom="column">
                  <wp:posOffset>199390</wp:posOffset>
                </wp:positionH>
                <wp:positionV relativeFrom="paragraph">
                  <wp:posOffset>290830</wp:posOffset>
                </wp:positionV>
                <wp:extent cx="1524000" cy="1209675"/>
                <wp:effectExtent l="0" t="0" r="0" b="9525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209675"/>
                          <a:chOff x="0" y="0"/>
                          <a:chExt cx="1524000" cy="120967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Icon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209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Graphic 17" descr="Close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352425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0E86EB" id="Group 237" o:spid="_x0000_s1026" style="position:absolute;margin-left:15.7pt;margin-top:22.9pt;width:120pt;height:95.25pt;z-index:251782144" coordsize="15240,1209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">
                <v:shape id="Picture 19" o:spid="_x0000_s1027" type="#_x0000_t75" alt="Icon&#10;&#10;Description automatically generated with medium confidence" style="position:absolute;width:9715;height:12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TNSrAAAAA2wAAAA8AAABkcnMvZG93bnJldi54bWxET82KwjAQvgv7DmEW9iJr6oLFrUbZFUQv&#10;Hvx5gLEZ29pmUpKo9e2NIHibj+93pvPONOJKzleWFQwHCQji3OqKCwWH/fJ7DMIHZI2NZVJwJw/z&#10;2Udvipm2N97SdRcKEUPYZ6igDKHNpPR5SQb9wLbEkTtZZzBE6AqpHd5iuGnkT5Kk0mDFsaHElhYl&#10;5fXuYhQsNi79T1f9I5G3/fvyXNejQ63U12f3NwERqAtv8cu91nH+Lzx/iQfI2Q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OtM1KsAAAADbAAAADwAAAAAAAAAAAAAAAACfAgAA&#10;ZHJzL2Rvd25yZXYueG1sUEsFBgAAAAAEAAQA9wAAAIwDAAAAAA==&#10;">
                  <v:imagedata r:id="rId40" o:title="Icon&#10;&#10;Description automatically generated with medium confidence"/>
                  <v:path arrowok="t"/>
                </v:shape>
                <v:shape id="Graphic 17" o:spid="_x0000_s1028" type="#_x0000_t75" alt="Close" style="position:absolute;left:9144;top:3524;width:6096;height:6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4NbfPBAAAA2wAAAA8AAABkcnMvZG93bnJldi54bWxET89rwjAUvg/8H8ITdpupCjKqUbZCQXoZ&#10;cwoen8lbG9a8lCa29b9fDoMdP77fu8PkWjFQH6xnBctFBoJYe2O5VnD+Kl9eQYSIbLD1TAoeFOCw&#10;nz3tMDd+5E8aTrEWKYRDjgqaGLtcyqAbchgWviNO3LfvHcYE+1qaHscU7lq5yrKNdGg5NTTYUdGQ&#10;/jndnYLqhnpdTeWmeF/q6yU+7L36sEo9z6e3LYhIU/wX/7mPRsEqrU9f0g+Q+1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4NbfPBAAAA2wAAAA8AAAAAAAAAAAAAAAAAnwIA&#10;AGRycy9kb3ducmV2LnhtbFBLBQYAAAAABAAEAPcAAACNAwAAAAA=&#10;">
                  <v:imagedata r:id="rId41" o:title="Close"/>
                </v:shape>
              </v:group>
            </w:pict>
          </mc:Fallback>
        </mc:AlternateContent>
      </w:r>
    </w:p>
    <w:p w14:paraId="62E1F143" w14:textId="77777777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Commission is not part of any faith-based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organisations like churches.</w:t>
      </w:r>
    </w:p>
    <w:p w14:paraId="10F17D52" w14:textId="0AA413CA" w:rsidR="0007078A" w:rsidRDefault="0007078A" w:rsidP="0007078A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1360" behindDoc="1" locked="0" layoutInCell="1" allowOverlap="1" wp14:anchorId="34A78BDF" wp14:editId="7D68A1C0">
            <wp:simplePos x="0" y="0"/>
            <wp:positionH relativeFrom="column">
              <wp:posOffset>-102870</wp:posOffset>
            </wp:positionH>
            <wp:positionV relativeFrom="paragraph">
              <wp:posOffset>287655</wp:posOffset>
            </wp:positionV>
            <wp:extent cx="1835785" cy="1835785"/>
            <wp:effectExtent l="0" t="0" r="0" b="0"/>
            <wp:wrapNone/>
            <wp:docPr id="18" name="Picture 18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7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616E6F" w14:textId="3C3E3DC0" w:rsidR="0007078A" w:rsidRDefault="0007078A" w:rsidP="000F4FE0">
      <w:pPr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0336" behindDoc="1" locked="0" layoutInCell="1" allowOverlap="1" wp14:anchorId="1AADA73B" wp14:editId="32124367">
                <wp:simplePos x="0" y="0"/>
                <wp:positionH relativeFrom="column">
                  <wp:posOffset>2201034</wp:posOffset>
                </wp:positionH>
                <wp:positionV relativeFrom="paragraph">
                  <wp:posOffset>272662</wp:posOffset>
                </wp:positionV>
                <wp:extent cx="3611880" cy="1108609"/>
                <wp:effectExtent l="0" t="0" r="0" b="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108609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46086" id="Rectangle 54" o:spid="_x0000_s1026" style="position:absolute;margin-left:173.3pt;margin-top:21.45pt;width:284.4pt;height:87.3pt;z-index:-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" fillcolor="#c0f4b2" stroked="f" strokeweight="1pt"/>
            </w:pict>
          </mc:Fallback>
        </mc:AlternateContent>
      </w:r>
    </w:p>
    <w:p w14:paraId="03D66248" w14:textId="77777777" w:rsidR="0007078A" w:rsidRDefault="0007078A" w:rsidP="000F4FE0">
      <w:pPr>
        <w:rPr>
          <w:bCs/>
        </w:rPr>
      </w:pPr>
      <w:r>
        <w:t xml:space="preserve">The </w:t>
      </w:r>
      <w:r w:rsidRPr="000F4FE0">
        <w:t>Commission</w:t>
      </w:r>
      <w:r>
        <w:t xml:space="preserve"> calls people who have been through abuse in care </w:t>
      </w:r>
      <w:r>
        <w:rPr>
          <w:b/>
        </w:rPr>
        <w:t>survivors.</w:t>
      </w:r>
    </w:p>
    <w:p w14:paraId="52852259" w14:textId="77777777" w:rsidR="0007078A" w:rsidRDefault="0007078A" w:rsidP="0007078A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58838107" w14:textId="12768384" w:rsidR="0007078A" w:rsidRPr="0007078A" w:rsidRDefault="0007078A" w:rsidP="0007078A">
      <w:pPr>
        <w:pStyle w:val="Heading1"/>
        <w:rPr>
          <w:rStyle w:val="Hyperlink"/>
          <w:color w:val="auto"/>
          <w:u w:val="none"/>
        </w:rPr>
      </w:pPr>
      <w:r w:rsidRPr="0007078A">
        <w:rPr>
          <w:rStyle w:val="Hyperlink"/>
          <w:color w:val="auto"/>
          <w:u w:val="none"/>
        </w:rPr>
        <w:lastRenderedPageBreak/>
        <w:t>What is the Crown Response Unit?</w:t>
      </w:r>
    </w:p>
    <w:p w14:paraId="47F9DB6F" w14:textId="77777777" w:rsidR="0007078A" w:rsidRDefault="0007078A" w:rsidP="0007078A">
      <w:pPr>
        <w:ind w:left="2835"/>
        <w:rPr>
          <w:rStyle w:val="Hyperlink"/>
          <w:rFonts w:cs="Arial"/>
          <w:color w:val="000000" w:themeColor="text1"/>
          <w:szCs w:val="32"/>
        </w:rPr>
      </w:pPr>
      <w:r>
        <w:rPr>
          <w:rFonts w:cs="Arial"/>
          <w:color w:val="000000" w:themeColor="text1"/>
          <w:szCs w:val="32"/>
        </w:rPr>
        <w:br/>
      </w:r>
    </w:p>
    <w:p w14:paraId="57640EC2" w14:textId="68B65469" w:rsidR="0007078A" w:rsidRDefault="0007078A" w:rsidP="00EA1DE0">
      <w:r>
        <w:rPr>
          <w:rFonts w:asciiTheme="minorHAnsi" w:hAnsiTheme="minorHAnsi"/>
          <w:noProof/>
          <w:sz w:val="22"/>
          <w:lang w:val="en-NZ" w:eastAsia="en-NZ"/>
        </w:rPr>
        <w:drawing>
          <wp:anchor distT="0" distB="0" distL="114300" distR="114300" simplePos="0" relativeHeight="251785216" behindDoc="0" locked="0" layoutInCell="1" allowOverlap="1" wp14:anchorId="666F42CD" wp14:editId="01B09B9E">
            <wp:simplePos x="0" y="0"/>
            <wp:positionH relativeFrom="column">
              <wp:posOffset>-292392</wp:posOffset>
            </wp:positionH>
            <wp:positionV relativeFrom="paragraph">
              <wp:posOffset>181397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</w:t>
      </w:r>
      <w:r>
        <w:rPr>
          <w:b/>
        </w:rPr>
        <w:t xml:space="preserve"> Crown </w:t>
      </w:r>
      <w:r w:rsidRPr="000F4FE0">
        <w:rPr>
          <w:b/>
        </w:rPr>
        <w:t>Response</w:t>
      </w:r>
      <w:r w:rsidRPr="000F4FE0">
        <w:t xml:space="preserve"> </w:t>
      </w:r>
      <w:r w:rsidRPr="000F4FE0">
        <w:rPr>
          <w:rStyle w:val="Hyperlink"/>
          <w:rFonts w:cs="Arial"/>
          <w:color w:val="000000" w:themeColor="text1"/>
          <w:szCs w:val="32"/>
          <w:u w:val="none"/>
        </w:rPr>
        <w:t xml:space="preserve">to </w:t>
      </w:r>
      <w:r w:rsidR="0036050E">
        <w:rPr>
          <w:rStyle w:val="Hyperlink"/>
          <w:rFonts w:cs="Arial"/>
          <w:color w:val="000000" w:themeColor="text1"/>
          <w:szCs w:val="32"/>
          <w:u w:val="none"/>
        </w:rPr>
        <w:t xml:space="preserve">the </w:t>
      </w:r>
      <w:r w:rsidRPr="000F4FE0">
        <w:rPr>
          <w:rStyle w:val="Hyperlink"/>
          <w:rFonts w:cs="Arial"/>
          <w:color w:val="000000" w:themeColor="text1"/>
          <w:szCs w:val="32"/>
          <w:u w:val="none"/>
        </w:rPr>
        <w:t>Royal Commission of Inquiry</w:t>
      </w:r>
      <w:r>
        <w:t xml:space="preserve"> </w:t>
      </w:r>
      <w:r w:rsidR="00D26BC4">
        <w:t xml:space="preserve">into Abuse in Care </w:t>
      </w:r>
      <w:r>
        <w:t>is sometimes called the:</w:t>
      </w:r>
    </w:p>
    <w:p w14:paraId="349715B9" w14:textId="7DBF64CF" w:rsidR="0007078A" w:rsidRDefault="0007078A" w:rsidP="00903F84">
      <w:pPr>
        <w:pStyle w:val="ListParagraph"/>
      </w:pPr>
      <w:r>
        <w:t>Crown Response Unit</w:t>
      </w:r>
    </w:p>
    <w:p w14:paraId="23292D9B" w14:textId="77777777" w:rsidR="0007078A" w:rsidRDefault="0007078A" w:rsidP="00903F84">
      <w:pPr>
        <w:pStyle w:val="ListParagraph"/>
      </w:pPr>
      <w:r>
        <w:t>CRU.</w:t>
      </w:r>
    </w:p>
    <w:p w14:paraId="7DC74D26" w14:textId="26B2F972" w:rsidR="0007078A" w:rsidRDefault="00EA1DE0" w:rsidP="00EA1DE0">
      <w:pPr>
        <w:rPr>
          <w:lang w:val="en-IE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86240" behindDoc="0" locked="0" layoutInCell="1" allowOverlap="1" wp14:anchorId="5562B166" wp14:editId="6F4E9DAA">
            <wp:simplePos x="0" y="0"/>
            <wp:positionH relativeFrom="margin">
              <wp:posOffset>-49097</wp:posOffset>
            </wp:positionH>
            <wp:positionV relativeFrom="paragraph">
              <wp:posOffset>369520</wp:posOffset>
            </wp:positionV>
            <wp:extent cx="1591945" cy="1251585"/>
            <wp:effectExtent l="0" t="0" r="8255" b="571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945" cy="1251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E7B3B2" w14:textId="0F17FF8A" w:rsidR="0007078A" w:rsidRDefault="0007078A" w:rsidP="0007078A">
      <w:pPr>
        <w:rPr>
          <w:rFonts w:cs="Arial"/>
          <w:bCs/>
          <w:szCs w:val="32"/>
          <w:lang w:val="en-IE"/>
        </w:rPr>
      </w:pPr>
    </w:p>
    <w:p w14:paraId="566326A1" w14:textId="60FF60F4" w:rsidR="0007078A" w:rsidRDefault="0007078A" w:rsidP="00EA1DE0">
      <w:pPr>
        <w:rPr>
          <w:rFonts w:cs="Arial"/>
          <w:bCs/>
          <w:szCs w:val="32"/>
          <w:lang w:val="en-IE"/>
        </w:rPr>
      </w:pPr>
      <w:r>
        <w:rPr>
          <w:rFonts w:cs="Arial"/>
          <w:bCs/>
          <w:szCs w:val="32"/>
          <w:lang w:val="en-IE"/>
        </w:rPr>
        <w:t>The CRU is a group of government officials that looks after the:</w:t>
      </w:r>
    </w:p>
    <w:p w14:paraId="59B2A056" w14:textId="15E1EC99" w:rsidR="0007078A" w:rsidRPr="00EA1DE0" w:rsidRDefault="00EA1DE0" w:rsidP="00903F84">
      <w:pPr>
        <w:pStyle w:val="ListParagraph"/>
      </w:pPr>
      <w:r w:rsidRPr="00EA1DE0">
        <w:rPr>
          <w:noProof/>
          <w:lang w:val="en-NZ" w:eastAsia="en-NZ"/>
        </w:rPr>
        <w:drawing>
          <wp:anchor distT="0" distB="0" distL="114300" distR="114300" simplePos="0" relativeHeight="251784192" behindDoc="0" locked="0" layoutInCell="1" allowOverlap="1" wp14:anchorId="463C8AB8" wp14:editId="3603757A">
            <wp:simplePos x="0" y="0"/>
            <wp:positionH relativeFrom="margin">
              <wp:posOffset>-135058</wp:posOffset>
            </wp:positionH>
            <wp:positionV relativeFrom="paragraph">
              <wp:posOffset>500469</wp:posOffset>
            </wp:positionV>
            <wp:extent cx="1901825" cy="1174750"/>
            <wp:effectExtent l="0" t="0" r="3175" b="63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825" cy="117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78A" w:rsidRPr="00EA1DE0">
        <w:t>contact between the Government and the Commission</w:t>
      </w:r>
    </w:p>
    <w:p w14:paraId="34BDE660" w14:textId="31C849A3" w:rsidR="0007078A" w:rsidRPr="00EA1DE0" w:rsidRDefault="0007078A" w:rsidP="00903F84">
      <w:pPr>
        <w:pStyle w:val="ListParagraph"/>
      </w:pPr>
      <w:r w:rsidRPr="00EA1DE0">
        <w:t>Government</w:t>
      </w:r>
      <w:r w:rsidR="00D26BC4" w:rsidRPr="00EA1DE0">
        <w:t xml:space="preserve"> </w:t>
      </w:r>
      <w:r w:rsidRPr="00EA1DE0">
        <w:t>response to what the Commission finds out.</w:t>
      </w:r>
    </w:p>
    <w:p w14:paraId="30E5EDCE" w14:textId="045F2ADA" w:rsidR="0007078A" w:rsidRPr="000F4FE0" w:rsidRDefault="00EA1DE0" w:rsidP="00903F84">
      <w:pPr>
        <w:ind w:left="4167"/>
      </w:pPr>
      <w:r>
        <w:br/>
      </w:r>
    </w:p>
    <w:p w14:paraId="7FE0CE3A" w14:textId="6CA389BB" w:rsidR="0007078A" w:rsidRDefault="0007078A" w:rsidP="0007078A">
      <w:pPr>
        <w:ind w:left="3827"/>
        <w:rPr>
          <w:rFonts w:cs="Arial"/>
          <w:b/>
          <w:bCs/>
          <w:sz w:val="56"/>
          <w:szCs w:val="56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89312" behindDoc="0" locked="0" layoutInCell="1" allowOverlap="1" wp14:anchorId="1BA28791" wp14:editId="3DBE9752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39545" cy="951230"/>
            <wp:effectExtent l="0" t="0" r="8255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 building with a flag on to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951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45378D88" wp14:editId="53C00200">
                <wp:simplePos x="0" y="0"/>
                <wp:positionH relativeFrom="column">
                  <wp:posOffset>2228850</wp:posOffset>
                </wp:positionH>
                <wp:positionV relativeFrom="paragraph">
                  <wp:posOffset>-57150</wp:posOffset>
                </wp:positionV>
                <wp:extent cx="3611880" cy="1085850"/>
                <wp:effectExtent l="0" t="0" r="762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858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14D04" id="Rectangle 28" o:spid="_x0000_s1026" style="position:absolute;margin-left:175.5pt;margin-top:-4.5pt;width:284.4pt;height:85.5pt;z-index:-2515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" fillcolor="#c0f4b2" stroked="f" strokeweight="1pt"/>
            </w:pict>
          </mc:Fallback>
        </mc:AlternateContent>
      </w:r>
      <w:r>
        <w:rPr>
          <w:rFonts w:cs="Arial"/>
          <w:szCs w:val="32"/>
          <w:lang w:val="en-IE"/>
        </w:rPr>
        <w:t xml:space="preserve">The </w:t>
      </w:r>
      <w:r>
        <w:rPr>
          <w:rFonts w:cs="Arial"/>
          <w:b/>
          <w:bCs/>
          <w:szCs w:val="32"/>
          <w:lang w:val="en-IE"/>
        </w:rPr>
        <w:t>response</w:t>
      </w:r>
      <w:r>
        <w:rPr>
          <w:rFonts w:cs="Arial"/>
          <w:szCs w:val="32"/>
          <w:lang w:val="en-IE"/>
        </w:rPr>
        <w:t xml:space="preserve"> is what the Government will do because of what the Commission finds out.</w:t>
      </w:r>
      <w:r>
        <w:br w:type="page"/>
      </w:r>
    </w:p>
    <w:p w14:paraId="6E547177" w14:textId="33317457" w:rsidR="0007078A" w:rsidRDefault="000F4FE0" w:rsidP="0007078A">
      <w:pPr>
        <w:pStyle w:val="Heading1"/>
      </w:pPr>
      <w:r>
        <w:lastRenderedPageBreak/>
        <w:t xml:space="preserve">Update on </w:t>
      </w:r>
      <w:r w:rsidR="0090244A">
        <w:t>redress groups</w:t>
      </w:r>
    </w:p>
    <w:p w14:paraId="73AE8D07" w14:textId="0F161158" w:rsidR="000F4FE0" w:rsidRDefault="000F4FE0" w:rsidP="00EA1DE0"/>
    <w:p w14:paraId="743A7686" w14:textId="6CB52F48" w:rsidR="00DF68C0" w:rsidRDefault="006B4AEB" w:rsidP="00EA1DE0">
      <w:r w:rsidRPr="00AD4B2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7B519C2F" wp14:editId="08199258">
                <wp:simplePos x="0" y="0"/>
                <wp:positionH relativeFrom="column">
                  <wp:posOffset>2168665</wp:posOffset>
                </wp:positionH>
                <wp:positionV relativeFrom="paragraph">
                  <wp:posOffset>177615</wp:posOffset>
                </wp:positionV>
                <wp:extent cx="3595370" cy="7655065"/>
                <wp:effectExtent l="0" t="0" r="0" b="317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5370" cy="765506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CE931E" id="Rectangle 251" o:spid="_x0000_s1026" style="position:absolute;margin-left:170.75pt;margin-top:14pt;width:283.1pt;height:602.75pt;z-index:-251499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" fillcolor="#c0f4b2" stroked="f" strokeweight="1pt"/>
            </w:pict>
          </mc:Fallback>
        </mc:AlternateContent>
      </w:r>
    </w:p>
    <w:p w14:paraId="1B279830" w14:textId="1AC40309" w:rsidR="00DF68C0" w:rsidRDefault="00DF68C0" w:rsidP="00DF68C0"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17984" behindDoc="0" locked="0" layoutInCell="1" allowOverlap="1" wp14:anchorId="5E4BF6DE" wp14:editId="580FF35D">
            <wp:simplePos x="0" y="0"/>
            <wp:positionH relativeFrom="column">
              <wp:posOffset>-20108</wp:posOffset>
            </wp:positionH>
            <wp:positionV relativeFrom="paragraph">
              <wp:posOffset>228599</wp:posOffset>
            </wp:positionV>
            <wp:extent cx="1655116" cy="1647825"/>
            <wp:effectExtent l="0" t="0" r="2540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12" cy="1648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292D">
        <w:rPr>
          <w:b/>
          <w:bCs/>
        </w:rPr>
        <w:t>Redress</w:t>
      </w:r>
      <w:r>
        <w:t xml:space="preserve"> means someone:</w:t>
      </w:r>
    </w:p>
    <w:p w14:paraId="5AB56CFF" w14:textId="1099441B" w:rsidR="00DF68C0" w:rsidRDefault="00DF68C0" w:rsidP="00903F84">
      <w:pPr>
        <w:pStyle w:val="Listtoplevel"/>
        <w:rPr>
          <w:lang w:eastAsia="en-GB"/>
        </w:rPr>
      </w:pPr>
      <w:r>
        <w:rPr>
          <w:lang w:eastAsia="en-GB"/>
        </w:rPr>
        <w:t xml:space="preserve">agrees that something </w:t>
      </w:r>
      <w:r w:rsidRPr="00D64449">
        <w:rPr>
          <w:rFonts w:eastAsia="Times New Roman"/>
          <w:lang w:eastAsia="en-GB"/>
        </w:rPr>
        <w:t xml:space="preserve">bad </w:t>
      </w:r>
      <w:r>
        <w:rPr>
          <w:lang w:eastAsia="en-GB"/>
        </w:rPr>
        <w:t xml:space="preserve">has happened </w:t>
      </w:r>
    </w:p>
    <w:p w14:paraId="51A0AECE" w14:textId="2971790A" w:rsidR="00DF68C0" w:rsidRPr="00D64449" w:rsidRDefault="00DF68C0" w:rsidP="00903F84">
      <w:pPr>
        <w:pStyle w:val="Listtoplevel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does</w:t>
      </w:r>
      <w:r>
        <w:rPr>
          <w:lang w:eastAsia="en-GB"/>
        </w:rPr>
        <w:t xml:space="preserve"> something to try to</w:t>
      </w:r>
      <w:r>
        <w:rPr>
          <w:rFonts w:eastAsia="Times New Roman"/>
          <w:lang w:eastAsia="en-GB"/>
        </w:rPr>
        <w:t>:</w:t>
      </w:r>
      <w:r>
        <w:rPr>
          <w:lang w:eastAsia="en-GB"/>
        </w:rPr>
        <w:t xml:space="preserve"> </w:t>
      </w:r>
    </w:p>
    <w:p w14:paraId="0380D74C" w14:textId="013D4962" w:rsidR="00DF68C0" w:rsidRPr="00D64449" w:rsidRDefault="00D64449" w:rsidP="00903F84">
      <w:pPr>
        <w:pStyle w:val="Listsecondlevel"/>
        <w:rPr>
          <w:rFonts w:eastAsia="Times New Roman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19008" behindDoc="0" locked="0" layoutInCell="1" allowOverlap="1" wp14:anchorId="5FC2CD40" wp14:editId="76F815DE">
            <wp:simplePos x="0" y="0"/>
            <wp:positionH relativeFrom="margin">
              <wp:posOffset>-143600</wp:posOffset>
            </wp:positionH>
            <wp:positionV relativeFrom="paragraph">
              <wp:posOffset>457835</wp:posOffset>
            </wp:positionV>
            <wp:extent cx="1685925" cy="1685925"/>
            <wp:effectExtent l="0" t="0" r="3175" b="0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8C0">
        <w:rPr>
          <w:lang w:eastAsia="en-GB"/>
        </w:rPr>
        <w:t>put things right</w:t>
      </w:r>
    </w:p>
    <w:p w14:paraId="00D02700" w14:textId="77777777" w:rsidR="00DF68C0" w:rsidRPr="0055784D" w:rsidRDefault="00DF68C0" w:rsidP="00903F84">
      <w:pPr>
        <w:pStyle w:val="Listsecondlevel"/>
        <w:rPr>
          <w:lang w:eastAsia="en-GB"/>
        </w:rPr>
      </w:pPr>
      <w:r w:rsidRPr="0072292D">
        <w:rPr>
          <w:lang w:eastAsia="en-GB"/>
        </w:rPr>
        <w:t>make up for any harm that has been done</w:t>
      </w:r>
      <w:r>
        <w:rPr>
          <w:lang w:eastAsia="en-GB"/>
        </w:rPr>
        <w:t>.</w:t>
      </w:r>
    </w:p>
    <w:p w14:paraId="4C74DACE" w14:textId="77777777" w:rsidR="00DF68C0" w:rsidRDefault="00DF68C0" w:rsidP="00DF68C0">
      <w:pPr>
        <w:rPr>
          <w:rStyle w:val="normaltextrun"/>
          <w:rFonts w:cs="Arial"/>
        </w:rPr>
      </w:pPr>
    </w:p>
    <w:p w14:paraId="39FAE655" w14:textId="7156EEC3" w:rsidR="00DF68C0" w:rsidRDefault="00DF68C0" w:rsidP="00DF68C0">
      <w:pPr>
        <w:rPr>
          <w:rStyle w:val="normaltextrun"/>
          <w:rFonts w:cs="Arial"/>
        </w:rPr>
      </w:pPr>
    </w:p>
    <w:p w14:paraId="6963137B" w14:textId="2F1299C4" w:rsidR="00DF68C0" w:rsidRPr="003A4532" w:rsidRDefault="003E6370" w:rsidP="00DF68C0">
      <w:pPr>
        <w:contextualSpacing/>
        <w:rPr>
          <w:rFonts w:cs="Arial"/>
          <w:sz w:val="28"/>
          <w:szCs w:val="32"/>
        </w:rPr>
      </w:pPr>
      <w:r w:rsidRPr="00D91DC4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820032" behindDoc="0" locked="0" layoutInCell="1" allowOverlap="1" wp14:anchorId="3B6324DD" wp14:editId="266BD2BF">
            <wp:simplePos x="0" y="0"/>
            <wp:positionH relativeFrom="margin">
              <wp:posOffset>-209006</wp:posOffset>
            </wp:positionH>
            <wp:positionV relativeFrom="paragraph">
              <wp:posOffset>122827</wp:posOffset>
            </wp:positionV>
            <wp:extent cx="2119862" cy="1497716"/>
            <wp:effectExtent l="0" t="0" r="0" b="0"/>
            <wp:wrapNone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458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862" cy="1497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68C0" w:rsidRPr="00B25A3C">
        <w:rPr>
          <w:rFonts w:cs="Arial"/>
          <w:bCs/>
          <w:szCs w:val="32"/>
        </w:rPr>
        <w:t>Redress</w:t>
      </w:r>
      <w:r w:rsidR="00DF68C0" w:rsidRPr="00AF1287">
        <w:rPr>
          <w:rFonts w:cs="Arial"/>
          <w:szCs w:val="32"/>
        </w:rPr>
        <w:t xml:space="preserve"> </w:t>
      </w:r>
      <w:r w:rsidR="00DF68C0">
        <w:rPr>
          <w:rFonts w:cs="Arial"/>
          <w:szCs w:val="32"/>
        </w:rPr>
        <w:t xml:space="preserve">can be </w:t>
      </w:r>
      <w:r w:rsidR="00DF68C0" w:rsidRPr="00AF1287">
        <w:rPr>
          <w:rFonts w:cs="Arial"/>
          <w:szCs w:val="32"/>
        </w:rPr>
        <w:t>things like:</w:t>
      </w:r>
    </w:p>
    <w:p w14:paraId="18EF5643" w14:textId="2AD11479" w:rsidR="00DF68C0" w:rsidRPr="00D64449" w:rsidRDefault="00DF68C0" w:rsidP="00903F84">
      <w:pPr>
        <w:pStyle w:val="Listtoplevel"/>
      </w:pPr>
      <w:r w:rsidRPr="00D64449">
        <w:t>saying sorry</w:t>
      </w:r>
    </w:p>
    <w:p w14:paraId="30CD167E" w14:textId="2734D26D" w:rsidR="00DF68C0" w:rsidRPr="00D64449" w:rsidRDefault="00DF68C0" w:rsidP="00903F84">
      <w:pPr>
        <w:pStyle w:val="Listtoplevel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821056" behindDoc="0" locked="0" layoutInCell="1" allowOverlap="1" wp14:anchorId="7C1F97DF" wp14:editId="1180AED9">
            <wp:simplePos x="0" y="0"/>
            <wp:positionH relativeFrom="margin">
              <wp:posOffset>-207499</wp:posOffset>
            </wp:positionH>
            <wp:positionV relativeFrom="paragraph">
              <wp:posOffset>973871</wp:posOffset>
            </wp:positionV>
            <wp:extent cx="1828800" cy="1143133"/>
            <wp:effectExtent l="0" t="0" r="0" b="0"/>
            <wp:wrapNone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 descr="A picture containing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3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64449">
        <w:t>giving money as a way of saying sorry</w:t>
      </w:r>
    </w:p>
    <w:p w14:paraId="46E4A48F" w14:textId="441C3936" w:rsidR="00DF68C0" w:rsidRPr="00D64449" w:rsidRDefault="00DF68C0" w:rsidP="00903F84">
      <w:pPr>
        <w:pStyle w:val="Listtoplevel"/>
      </w:pPr>
      <w:r w:rsidRPr="00D64449">
        <w:t>giving other kinds of support like counselling.</w:t>
      </w:r>
    </w:p>
    <w:p w14:paraId="0817EAC2" w14:textId="28D32C4D" w:rsidR="00D64449" w:rsidRDefault="00D64449" w:rsidP="00D64449">
      <w:pPr>
        <w:rPr>
          <w:rStyle w:val="normaltextrun"/>
          <w:rFonts w:cs="Arial"/>
        </w:rPr>
      </w:pPr>
      <w:r w:rsidRPr="00D64449">
        <w:rPr>
          <w:noProof/>
          <w:lang w:val="en-NZ" w:eastAsia="en-NZ"/>
        </w:rPr>
        <w:lastRenderedPageBreak/>
        <w:drawing>
          <wp:anchor distT="0" distB="0" distL="114300" distR="114300" simplePos="0" relativeHeight="251828224" behindDoc="0" locked="0" layoutInCell="1" allowOverlap="1" wp14:anchorId="5D702CAC" wp14:editId="10C07CEC">
            <wp:simplePos x="0" y="0"/>
            <wp:positionH relativeFrom="margin">
              <wp:posOffset>12609</wp:posOffset>
            </wp:positionH>
            <wp:positionV relativeFrom="paragraph">
              <wp:posOffset>-143510</wp:posOffset>
            </wp:positionV>
            <wp:extent cx="1476967" cy="164592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967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are putting together some groups </w:t>
      </w:r>
      <w:r w:rsidR="0053589E">
        <w:t xml:space="preserve">of people </w:t>
      </w:r>
      <w:r>
        <w:t>to work out the best ways of doing redress</w:t>
      </w:r>
      <w:r w:rsidR="00657DBB">
        <w:t xml:space="preserve"> for survivors</w:t>
      </w:r>
      <w:r>
        <w:t>.</w:t>
      </w:r>
    </w:p>
    <w:p w14:paraId="6740DFA4" w14:textId="497D4DA4" w:rsidR="00DF68C0" w:rsidRDefault="00DF68C0" w:rsidP="000F4FE0">
      <w:pPr>
        <w:pStyle w:val="BodyText"/>
      </w:pPr>
    </w:p>
    <w:p w14:paraId="67187B18" w14:textId="0949BBA7" w:rsidR="00D64449" w:rsidRDefault="00D64449" w:rsidP="000F4FE0">
      <w:pPr>
        <w:pStyle w:val="BodyText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831296" behindDoc="0" locked="0" layoutInCell="1" allowOverlap="1" wp14:anchorId="6CB0991B" wp14:editId="43852527">
            <wp:simplePos x="0" y="0"/>
            <wp:positionH relativeFrom="margin">
              <wp:posOffset>-257175</wp:posOffset>
            </wp:positionH>
            <wp:positionV relativeFrom="paragraph">
              <wp:posOffset>387985</wp:posOffset>
            </wp:positionV>
            <wp:extent cx="2066925" cy="2673523"/>
            <wp:effectExtent l="19050" t="19050" r="9525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6735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C7DB0" w14:textId="6E387C39" w:rsidR="00DF68C0" w:rsidRDefault="00DF68C0" w:rsidP="000F4FE0">
      <w:pPr>
        <w:pStyle w:val="BodyText"/>
      </w:pPr>
      <w:r>
        <w:t>There is an Easy Read document with more information about this called:</w:t>
      </w:r>
    </w:p>
    <w:p w14:paraId="46F2919F" w14:textId="0F10C16D" w:rsidR="00DF68C0" w:rsidRDefault="00DF68C0" w:rsidP="000F4FE0">
      <w:pPr>
        <w:pStyle w:val="BodyText"/>
      </w:pPr>
    </w:p>
    <w:p w14:paraId="2722E5BB" w14:textId="2FD2C249" w:rsidR="002136F3" w:rsidRDefault="002136F3" w:rsidP="000F4FE0">
      <w:pPr>
        <w:pStyle w:val="BodyText"/>
        <w:rPr>
          <w:b/>
          <w:bCs/>
        </w:rPr>
      </w:pPr>
      <w:r>
        <w:rPr>
          <w:b/>
          <w:bCs/>
        </w:rPr>
        <w:t>Cabinet paper summary:</w:t>
      </w:r>
    </w:p>
    <w:p w14:paraId="4CA96C5F" w14:textId="77777777" w:rsidR="00D26BC4" w:rsidRPr="00474A49" w:rsidRDefault="00D64449" w:rsidP="00A94A88">
      <w:pPr>
        <w:pStyle w:val="BodyText"/>
        <w:ind w:right="-330"/>
        <w:rPr>
          <w:b/>
        </w:rPr>
      </w:pPr>
      <w:r>
        <w:rPr>
          <w:b/>
          <w:bCs/>
        </w:rPr>
        <w:t>Designing a redress system for people abused in care</w:t>
      </w:r>
      <w:r w:rsidR="00DF68C0">
        <w:t>.</w:t>
      </w:r>
      <w:r w:rsidR="00D26BC4" w:rsidRPr="00D26BC4">
        <w:rPr>
          <w:b/>
        </w:rPr>
        <w:t xml:space="preserve"> </w:t>
      </w:r>
    </w:p>
    <w:p w14:paraId="77CC7736" w14:textId="790E3EBA" w:rsidR="00DF68C0" w:rsidRDefault="00DF68C0" w:rsidP="00657DBB">
      <w:pPr>
        <w:ind w:left="0"/>
      </w:pPr>
    </w:p>
    <w:p w14:paraId="5F95B4C1" w14:textId="628FD621" w:rsidR="00DF68C0" w:rsidRDefault="00D64449" w:rsidP="00EA1DE0">
      <w:r w:rsidRPr="00DF68C0">
        <w:rPr>
          <w:noProof/>
          <w:lang w:val="en-NZ" w:eastAsia="en-NZ"/>
        </w:rPr>
        <w:drawing>
          <wp:anchor distT="0" distB="0" distL="114300" distR="114300" simplePos="0" relativeHeight="251830272" behindDoc="0" locked="0" layoutInCell="1" allowOverlap="1" wp14:anchorId="04C759F7" wp14:editId="65EF2494">
            <wp:simplePos x="0" y="0"/>
            <wp:positionH relativeFrom="margin">
              <wp:posOffset>17195</wp:posOffset>
            </wp:positionH>
            <wp:positionV relativeFrom="paragraph">
              <wp:posOffset>296118</wp:posOffset>
            </wp:positionV>
            <wp:extent cx="1276624" cy="13335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624" cy="133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8C0">
        <w:t>You can find this document at</w:t>
      </w:r>
      <w:r w:rsidR="002136F3">
        <w:t xml:space="preserve"> this </w:t>
      </w:r>
      <w:r w:rsidR="002136F3" w:rsidRPr="003E6370">
        <w:rPr>
          <w:bCs/>
        </w:rPr>
        <w:t>website</w:t>
      </w:r>
      <w:r>
        <w:t>:</w:t>
      </w:r>
      <w:r w:rsidR="00FC012E">
        <w:br/>
      </w:r>
    </w:p>
    <w:p w14:paraId="5CE6C2D4" w14:textId="77777777" w:rsidR="00A94A88" w:rsidRPr="00474A49" w:rsidRDefault="00A94A88" w:rsidP="00A94A88">
      <w:pPr>
        <w:pStyle w:val="BodyText"/>
        <w:ind w:right="-330"/>
        <w:rPr>
          <w:b/>
        </w:rPr>
      </w:pPr>
      <w:r w:rsidRPr="00474A49">
        <w:rPr>
          <w:b/>
        </w:rPr>
        <w:t>www.abuseinquiryresponse.govt.nz/</w:t>
      </w:r>
      <w:r>
        <w:rPr>
          <w:b/>
        </w:rPr>
        <w:br/>
      </w:r>
      <w:proofErr w:type="spellStart"/>
      <w:r w:rsidRPr="00474A49">
        <w:rPr>
          <w:b/>
        </w:rPr>
        <w:t>mo</w:t>
      </w:r>
      <w:proofErr w:type="spellEnd"/>
      <w:r w:rsidRPr="00474A49">
        <w:rPr>
          <w:b/>
        </w:rPr>
        <w:t>-</w:t>
      </w:r>
      <w:proofErr w:type="spellStart"/>
      <w:r w:rsidRPr="00474A49">
        <w:rPr>
          <w:b/>
        </w:rPr>
        <w:t>matou</w:t>
      </w:r>
      <w:proofErr w:type="spellEnd"/>
      <w:r w:rsidRPr="00474A49">
        <w:rPr>
          <w:b/>
        </w:rPr>
        <w:t>-about-us/alternate-formats</w:t>
      </w:r>
    </w:p>
    <w:p w14:paraId="39757669" w14:textId="24F0BFB8" w:rsidR="00DF68C0" w:rsidRDefault="003E6370" w:rsidP="00657DBB">
      <w:pPr>
        <w:ind w:left="0"/>
      </w:pPr>
      <w:r>
        <w:rPr>
          <w:noProof/>
          <w:lang w:val="en-NZ" w:eastAsia="en-NZ"/>
        </w:rPr>
        <w:drawing>
          <wp:anchor distT="0" distB="0" distL="114300" distR="114300" simplePos="0" relativeHeight="251938816" behindDoc="0" locked="0" layoutInCell="1" allowOverlap="1" wp14:anchorId="61AD8AD3" wp14:editId="225B32AF">
            <wp:simplePos x="0" y="0"/>
            <wp:positionH relativeFrom="margin">
              <wp:align>left</wp:align>
            </wp:positionH>
            <wp:positionV relativeFrom="paragraph">
              <wp:posOffset>271780</wp:posOffset>
            </wp:positionV>
            <wp:extent cx="1319002" cy="1403176"/>
            <wp:effectExtent l="0" t="0" r="1905" b="0"/>
            <wp:wrapNone/>
            <wp:docPr id="6897097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9771" name="Picture 689709771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002" cy="1403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9BA8C6" w14:textId="4B32428E" w:rsidR="00CE6213" w:rsidRDefault="00CE6213" w:rsidP="008B767A"/>
    <w:p w14:paraId="18BC59CF" w14:textId="48E8C595" w:rsidR="00DF3BF3" w:rsidRDefault="00CE6213" w:rsidP="008B767A">
      <w:r>
        <w:t xml:space="preserve">We are still working on finding the right people to work </w:t>
      </w:r>
      <w:r w:rsidR="008B767A">
        <w:t>in</w:t>
      </w:r>
      <w:r>
        <w:t xml:space="preserve"> the groups. </w:t>
      </w:r>
    </w:p>
    <w:p w14:paraId="37949B0D" w14:textId="123B8967" w:rsidR="00DF3BF3" w:rsidRDefault="003E6370" w:rsidP="000C7CD8">
      <w:pPr>
        <w:rPr>
          <w:rFonts w:eastAsiaTheme="minorHAnsi"/>
        </w:rPr>
      </w:pPr>
      <w:r>
        <w:rPr>
          <w:rFonts w:eastAsiaTheme="minorHAnsi"/>
          <w:noProof/>
          <w:lang w:val="en-NZ" w:eastAsia="en-NZ"/>
        </w:rPr>
        <w:lastRenderedPageBreak/>
        <w:drawing>
          <wp:anchor distT="0" distB="0" distL="114300" distR="114300" simplePos="0" relativeHeight="251939840" behindDoc="0" locked="0" layoutInCell="1" allowOverlap="1" wp14:anchorId="5CE421BE" wp14:editId="1FB43326">
            <wp:simplePos x="0" y="0"/>
            <wp:positionH relativeFrom="margin">
              <wp:posOffset>193</wp:posOffset>
            </wp:positionH>
            <wp:positionV relativeFrom="paragraph">
              <wp:posOffset>-20696</wp:posOffset>
            </wp:positionV>
            <wp:extent cx="1577947" cy="1043199"/>
            <wp:effectExtent l="0" t="0" r="0" b="0"/>
            <wp:wrapNone/>
            <wp:docPr id="7641710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71020" name="Picture 76417102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47" cy="1043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3BF3">
        <w:rPr>
          <w:rFonts w:eastAsiaTheme="minorHAnsi"/>
        </w:rPr>
        <w:t xml:space="preserve">The Minister for the Public Service is the person in the </w:t>
      </w:r>
      <w:r w:rsidR="008B767A">
        <w:rPr>
          <w:rFonts w:eastAsiaTheme="minorHAnsi"/>
        </w:rPr>
        <w:t>G</w:t>
      </w:r>
      <w:r w:rsidR="00DF3BF3">
        <w:rPr>
          <w:rFonts w:eastAsiaTheme="minorHAnsi"/>
        </w:rPr>
        <w:t xml:space="preserve">overnment </w:t>
      </w:r>
      <w:r w:rsidR="008B767A">
        <w:rPr>
          <w:rFonts w:eastAsiaTheme="minorHAnsi"/>
        </w:rPr>
        <w:t xml:space="preserve">who is </w:t>
      </w:r>
      <w:r w:rsidR="00DF3BF3">
        <w:rPr>
          <w:rFonts w:eastAsiaTheme="minorHAnsi"/>
        </w:rPr>
        <w:t>responsible for the CRU.</w:t>
      </w:r>
    </w:p>
    <w:p w14:paraId="5B0D053B" w14:textId="64257DED" w:rsidR="00DF3BF3" w:rsidRDefault="000C7CD8" w:rsidP="000C7CD8">
      <w:pPr>
        <w:rPr>
          <w:rFonts w:eastAsiaTheme="minorHAnsi"/>
        </w:rPr>
      </w:pPr>
      <w:r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927552" behindDoc="0" locked="0" layoutInCell="1" allowOverlap="1" wp14:anchorId="7BD1E8FC" wp14:editId="5F1B0EE5">
            <wp:simplePos x="0" y="0"/>
            <wp:positionH relativeFrom="margin">
              <wp:posOffset>0</wp:posOffset>
            </wp:positionH>
            <wp:positionV relativeFrom="paragraph">
              <wp:posOffset>209111</wp:posOffset>
            </wp:positionV>
            <wp:extent cx="1447800" cy="1447800"/>
            <wp:effectExtent l="0" t="0" r="0" b="0"/>
            <wp:wrapNone/>
            <wp:docPr id="239" name="Picture 239" descr="A person in a suit and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 descr="A person in a suit and ti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8E9B87" w14:textId="62E3776D" w:rsidR="00DF3BF3" w:rsidRDefault="00DF3BF3" w:rsidP="000C7CD8">
      <w:pPr>
        <w:rPr>
          <w:rFonts w:eastAsiaTheme="minorHAnsi"/>
        </w:rPr>
      </w:pPr>
    </w:p>
    <w:p w14:paraId="0156E027" w14:textId="7539A931" w:rsidR="00D243B0" w:rsidRDefault="00DF3BF3" w:rsidP="000C7CD8">
      <w:pPr>
        <w:rPr>
          <w:rFonts w:eastAsiaTheme="minorHAnsi"/>
        </w:rPr>
      </w:pPr>
      <w:r>
        <w:rPr>
          <w:rFonts w:eastAsiaTheme="minorHAnsi"/>
        </w:rPr>
        <w:t>The Minister for the Public Service is Andrew Little.</w:t>
      </w:r>
    </w:p>
    <w:p w14:paraId="01AF8F67" w14:textId="149A816E" w:rsidR="00D243B0" w:rsidRDefault="00D243B0" w:rsidP="000C7CD8">
      <w:pPr>
        <w:rPr>
          <w:rFonts w:eastAsiaTheme="minorHAnsi"/>
        </w:rPr>
      </w:pPr>
    </w:p>
    <w:p w14:paraId="092F602F" w14:textId="206942D1" w:rsidR="000C7CD8" w:rsidRDefault="00182B8C" w:rsidP="000C7CD8">
      <w:pPr>
        <w:rPr>
          <w:rFonts w:eastAsiaTheme="minorHAnsi"/>
        </w:rPr>
      </w:pPr>
      <w:r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940864" behindDoc="0" locked="0" layoutInCell="1" allowOverlap="1" wp14:anchorId="1157AFB5" wp14:editId="2C175C15">
            <wp:simplePos x="0" y="0"/>
            <wp:positionH relativeFrom="column">
              <wp:posOffset>-87895</wp:posOffset>
            </wp:positionH>
            <wp:positionV relativeFrom="paragraph">
              <wp:posOffset>124803</wp:posOffset>
            </wp:positionV>
            <wp:extent cx="1537487" cy="1353009"/>
            <wp:effectExtent l="0" t="0" r="0" b="6350"/>
            <wp:wrapNone/>
            <wp:docPr id="21064272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427249" name="Picture 210642724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487" cy="13530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E06D7" w14:textId="772DB9F8" w:rsidR="00FF5623" w:rsidRDefault="00EA1DE0" w:rsidP="000C7CD8">
      <w:pPr>
        <w:rPr>
          <w:rFonts w:eastAsiaTheme="minorHAnsi"/>
        </w:rPr>
      </w:pPr>
      <w:r>
        <w:rPr>
          <w:rFonts w:eastAsiaTheme="minorHAnsi"/>
        </w:rPr>
        <w:t>Andrew</w:t>
      </w:r>
      <w:r w:rsidR="00D243B0">
        <w:rPr>
          <w:rFonts w:eastAsiaTheme="minorHAnsi"/>
        </w:rPr>
        <w:t xml:space="preserve"> Little </w:t>
      </w:r>
      <w:r w:rsidR="00FF5623">
        <w:rPr>
          <w:rFonts w:eastAsiaTheme="minorHAnsi"/>
        </w:rPr>
        <w:t>will decide who should be part of the groups.</w:t>
      </w:r>
    </w:p>
    <w:p w14:paraId="567B4957" w14:textId="06258F07" w:rsidR="00FF5623" w:rsidRDefault="00FF5623" w:rsidP="000C7CD8">
      <w:pPr>
        <w:rPr>
          <w:rFonts w:eastAsiaTheme="minorHAnsi"/>
        </w:rPr>
      </w:pPr>
    </w:p>
    <w:p w14:paraId="30B46EE3" w14:textId="7E81A809" w:rsidR="00FF5623" w:rsidRDefault="00147AF5" w:rsidP="000C7CD8">
      <w:pPr>
        <w:rPr>
          <w:rFonts w:eastAsiaTheme="minorHAnsi"/>
        </w:rPr>
      </w:pPr>
      <w:r>
        <w:rPr>
          <w:rFonts w:eastAsiaTheme="minorHAnsi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44960" behindDoc="0" locked="0" layoutInCell="1" allowOverlap="1" wp14:anchorId="4F184B98" wp14:editId="173452E5">
                <wp:simplePos x="0" y="0"/>
                <wp:positionH relativeFrom="margin">
                  <wp:align>left</wp:align>
                </wp:positionH>
                <wp:positionV relativeFrom="paragraph">
                  <wp:posOffset>212646</wp:posOffset>
                </wp:positionV>
                <wp:extent cx="1912586" cy="990600"/>
                <wp:effectExtent l="0" t="0" r="5715" b="0"/>
                <wp:wrapNone/>
                <wp:docPr id="1854313634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2586" cy="990600"/>
                          <a:chOff x="0" y="0"/>
                          <a:chExt cx="1912586" cy="990600"/>
                        </a:xfrm>
                      </wpg:grpSpPr>
                      <pic:pic xmlns:pic="http://schemas.openxmlformats.org/drawingml/2006/picture">
                        <pic:nvPicPr>
                          <pic:cNvPr id="645432413" name="Picture 645432413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9136" y="56645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2852905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2015" cy="990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6929D7" id="Group 16" o:spid="_x0000_s1026" style="position:absolute;margin-left:0;margin-top:16.75pt;width:150.6pt;height:78pt;z-index:251944960;mso-position-horizontal:left;mso-position-horizontal-relative:margin" coordsize="19125,990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">
                <v:shape id="Picture 645432413" o:spid="_x0000_s1027" type="#_x0000_t75" alt="Shape&#10;&#10;Description automatically generated" style="position:absolute;left:9791;top:566;width:9334;height:9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Ce7LrxywAAAOIAAAAPAAAAAAAA&#10;AAAAAAAAAJ8CAABkcnMvZG93bnJldi54bWxQSwUGAAAAAAQABAD3AAAAlwMAAAAA&#10;">
                  <v:imagedata r:id="rId57" o:title="Shape&#10;&#10;Description automatically generated"/>
                  <v:path arrowok="t"/>
                </v:shape>
                <v:shape id="Picture 6" o:spid="_x0000_s1028" type="#_x0000_t75" style="position:absolute;width:8820;height:9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7fEajFAAAA4wAAAA8AAABkcnMvZG93bnJldi54bWxET19rwjAQfx/4HcIJvs3UQjetRhE3YXus&#10;+gHO5myKzaU00VY//TIY7PF+/2+1GWwj7tT52rGC2TQBQVw6XXOl4HTcv85B+ICssXFMCh7kYbMe&#10;vaww167ngu6HUIkYwj5HBSaENpfSl4Ys+qlriSN3cZ3FEM+ukrrDPobbRqZJ8iYt1hwbDLa0M1Re&#10;DzerIJA9HQs6Pz8/7HefGaSibW5KTcbDdgki0BD+xX/uLx3nz9J5li6S7B1+f4oAyPU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u3xGoxQAAAOMAAAAPAAAAAAAAAAAAAAAA&#10;AJ8CAABkcnMvZG93bnJldi54bWxQSwUGAAAAAAQABAD3AAAAkQMAAAAA&#10;">
                  <v:imagedata r:id="rId58" o:title=""/>
                  <v:path arrowok="t"/>
                </v:shape>
                <w10:wrap anchorx="margin"/>
              </v:group>
            </w:pict>
          </mc:Fallback>
        </mc:AlternateContent>
      </w:r>
    </w:p>
    <w:p w14:paraId="73867EBA" w14:textId="6AA83A66" w:rsidR="002D39BC" w:rsidRDefault="00FF5623" w:rsidP="002D39BC">
      <w:pPr>
        <w:rPr>
          <w:rFonts w:eastAsiaTheme="minorHAnsi"/>
        </w:rPr>
      </w:pPr>
      <w:r>
        <w:rPr>
          <w:rFonts w:eastAsiaTheme="minorHAnsi"/>
        </w:rPr>
        <w:t xml:space="preserve">It is likely he will make </w:t>
      </w:r>
      <w:r w:rsidR="00C57A2F">
        <w:rPr>
          <w:rFonts w:eastAsiaTheme="minorHAnsi"/>
        </w:rPr>
        <w:t>his decision in May 2023.</w:t>
      </w:r>
      <w:r>
        <w:rPr>
          <w:rFonts w:eastAsiaTheme="minorHAnsi"/>
        </w:rPr>
        <w:t xml:space="preserve"> </w:t>
      </w:r>
    </w:p>
    <w:p w14:paraId="09B8A481" w14:textId="77777777" w:rsidR="002D39BC" w:rsidRDefault="002D39BC" w:rsidP="002D39BC">
      <w:pPr>
        <w:pStyle w:val="Heading1"/>
      </w:pPr>
      <w:r>
        <w:br w:type="page"/>
      </w:r>
      <w:r>
        <w:lastRenderedPageBreak/>
        <w:t>New Co-chairs</w:t>
      </w:r>
    </w:p>
    <w:p w14:paraId="0B8B90F4" w14:textId="77777777" w:rsidR="002D39BC" w:rsidRDefault="002D39BC" w:rsidP="002D39BC"/>
    <w:p w14:paraId="04449AF0" w14:textId="77777777" w:rsidR="002D39BC" w:rsidRDefault="002D39BC" w:rsidP="002D39BC">
      <w:r>
        <w:rPr>
          <w:noProof/>
          <w:lang w:val="en-NZ" w:eastAsia="en-NZ"/>
        </w:rPr>
        <w:drawing>
          <wp:anchor distT="0" distB="0" distL="114300" distR="114300" simplePos="0" relativeHeight="251988992" behindDoc="0" locked="0" layoutInCell="1" allowOverlap="1" wp14:anchorId="1D70CF46" wp14:editId="4D5CD6AF">
            <wp:simplePos x="0" y="0"/>
            <wp:positionH relativeFrom="margin">
              <wp:posOffset>-250932</wp:posOffset>
            </wp:positionH>
            <wp:positionV relativeFrom="paragraph">
              <wp:posOffset>295910</wp:posOffset>
            </wp:positionV>
            <wp:extent cx="2063469" cy="1177897"/>
            <wp:effectExtent l="0" t="0" r="0" b="3810"/>
            <wp:wrapNone/>
            <wp:docPr id="143070911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09110" name="Picture 1430709110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469" cy="1177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F8A8CD" w14:textId="77777777" w:rsidR="002D39BC" w:rsidRDefault="002D39BC" w:rsidP="002D39BC">
      <w:r>
        <w:t>A lot of work needs to be done to make sure the redress system works well.</w:t>
      </w:r>
    </w:p>
    <w:p w14:paraId="1C70A27B" w14:textId="77777777" w:rsidR="002D39BC" w:rsidRDefault="002D39BC" w:rsidP="002D39BC"/>
    <w:p w14:paraId="281612A4" w14:textId="77777777" w:rsidR="002D39BC" w:rsidRDefault="002D39BC" w:rsidP="002D39BC">
      <w:r>
        <w:rPr>
          <w:noProof/>
          <w:lang w:val="en-NZ" w:eastAsia="en-NZ"/>
        </w:rPr>
        <w:drawing>
          <wp:anchor distT="0" distB="0" distL="114300" distR="114300" simplePos="0" relativeHeight="251987968" behindDoc="0" locked="0" layoutInCell="1" allowOverlap="1" wp14:anchorId="3A809432" wp14:editId="7DA4D9F4">
            <wp:simplePos x="0" y="0"/>
            <wp:positionH relativeFrom="margin">
              <wp:posOffset>564</wp:posOffset>
            </wp:positionH>
            <wp:positionV relativeFrom="paragraph">
              <wp:posOffset>243727</wp:posOffset>
            </wp:positionV>
            <wp:extent cx="1812616" cy="1130220"/>
            <wp:effectExtent l="0" t="0" r="3810" b="635"/>
            <wp:wrapNone/>
            <wp:docPr id="65300228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002280" name="Picture 653002280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616" cy="113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5DBC4" w14:textId="77777777" w:rsidR="002D39BC" w:rsidRDefault="002D39BC" w:rsidP="002D39BC">
      <w:r>
        <w:t>There is so much work to do that 2 people have been chosen to share the job of Chair.</w:t>
      </w:r>
    </w:p>
    <w:p w14:paraId="345CE544" w14:textId="77777777" w:rsidR="002D39BC" w:rsidRDefault="002D39BC" w:rsidP="002D39BC"/>
    <w:p w14:paraId="6AD42D4E" w14:textId="77777777" w:rsidR="002D39BC" w:rsidRDefault="002D39BC" w:rsidP="002D39BC">
      <w:r>
        <w:rPr>
          <w:bCs/>
          <w:noProof/>
          <w:lang w:val="en-NZ" w:eastAsia="en-NZ"/>
        </w:rPr>
        <w:drawing>
          <wp:anchor distT="0" distB="0" distL="114300" distR="114300" simplePos="0" relativeHeight="251986944" behindDoc="0" locked="0" layoutInCell="1" allowOverlap="1" wp14:anchorId="3EBEE3C7" wp14:editId="384A5270">
            <wp:simplePos x="0" y="0"/>
            <wp:positionH relativeFrom="margin">
              <wp:align>left</wp:align>
            </wp:positionH>
            <wp:positionV relativeFrom="paragraph">
              <wp:posOffset>107102</wp:posOffset>
            </wp:positionV>
            <wp:extent cx="1385358" cy="1027475"/>
            <wp:effectExtent l="0" t="0" r="0" b="1270"/>
            <wp:wrapNone/>
            <wp:docPr id="664431803" name="Picture 664431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18585" name="Picture 215718585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358" cy="102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DAEDBD" w14:textId="77777777" w:rsidR="002D39BC" w:rsidRDefault="002D39BC" w:rsidP="002D39BC">
      <w:r>
        <w:t xml:space="preserve">The job of a Chair is to make sure the redress system works well. </w:t>
      </w:r>
    </w:p>
    <w:p w14:paraId="31DF54C9" w14:textId="77777777" w:rsidR="002D39BC" w:rsidRDefault="002D39BC" w:rsidP="002D39BC"/>
    <w:p w14:paraId="5FC476CA" w14:textId="77777777" w:rsidR="002D39BC" w:rsidRDefault="002D39BC" w:rsidP="002D39BC">
      <w:r w:rsidRPr="00D64449">
        <w:rPr>
          <w:noProof/>
          <w:lang w:val="en-NZ" w:eastAsia="en-NZ"/>
        </w:rPr>
        <w:drawing>
          <wp:anchor distT="0" distB="0" distL="114300" distR="114300" simplePos="0" relativeHeight="251982848" behindDoc="0" locked="0" layoutInCell="1" allowOverlap="1" wp14:anchorId="5C443006" wp14:editId="164962A4">
            <wp:simplePos x="0" y="0"/>
            <wp:positionH relativeFrom="margin">
              <wp:posOffset>72829</wp:posOffset>
            </wp:positionH>
            <wp:positionV relativeFrom="paragraph">
              <wp:posOffset>85836</wp:posOffset>
            </wp:positionV>
            <wp:extent cx="1642684" cy="1165075"/>
            <wp:effectExtent l="0" t="0" r="0" b="0"/>
            <wp:wrapNone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 descr="Close-up of hands shak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778" cy="1172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E0013" w14:textId="77777777" w:rsidR="002D39BC" w:rsidRDefault="002D39BC" w:rsidP="002D39BC">
      <w:r>
        <w:t xml:space="preserve">The job that the 2 people share will be called Co-chair. </w:t>
      </w:r>
    </w:p>
    <w:p w14:paraId="27258077" w14:textId="77777777" w:rsidR="002D39BC" w:rsidRDefault="002D39BC" w:rsidP="002D39BC"/>
    <w:p w14:paraId="64BE2B79" w14:textId="77777777" w:rsidR="002D39BC" w:rsidRDefault="002D39BC" w:rsidP="002D39BC">
      <w:r>
        <w:rPr>
          <w:bCs/>
          <w:noProof/>
          <w:lang w:val="en-NZ" w:eastAsia="en-NZ"/>
        </w:rPr>
        <w:drawing>
          <wp:anchor distT="0" distB="0" distL="114300" distR="114300" simplePos="0" relativeHeight="251985920" behindDoc="0" locked="0" layoutInCell="1" allowOverlap="1" wp14:anchorId="151B23BF" wp14:editId="1859D9CA">
            <wp:simplePos x="0" y="0"/>
            <wp:positionH relativeFrom="margin">
              <wp:posOffset>115215</wp:posOffset>
            </wp:positionH>
            <wp:positionV relativeFrom="paragraph">
              <wp:posOffset>196850</wp:posOffset>
            </wp:positionV>
            <wp:extent cx="1270449" cy="958130"/>
            <wp:effectExtent l="0" t="0" r="0" b="0"/>
            <wp:wrapNone/>
            <wp:docPr id="1283597084" name="Picture 1283597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12584" name="Picture 1635912584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449" cy="95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69D6B" w14:textId="77777777" w:rsidR="002D39BC" w:rsidRDefault="002D39BC" w:rsidP="002D39BC">
      <w:r>
        <w:t xml:space="preserve">They will work in this job for 7 months. </w:t>
      </w:r>
    </w:p>
    <w:p w14:paraId="2321F142" w14:textId="77777777" w:rsidR="002D39BC" w:rsidRDefault="002D39BC" w:rsidP="002D39BC">
      <w:pPr>
        <w:ind w:left="0"/>
      </w:pPr>
    </w:p>
    <w:p w14:paraId="68312D4B" w14:textId="77777777" w:rsidR="002D39BC" w:rsidRDefault="002D39BC" w:rsidP="002D39BC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94112" behindDoc="0" locked="0" layoutInCell="1" allowOverlap="1" wp14:anchorId="55202255" wp14:editId="4A04D44D">
            <wp:simplePos x="0" y="0"/>
            <wp:positionH relativeFrom="margin">
              <wp:posOffset>17145</wp:posOffset>
            </wp:positionH>
            <wp:positionV relativeFrom="paragraph">
              <wp:posOffset>-219075</wp:posOffset>
            </wp:positionV>
            <wp:extent cx="983318" cy="1038225"/>
            <wp:effectExtent l="0" t="0" r="762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318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2 Co-chairs are:</w:t>
      </w:r>
    </w:p>
    <w:p w14:paraId="41A3788D" w14:textId="77777777" w:rsidR="002D39BC" w:rsidRPr="00903F84" w:rsidRDefault="002D39BC" w:rsidP="002D39BC">
      <w:pPr>
        <w:pStyle w:val="ListParagraph"/>
      </w:pPr>
      <w:r w:rsidRPr="00903F84">
        <w:t xml:space="preserve">Annabel Ahuriri-Driscoll </w:t>
      </w:r>
    </w:p>
    <w:p w14:paraId="37549F0D" w14:textId="77777777" w:rsidR="002D39BC" w:rsidRPr="00903F84" w:rsidRDefault="002D39BC" w:rsidP="002D39BC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995136" behindDoc="0" locked="0" layoutInCell="1" allowOverlap="1" wp14:anchorId="3009321E" wp14:editId="36517779">
            <wp:simplePos x="0" y="0"/>
            <wp:positionH relativeFrom="margin">
              <wp:posOffset>0</wp:posOffset>
            </wp:positionH>
            <wp:positionV relativeFrom="paragraph">
              <wp:posOffset>28575</wp:posOffset>
            </wp:positionV>
            <wp:extent cx="1000125" cy="1000125"/>
            <wp:effectExtent l="0" t="0" r="9525" b="9525"/>
            <wp:wrapNone/>
            <wp:docPr id="6" name="Picture 6" descr="A picture containing person, wall, indoor,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, wall, indoor, sm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3F84">
        <w:t>Ruth Jones</w:t>
      </w:r>
      <w:r w:rsidRPr="0024657B">
        <w:t>.</w:t>
      </w:r>
    </w:p>
    <w:p w14:paraId="446689CB" w14:textId="77777777" w:rsidR="002D39BC" w:rsidRDefault="002D39BC" w:rsidP="002D39BC"/>
    <w:p w14:paraId="2CC102F2" w14:textId="77777777" w:rsidR="002D39BC" w:rsidRDefault="002D39BC" w:rsidP="002D39BC"/>
    <w:p w14:paraId="039ABB5C" w14:textId="77777777" w:rsidR="002D39BC" w:rsidRDefault="002D39BC" w:rsidP="002D39BC">
      <w:r>
        <w:rPr>
          <w:noProof/>
          <w:lang w:val="en-NZ" w:eastAsia="en-NZ"/>
        </w:rPr>
        <w:drawing>
          <wp:anchor distT="0" distB="0" distL="114300" distR="114300" simplePos="0" relativeHeight="251990016" behindDoc="0" locked="0" layoutInCell="1" allowOverlap="1" wp14:anchorId="4F4A0521" wp14:editId="6E612D34">
            <wp:simplePos x="0" y="0"/>
            <wp:positionH relativeFrom="margin">
              <wp:posOffset>-57150</wp:posOffset>
            </wp:positionH>
            <wp:positionV relativeFrom="paragraph">
              <wp:posOffset>99695</wp:posOffset>
            </wp:positionV>
            <wp:extent cx="1593850" cy="1242060"/>
            <wp:effectExtent l="0" t="0" r="6350" b="0"/>
            <wp:wrapNone/>
            <wp:docPr id="57197477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974770" name="Picture 571974770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Annabel </w:t>
      </w:r>
      <w:r>
        <w:t>has done a lot of work to support Māori in healthcare.</w:t>
      </w:r>
    </w:p>
    <w:p w14:paraId="621269CC" w14:textId="77777777" w:rsidR="002D39BC" w:rsidRDefault="002D39BC" w:rsidP="002D39BC"/>
    <w:p w14:paraId="7771ABD8" w14:textId="77777777" w:rsidR="002D39BC" w:rsidRDefault="002D39BC" w:rsidP="002D39BC"/>
    <w:p w14:paraId="5EDA7D85" w14:textId="77777777" w:rsidR="002D39BC" w:rsidRDefault="002D39BC" w:rsidP="002D39BC">
      <w:r>
        <w:rPr>
          <w:noProof/>
          <w:lang w:val="en-NZ" w:eastAsia="en-NZ"/>
        </w:rPr>
        <w:drawing>
          <wp:anchor distT="0" distB="0" distL="114300" distR="114300" simplePos="0" relativeHeight="251991040" behindDoc="0" locked="0" layoutInCell="1" allowOverlap="1" wp14:anchorId="37D63434" wp14:editId="21101256">
            <wp:simplePos x="0" y="0"/>
            <wp:positionH relativeFrom="margin">
              <wp:align>left</wp:align>
            </wp:positionH>
            <wp:positionV relativeFrom="paragraph">
              <wp:posOffset>379730</wp:posOffset>
            </wp:positionV>
            <wp:extent cx="2037589" cy="1256513"/>
            <wp:effectExtent l="0" t="0" r="1270" b="1270"/>
            <wp:wrapNone/>
            <wp:docPr id="197971829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18295" name="Picture 1979718295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589" cy="12565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50A955">
        <w:t>Annabel</w:t>
      </w:r>
      <w:r>
        <w:t xml:space="preserve"> has a lot of experience of working in and writing about public health. </w:t>
      </w:r>
    </w:p>
    <w:p w14:paraId="7F0E417C" w14:textId="77777777" w:rsidR="002D39BC" w:rsidRDefault="002D39BC" w:rsidP="002D39BC"/>
    <w:p w14:paraId="60F34102" w14:textId="77777777" w:rsidR="002D39BC" w:rsidRDefault="002D39BC" w:rsidP="002D39BC">
      <w:pPr>
        <w:ind w:left="0"/>
      </w:pPr>
    </w:p>
    <w:p w14:paraId="6F11D971" w14:textId="77777777" w:rsidR="002D39BC" w:rsidRDefault="002D39BC" w:rsidP="002D39BC">
      <w:r w:rsidRPr="00D64449"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984896" behindDoc="0" locked="0" layoutInCell="1" allowOverlap="1" wp14:anchorId="49540273" wp14:editId="009C3D32">
            <wp:simplePos x="0" y="0"/>
            <wp:positionH relativeFrom="margin">
              <wp:align>left</wp:align>
            </wp:positionH>
            <wp:positionV relativeFrom="paragraph">
              <wp:posOffset>152271</wp:posOffset>
            </wp:positionV>
            <wp:extent cx="1219200" cy="1714525"/>
            <wp:effectExtent l="0" t="0" r="0" b="0"/>
            <wp:wrapNone/>
            <wp:docPr id="80808368" name="Picture 80808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7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nnabel is from these iwi: </w:t>
      </w:r>
    </w:p>
    <w:p w14:paraId="1ACFBD96" w14:textId="77777777" w:rsidR="002D39BC" w:rsidRDefault="002D39BC" w:rsidP="002D39BC">
      <w:pPr>
        <w:pStyle w:val="ListParagraph"/>
      </w:pPr>
      <w:r w:rsidRPr="2D50A955">
        <w:t xml:space="preserve">Ngāti </w:t>
      </w:r>
      <w:proofErr w:type="spellStart"/>
      <w:r w:rsidRPr="2D50A955">
        <w:t>Porou</w:t>
      </w:r>
      <w:proofErr w:type="spellEnd"/>
      <w:r>
        <w:t xml:space="preserve"> </w:t>
      </w:r>
    </w:p>
    <w:p w14:paraId="2EA8EEF2" w14:textId="77777777" w:rsidR="002D39BC" w:rsidRDefault="002D39BC" w:rsidP="002D39BC">
      <w:pPr>
        <w:pStyle w:val="ListParagraph"/>
      </w:pPr>
      <w:r w:rsidRPr="2D50A955">
        <w:t>Ngāti Raukawa</w:t>
      </w:r>
      <w:r>
        <w:t xml:space="preserve"> </w:t>
      </w:r>
    </w:p>
    <w:p w14:paraId="21E39062" w14:textId="77777777" w:rsidR="002D39BC" w:rsidRDefault="002D39BC" w:rsidP="002D39BC">
      <w:pPr>
        <w:pStyle w:val="ListParagraph"/>
      </w:pPr>
      <w:r w:rsidRPr="2D50A955">
        <w:t xml:space="preserve">Ngāti </w:t>
      </w:r>
      <w:proofErr w:type="spellStart"/>
      <w:r w:rsidRPr="2D50A955">
        <w:t>Kahungunu</w:t>
      </w:r>
      <w:proofErr w:type="spellEnd"/>
      <w:r>
        <w:t>.</w:t>
      </w:r>
    </w:p>
    <w:p w14:paraId="00B86BD8" w14:textId="77777777" w:rsidR="002D39BC" w:rsidRDefault="002D39BC">
      <w:pPr>
        <w:spacing w:line="240" w:lineRule="auto"/>
        <w:ind w:left="0"/>
      </w:pPr>
      <w:r>
        <w:br w:type="page"/>
      </w:r>
    </w:p>
    <w:p w14:paraId="0AB6CD40" w14:textId="66450407" w:rsidR="002D39BC" w:rsidRDefault="002D39BC" w:rsidP="002D39BC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92064" behindDoc="0" locked="0" layoutInCell="1" allowOverlap="1" wp14:anchorId="04A51ACC" wp14:editId="04E45360">
            <wp:simplePos x="0" y="0"/>
            <wp:positionH relativeFrom="column">
              <wp:posOffset>-55750</wp:posOffset>
            </wp:positionH>
            <wp:positionV relativeFrom="paragraph">
              <wp:posOffset>-242519</wp:posOffset>
            </wp:positionV>
            <wp:extent cx="1988679" cy="1276069"/>
            <wp:effectExtent l="0" t="0" r="5715" b="0"/>
            <wp:wrapNone/>
            <wp:docPr id="92000964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009642" name="Picture 920009642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679" cy="1276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Ruth has a lot of experience working with groups that support disabled people. </w:t>
      </w:r>
    </w:p>
    <w:p w14:paraId="21ECBAA9" w14:textId="77777777" w:rsidR="002D39BC" w:rsidRDefault="002D39BC" w:rsidP="002D39BC"/>
    <w:p w14:paraId="11C1B7E5" w14:textId="77777777" w:rsidR="002D39BC" w:rsidRDefault="002D39BC" w:rsidP="002D39BC">
      <w:r>
        <w:rPr>
          <w:noProof/>
          <w:lang w:val="en-NZ" w:eastAsia="en-NZ"/>
        </w:rPr>
        <w:drawing>
          <wp:anchor distT="0" distB="0" distL="114300" distR="114300" simplePos="0" relativeHeight="251993088" behindDoc="0" locked="0" layoutInCell="1" allowOverlap="1" wp14:anchorId="53ED1E2F" wp14:editId="465F43CC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335186" cy="1335186"/>
            <wp:effectExtent l="0" t="0" r="0" b="0"/>
            <wp:wrapNone/>
            <wp:docPr id="165612596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125968" name="Picture 1656125968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186" cy="1335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B87F24" w14:textId="77777777" w:rsidR="002D39BC" w:rsidRDefault="002D39BC" w:rsidP="002D39BC">
      <w:r>
        <w:t xml:space="preserve">She was given a medal from the Queen for some of the work she has done. </w:t>
      </w:r>
    </w:p>
    <w:p w14:paraId="73F275B2" w14:textId="77777777" w:rsidR="002D39BC" w:rsidRDefault="002D39BC" w:rsidP="002D39BC">
      <w:r w:rsidRPr="00D64449">
        <w:rPr>
          <w:rFonts w:eastAsiaTheme="minorHAnsi"/>
          <w:noProof/>
          <w:lang w:val="en-NZ" w:eastAsia="en-NZ"/>
        </w:rPr>
        <w:drawing>
          <wp:anchor distT="0" distB="0" distL="114300" distR="114300" simplePos="0" relativeHeight="251983872" behindDoc="0" locked="0" layoutInCell="1" allowOverlap="1" wp14:anchorId="3C353D70" wp14:editId="4FB8B7BE">
            <wp:simplePos x="0" y="0"/>
            <wp:positionH relativeFrom="margin">
              <wp:posOffset>284480</wp:posOffset>
            </wp:positionH>
            <wp:positionV relativeFrom="paragraph">
              <wp:posOffset>285486</wp:posOffset>
            </wp:positionV>
            <wp:extent cx="1219200" cy="1714525"/>
            <wp:effectExtent l="0" t="0" r="0" b="0"/>
            <wp:wrapNone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7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A23E7" w14:textId="77777777" w:rsidR="002D39BC" w:rsidRDefault="002D39BC" w:rsidP="002D39BC"/>
    <w:p w14:paraId="2F6020AC" w14:textId="77777777" w:rsidR="002D39BC" w:rsidRDefault="002D39BC" w:rsidP="002D39BC">
      <w:r>
        <w:t xml:space="preserve">Ruth is from the </w:t>
      </w:r>
      <w:r w:rsidRPr="2D50A955">
        <w:t xml:space="preserve">Ngāti </w:t>
      </w:r>
      <w:proofErr w:type="spellStart"/>
      <w:r w:rsidRPr="2D50A955">
        <w:t>Porou</w:t>
      </w:r>
      <w:proofErr w:type="spellEnd"/>
      <w:r>
        <w:t xml:space="preserve"> and </w:t>
      </w:r>
      <w:proofErr w:type="spellStart"/>
      <w:r w:rsidRPr="2D50A955">
        <w:t>Rongowhakaata</w:t>
      </w:r>
      <w:proofErr w:type="spellEnd"/>
      <w:r>
        <w:t xml:space="preserve"> iwi.</w:t>
      </w:r>
    </w:p>
    <w:p w14:paraId="565BF10C" w14:textId="77777777" w:rsidR="00A82E5C" w:rsidRDefault="00A82E5C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9D9456C" w14:textId="3D3932BA" w:rsidR="000F4FE0" w:rsidRDefault="00C57A2F" w:rsidP="000F4FE0">
      <w:pPr>
        <w:pStyle w:val="Heading1"/>
      </w:pPr>
      <w:r>
        <w:lastRenderedPageBreak/>
        <w:t>Date of f</w:t>
      </w:r>
      <w:r w:rsidR="00B1242D">
        <w:t>inal report</w:t>
      </w:r>
    </w:p>
    <w:p w14:paraId="6D9DFF46" w14:textId="65156C8A" w:rsidR="000F4FE0" w:rsidRDefault="000F4FE0" w:rsidP="00475945"/>
    <w:p w14:paraId="35375876" w14:textId="1E83699D" w:rsidR="00B1242D" w:rsidRDefault="002C7DAA" w:rsidP="00475945">
      <w:r>
        <w:rPr>
          <w:noProof/>
          <w:lang w:val="en-NZ" w:eastAsia="en-NZ"/>
        </w:rPr>
        <w:drawing>
          <wp:anchor distT="0" distB="0" distL="114300" distR="114300" simplePos="0" relativeHeight="251945984" behindDoc="0" locked="0" layoutInCell="1" allowOverlap="1" wp14:anchorId="5B5FAE25" wp14:editId="7C6DCB50">
            <wp:simplePos x="0" y="0"/>
            <wp:positionH relativeFrom="margin">
              <wp:align>left</wp:align>
            </wp:positionH>
            <wp:positionV relativeFrom="paragraph">
              <wp:posOffset>314791</wp:posOffset>
            </wp:positionV>
            <wp:extent cx="1753274" cy="1227292"/>
            <wp:effectExtent l="0" t="0" r="0" b="5080"/>
            <wp:wrapNone/>
            <wp:docPr id="3611117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111705" name="Picture 361111705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74" cy="1227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46110F" w14:textId="4B0DE340" w:rsidR="007E3606" w:rsidRDefault="00591E85" w:rsidP="000F4FE0">
      <w:pPr>
        <w:pStyle w:val="BodyText"/>
      </w:pPr>
      <w:r>
        <w:t xml:space="preserve">The </w:t>
      </w:r>
      <w:r w:rsidR="00B00888">
        <w:t>Commission</w:t>
      </w:r>
      <w:r w:rsidR="00AB3970">
        <w:t xml:space="preserve"> will write a </w:t>
      </w:r>
      <w:r w:rsidR="007E3606">
        <w:t xml:space="preserve">final </w:t>
      </w:r>
      <w:r w:rsidR="00AB3970">
        <w:t>report</w:t>
      </w:r>
      <w:r w:rsidR="007E3606">
        <w:t xml:space="preserve"> </w:t>
      </w:r>
      <w:r w:rsidR="00284F21">
        <w:t xml:space="preserve">to </w:t>
      </w:r>
      <w:r w:rsidR="00A82E5C">
        <w:t xml:space="preserve">the </w:t>
      </w:r>
      <w:r w:rsidR="00A94A88">
        <w:t xml:space="preserve">Government </w:t>
      </w:r>
      <w:r w:rsidR="007E3606">
        <w:t>about what they have found out about abuse in care.</w:t>
      </w:r>
    </w:p>
    <w:p w14:paraId="64892C35" w14:textId="3758A2C9" w:rsidR="007E3606" w:rsidRDefault="007E3606" w:rsidP="004365ED"/>
    <w:p w14:paraId="3E771A10" w14:textId="15BDA30D" w:rsidR="000F4FE0" w:rsidRDefault="00147AF5" w:rsidP="004365ED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50080" behindDoc="0" locked="0" layoutInCell="1" allowOverlap="1" wp14:anchorId="2724F960" wp14:editId="1B1DAD5B">
                <wp:simplePos x="0" y="0"/>
                <wp:positionH relativeFrom="margin">
                  <wp:align>left</wp:align>
                </wp:positionH>
                <wp:positionV relativeFrom="paragraph">
                  <wp:posOffset>141875</wp:posOffset>
                </wp:positionV>
                <wp:extent cx="1912586" cy="1022462"/>
                <wp:effectExtent l="0" t="0" r="5715" b="6350"/>
                <wp:wrapNone/>
                <wp:docPr id="345821211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2586" cy="1022462"/>
                          <a:chOff x="0" y="0"/>
                          <a:chExt cx="1912586" cy="1022462"/>
                        </a:xfrm>
                      </wpg:grpSpPr>
                      <pic:pic xmlns:pic="http://schemas.openxmlformats.org/drawingml/2006/picture">
                        <pic:nvPicPr>
                          <pic:cNvPr id="1955651228" name="Picture 1955651228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9136" y="89012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97303649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1017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77DAC89" id="Group 15" o:spid="_x0000_s1026" style="position:absolute;margin-left:0;margin-top:11.15pt;width:150.6pt;height:80.5pt;z-index:251950080;mso-position-horizontal:left;mso-position-horizontal-relative:margin" coordsize="19125,102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">
                <v:shape id="Picture 1955651228" o:spid="_x0000_s1027" type="#_x0000_t75" alt="Shape&#10;&#10;Description automatically generated" style="position:absolute;left:9791;top:890;width:9334;height:9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">
                  <v:imagedata r:id="rId57" o:title="Shape&#10;&#10;Description automatically generated"/>
                  <v:path arrowok="t"/>
                </v:shape>
                <v:shape id="Picture 8" o:spid="_x0000_s1028" type="#_x0000_t75" style="position:absolute;width:9061;height:101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ohc5vJAAAA4wAAAA8AAABkcnMvZG93bnJldi54bWxET91LwzAQfxf8H8IJvrlEJ+talw0Rv2Cg&#10;bOp8PZuzKWsuXRPb+t8bQfDxft+3WI2uET11ofas4XyiQBCX3tRcaXh9uTubgwgR2WDjmTR8U4DV&#10;8vhogYXxA2+o38ZKpBAOBWqwMbaFlKG05DBMfEucuE/fOYzp7CppOhxSuGvkhVIz6bDm1GCxpRtL&#10;5X775TTcv90+DWq9y93wfOgP9iHbv+8+tD49Ga+vQEQa47/4z/1o0vwsz6ZqOrvM4fenBIBc/gA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uiFzm8kAAADjAAAADwAAAAAAAAAA&#10;AAAAAACfAgAAZHJzL2Rvd25yZXYueG1sUEsFBgAAAAAEAAQA9wAAAJUDAAAAAA==&#10;">
                  <v:imagedata r:id="rId73" o:title=""/>
                  <v:path arrowok="t"/>
                </v:shape>
                <w10:wrap anchorx="margin"/>
              </v:group>
            </w:pict>
          </mc:Fallback>
        </mc:AlternateContent>
      </w:r>
      <w:r w:rsidR="00AB3970">
        <w:t xml:space="preserve"> </w:t>
      </w:r>
    </w:p>
    <w:p w14:paraId="7248B7C1" w14:textId="53CBDCE5" w:rsidR="004365ED" w:rsidRDefault="00B00888" w:rsidP="000F4FE0">
      <w:pPr>
        <w:pStyle w:val="BodyText"/>
        <w:rPr>
          <w:bCs/>
        </w:rPr>
      </w:pPr>
      <w:r>
        <w:rPr>
          <w:bCs/>
        </w:rPr>
        <w:t>The date for the Commission</w:t>
      </w:r>
      <w:r w:rsidR="004365ED">
        <w:rPr>
          <w:bCs/>
        </w:rPr>
        <w:t xml:space="preserve"> to deliver this report was 30 June 2023.</w:t>
      </w:r>
    </w:p>
    <w:p w14:paraId="21ABCCEC" w14:textId="40ADA60D" w:rsidR="004365ED" w:rsidRDefault="004365ED" w:rsidP="004365ED"/>
    <w:p w14:paraId="19818BEB" w14:textId="4305ED0A" w:rsidR="004365ED" w:rsidRDefault="0007068A" w:rsidP="004365ED">
      <w:r>
        <w:rPr>
          <w:bCs/>
          <w:noProof/>
          <w:lang w:val="en-NZ" w:eastAsia="en-NZ"/>
        </w:rPr>
        <w:drawing>
          <wp:anchor distT="0" distB="0" distL="114300" distR="114300" simplePos="0" relativeHeight="251951104" behindDoc="0" locked="0" layoutInCell="1" allowOverlap="1" wp14:anchorId="7299A52D" wp14:editId="5C90481C">
            <wp:simplePos x="0" y="0"/>
            <wp:positionH relativeFrom="column">
              <wp:posOffset>1017872</wp:posOffset>
            </wp:positionH>
            <wp:positionV relativeFrom="paragraph">
              <wp:posOffset>217170</wp:posOffset>
            </wp:positionV>
            <wp:extent cx="998972" cy="753391"/>
            <wp:effectExtent l="0" t="0" r="4445" b="0"/>
            <wp:wrapNone/>
            <wp:docPr id="163591258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912584" name="Picture 1635912584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8972" cy="7533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74BFBA" w14:textId="3315D170" w:rsidR="000F4FE0" w:rsidRDefault="0007068A" w:rsidP="000F4FE0">
      <w:pPr>
        <w:pStyle w:val="BodyText"/>
        <w:rPr>
          <w:bCs/>
        </w:rPr>
      </w:pPr>
      <w:r>
        <w:rPr>
          <w:bCs/>
          <w:noProof/>
          <w:lang w:val="en-NZ" w:eastAsia="en-NZ"/>
        </w:rPr>
        <w:drawing>
          <wp:anchor distT="0" distB="0" distL="114300" distR="114300" simplePos="0" relativeHeight="251952128" behindDoc="0" locked="0" layoutInCell="1" allowOverlap="1" wp14:anchorId="01203DD7" wp14:editId="24B2D318">
            <wp:simplePos x="0" y="0"/>
            <wp:positionH relativeFrom="column">
              <wp:posOffset>-55717</wp:posOffset>
            </wp:positionH>
            <wp:positionV relativeFrom="paragraph">
              <wp:posOffset>174625</wp:posOffset>
            </wp:positionV>
            <wp:extent cx="1091059" cy="809203"/>
            <wp:effectExtent l="0" t="0" r="1270" b="3810"/>
            <wp:wrapNone/>
            <wp:docPr id="21571858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18585" name="Picture 215718585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059" cy="8092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370">
        <w:rPr>
          <w:bCs/>
        </w:rPr>
        <w:t xml:space="preserve">The </w:t>
      </w:r>
      <w:r w:rsidR="00A94A88">
        <w:rPr>
          <w:bCs/>
        </w:rPr>
        <w:t>Government</w:t>
      </w:r>
      <w:r w:rsidR="00A94A88" w:rsidRPr="00591E85">
        <w:rPr>
          <w:bCs/>
        </w:rPr>
        <w:t xml:space="preserve"> </w:t>
      </w:r>
      <w:r w:rsidR="00B00888">
        <w:rPr>
          <w:bCs/>
        </w:rPr>
        <w:t>has agreed that the Commission</w:t>
      </w:r>
      <w:r w:rsidR="004365ED">
        <w:rPr>
          <w:bCs/>
        </w:rPr>
        <w:t xml:space="preserve"> can </w:t>
      </w:r>
      <w:r w:rsidR="005758EE">
        <w:rPr>
          <w:bCs/>
        </w:rPr>
        <w:t>have 9 more months</w:t>
      </w:r>
      <w:r w:rsidR="004365ED">
        <w:rPr>
          <w:bCs/>
        </w:rPr>
        <w:t xml:space="preserve"> to write their final report.</w:t>
      </w:r>
    </w:p>
    <w:p w14:paraId="5CB4EEC2" w14:textId="67108E1A" w:rsidR="004365ED" w:rsidRDefault="00D324EB" w:rsidP="006D5702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001280" behindDoc="0" locked="0" layoutInCell="1" allowOverlap="1" wp14:anchorId="0128622D" wp14:editId="7ACA7BB8">
                <wp:simplePos x="0" y="0"/>
                <wp:positionH relativeFrom="column">
                  <wp:posOffset>-52251</wp:posOffset>
                </wp:positionH>
                <wp:positionV relativeFrom="paragraph">
                  <wp:posOffset>144486</wp:posOffset>
                </wp:positionV>
                <wp:extent cx="1632675" cy="953610"/>
                <wp:effectExtent l="0" t="0" r="571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2675" cy="953610"/>
                          <a:chOff x="0" y="0"/>
                          <a:chExt cx="1632675" cy="953610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Shap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48125"/>
                            <a:ext cx="704850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0525" y="261188"/>
                            <a:ext cx="692150" cy="692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Curved Left Arrow 9"/>
                        <wps:cNvSpPr/>
                        <wps:spPr>
                          <a:xfrm rot="16200000">
                            <a:off x="653142" y="-169886"/>
                            <a:ext cx="391795" cy="731568"/>
                          </a:xfrm>
                          <a:prstGeom prst="curvedLef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EF0B25" id="Group 10" o:spid="_x0000_s1026" style="position:absolute;margin-left:-4.1pt;margin-top:11.4pt;width:128.55pt;height:75.1pt;z-index:252001280" coordsize="16326,95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">
                <v:shape id="Picture 7" o:spid="_x0000_s1027" type="#_x0000_t75" alt="Shape&#10;&#10;Description automatically generated" style="position:absolute;top:2481;width:7048;height:70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UfS1TFAAAA2gAAAA8AAABkcnMvZG93bnJldi54bWxEj09rwkAUxO+C32F5hV6K7rZp/ZO6SpEW&#10;PEgl6sXbI/tMgtm3IbuN6bd3CwWPw8z8hlmseluLjlpfOdbwPFYgiHNnKi40HA9foxkIH5AN1o5J&#10;wy95WC2HgwWmxl05o24fChEh7FPUUIbQpFL6vCSLfuwa4uidXWsxRNkW0rR4jXBbyxelJtJixXGh&#10;xIbWJeWX/Y/VsFPJ+tjJ5M18JrOTyp7C6/Z7rvXjQ//xDiJQH+7h//bGaJjC35V4A+TyB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lH0tUxQAAANoAAAAPAAAAAAAAAAAAAAAA&#10;AJ8CAABkcnMvZG93bnJldi54bWxQSwUGAAAAAAQABAD3AAAAkQMAAAAA&#10;">
                  <v:imagedata r:id="rId57" o:title="Shape&#10;&#10;Description automatically generated"/>
                  <v:path arrowok="t"/>
                </v:shape>
                <v:shape id="Picture 12" o:spid="_x0000_s1028" type="#_x0000_t75" style="position:absolute;left:9405;top:2611;width:6921;height:69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9Wqda8AAAA2gAAAA8AAABkcnMvZG93bnJldi54bWxET0sKwjAQ3QveIYzgRjTVhWhtFFEEQRDU&#10;HmBsxra0mZQmar29WQguH++fbDpTixe1rrSsYDqJQBBnVpecK0hvh/EChPPIGmvLpOBDDjbrfi/B&#10;WNs3X+h19bkIIexiVFB438RSuqwgg25iG+LAPWxr0AfY5lK3+A7hppazKJpLgyWHhgIb2hWUVden&#10;UcDucLot567LHovLeVSd0rvZp0oNB912BcJT5//in/uoFYSt4Uq4AXL9BQ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C/VqnWvAAAANoAAAAPAAAAAAAAAAAAAAAAAJ8CAABkcnMv&#10;ZG93bnJldi54bWxQSwUGAAAAAAQABAD3AAAAiAMAAAAA&#10;">
                  <v:imagedata r:id="rId78" o:title=""/>
                  <v:path arrowok="t"/>
                </v:shape>
                <v:shapetype id="_x0000_t103" coordsize="21600,21600" o:spt="103" adj="12960,19440,7200" path="wr@22,0@21@3,,0@21@4@22@14@21@1@21@7@2@12l@2@13,0@8@2@11at@22,0@21@3@2@10@24@16@22@14@21@1@24@16,0@14xear@22@14@21@1@21@7@24@1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ellipse #2 height @4"/>
                    <v:f eqn="sum @4 @9 0"/>
                    <v:f eqn="sum @10 #1 width"/>
                    <v:f eqn="sum @7 @9 0"/>
                    <v:f eqn="sum @11 width #0"/>
                    <v:f eqn="sum @5 0 #0"/>
                    <v:f eqn="prod @14 1 2"/>
                    <v:f eqn="mid @4 @7"/>
                    <v:f eqn="sum #0 #1 width"/>
                    <v:f eqn="prod @17 1 2"/>
                    <v:f eqn="sum @16 0 @18"/>
                    <v:f eqn="val width"/>
                    <v:f eqn="val height"/>
                    <v:f eqn="sum 0 0 height"/>
                    <v:f eqn="sum @16 0 @4"/>
                    <v:f eqn="ellipse @23 @4 height"/>
                    <v:f eqn="sum @8 128 0"/>
                    <v:f eqn="prod @5 1 2"/>
                    <v:f eqn="sum @5 0 128"/>
                    <v:f eqn="sum #0 @16 @11"/>
                    <v:f eqn="sum width 0 #0"/>
                    <v:f eqn="prod @29 1 2"/>
                    <v:f eqn="prod height height 1"/>
                    <v:f eqn="prod #2 #2 1"/>
                    <v:f eqn="sum @31 0 @32"/>
                    <v:f eqn="sqrt @33"/>
                    <v:f eqn="sum @34 height 0"/>
                    <v:f eqn="prod width height @35"/>
                    <v:f eqn="sum @36 64 0"/>
                    <v:f eqn="prod #0 1 2"/>
                    <v:f eqn="ellipse @30 @38 height"/>
                    <v:f eqn="sum @39 0 64"/>
                    <v:f eqn="prod @4 1 2"/>
                    <v:f eqn="sum #1 0 @41"/>
                    <v:f eqn="prod height 4390 32768"/>
                    <v:f eqn="prod height 28378 32768"/>
                  </v:formulas>
                  <v:path o:extrusionok="f" o:connecttype="custom" o:connectlocs="0,@15;@2,@11;0,@8;@2,@13;@21,@16" o:connectangles="180,180,180,90,0" textboxrect="@43,@41,@44,@42"/>
                  <v:handles>
                    <v:h position="topLeft,#0" yrange="@37,@27"/>
                    <v:h position="topLeft,#1" yrange="@25,@20"/>
                    <v:h position="#2,bottomRight" xrange="0,@40"/>
                  </v:handles>
                  <o:complex v:ext="view"/>
                </v:shapetype>
                <v:shape id="Curved Left Arrow 9" o:spid="_x0000_s1029" type="#_x0000_t103" style="position:absolute;left:6531;top:-1699;width:3917;height:7316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cyD8QA&#10;AADaAAAADwAAAGRycy9kb3ducmV2LnhtbESPW2vCQBSE3wv+h+UIvtWNl3pJs4oIrX3VCm3eDtnT&#10;JJg9u2RXjf56t1Do4zAz3zDZujONuFDra8sKRsMEBHFhdc2lguPn2/MChA/IGhvLpOBGHtar3lOG&#10;qbZX3tPlEEoRIexTVFCF4FIpfVGRQT+0jjh6P7Y1GKJsS6lbvEa4aeQ4SWbSYM1xoUJH24qK0+Fs&#10;FNh8mm/Pt+P85evb3Wfvbifn9USpQb/bvIII1IX/8F/7QytYwu+VeAPk6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ZnMg/EAAAA2gAAAA8AAAAAAAAAAAAAAAAAmAIAAGRycy9k&#10;b3ducmV2LnhtbFBLBQYAAAAABAAEAPUAAACJAwAAAAA=&#10;" adj="15816,20154,5400" fillcolor="#4472c4 [3204]" strokecolor="#1f3763 [1604]" strokeweight="1pt"/>
              </v:group>
            </w:pict>
          </mc:Fallback>
        </mc:AlternateContent>
      </w:r>
    </w:p>
    <w:p w14:paraId="2151026C" w14:textId="71F2E67F" w:rsidR="00EA1DE0" w:rsidRDefault="006D5702" w:rsidP="006D5702">
      <w:r w:rsidRPr="00AD4B2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240A2041" wp14:editId="22844827">
                <wp:simplePos x="0" y="0"/>
                <wp:positionH relativeFrom="column">
                  <wp:posOffset>2144266</wp:posOffset>
                </wp:positionH>
                <wp:positionV relativeFrom="paragraph">
                  <wp:posOffset>266245</wp:posOffset>
                </wp:positionV>
                <wp:extent cx="3595370" cy="452850"/>
                <wp:effectExtent l="0" t="0" r="0" b="4445"/>
                <wp:wrapNone/>
                <wp:docPr id="1045669345" name="Rectangle 1045669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5370" cy="4528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E8A27" id="Rectangle 1045669345" o:spid="_x0000_s1026" style="position:absolute;margin-left:168.85pt;margin-top:20.95pt;width:283.1pt;height:35.65pt;z-index:-251380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" fillcolor="#c0f4b2" stroked="f" strokeweight="1pt"/>
            </w:pict>
          </mc:Fallback>
        </mc:AlternateContent>
      </w:r>
    </w:p>
    <w:p w14:paraId="35E76587" w14:textId="2F33E245" w:rsidR="00EA1DE0" w:rsidRDefault="00EA1DE0" w:rsidP="001A4AD6">
      <w:r>
        <w:t xml:space="preserve">This </w:t>
      </w:r>
      <w:r w:rsidR="006D5702">
        <w:t xml:space="preserve">change </w:t>
      </w:r>
      <w:r>
        <w:t xml:space="preserve">is called </w:t>
      </w:r>
      <w:r w:rsidR="006D5702">
        <w:t xml:space="preserve">a </w:t>
      </w:r>
      <w:r w:rsidR="006D5702" w:rsidRPr="006D5702">
        <w:rPr>
          <w:b/>
          <w:bCs/>
        </w:rPr>
        <w:t>deferral</w:t>
      </w:r>
      <w:r w:rsidR="006D5702">
        <w:t xml:space="preserve">. </w:t>
      </w:r>
    </w:p>
    <w:p w14:paraId="6FC9BC1F" w14:textId="446F1C3C" w:rsidR="001A4AD6" w:rsidRDefault="001A4AD6" w:rsidP="006D5702"/>
    <w:p w14:paraId="41742C18" w14:textId="6EE22AF8" w:rsidR="006D5702" w:rsidRDefault="00147AF5" w:rsidP="006D5702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56224" behindDoc="0" locked="0" layoutInCell="1" allowOverlap="1" wp14:anchorId="75975524" wp14:editId="40DF2D94">
                <wp:simplePos x="0" y="0"/>
                <wp:positionH relativeFrom="margin">
                  <wp:align>left</wp:align>
                </wp:positionH>
                <wp:positionV relativeFrom="paragraph">
                  <wp:posOffset>266857</wp:posOffset>
                </wp:positionV>
                <wp:extent cx="1884827" cy="1010887"/>
                <wp:effectExtent l="0" t="0" r="0" b="5715"/>
                <wp:wrapNone/>
                <wp:docPr id="2108807092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4827" cy="1010887"/>
                          <a:chOff x="0" y="0"/>
                          <a:chExt cx="1884827" cy="1010887"/>
                        </a:xfrm>
                      </wpg:grpSpPr>
                      <pic:pic xmlns:pic="http://schemas.openxmlformats.org/drawingml/2006/picture">
                        <pic:nvPicPr>
                          <pic:cNvPr id="2006071008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38677" y="64737"/>
                            <a:ext cx="946150" cy="946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39183488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635" cy="1000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9E6951" id="Group 14" o:spid="_x0000_s1026" style="position:absolute;margin-left:0;margin-top:21pt;width:148.4pt;height:79.6pt;z-index:251956224;mso-position-horizontal:left;mso-position-horizontal-relative:margin" coordsize="18848,1010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">
                <v:shape id="Picture 12" o:spid="_x0000_s1027" type="#_x0000_t75" style="position:absolute;left:9386;top:647;width:9462;height:94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">
                  <v:imagedata r:id="rId81" o:title=""/>
                  <v:path arrowok="t"/>
                </v:shape>
                <v:shape id="Picture 13" o:spid="_x0000_s1028" type="#_x0000_t75" style="position:absolute;width:8896;height:100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CzJaMPywAAAOMAAAAPAAAAAAAA&#10;AAAAAAAAAJ8CAABkcnMvZG93bnJldi54bWxQSwUGAAAAAAQABAD3AAAAlwMAAAAA&#10;">
                  <v:imagedata r:id="rId82" o:title=""/>
                  <v:path arrowok="t"/>
                </v:shape>
                <w10:wrap anchorx="margin"/>
              </v:group>
            </w:pict>
          </mc:Fallback>
        </mc:AlternateContent>
      </w:r>
    </w:p>
    <w:p w14:paraId="7097D4FD" w14:textId="06F83999" w:rsidR="005758EE" w:rsidRPr="006D5702" w:rsidRDefault="00903F84" w:rsidP="006D5702">
      <w:pPr>
        <w:pStyle w:val="BodyText"/>
        <w:rPr>
          <w:bCs/>
        </w:rPr>
      </w:pPr>
      <w:r>
        <w:rPr>
          <w:bCs/>
        </w:rPr>
        <w:t>T</w:t>
      </w:r>
      <w:r w:rsidR="00B00888">
        <w:rPr>
          <w:bCs/>
        </w:rPr>
        <w:t>he Commission</w:t>
      </w:r>
      <w:r w:rsidR="004365ED">
        <w:rPr>
          <w:bCs/>
        </w:rPr>
        <w:t xml:space="preserve"> will </w:t>
      </w:r>
      <w:r>
        <w:rPr>
          <w:bCs/>
        </w:rPr>
        <w:t xml:space="preserve">now </w:t>
      </w:r>
      <w:r w:rsidR="004365ED">
        <w:rPr>
          <w:bCs/>
        </w:rPr>
        <w:t xml:space="preserve">give their final report to the </w:t>
      </w:r>
      <w:r w:rsidR="00A94A88">
        <w:rPr>
          <w:bCs/>
        </w:rPr>
        <w:t xml:space="preserve">Government </w:t>
      </w:r>
      <w:r>
        <w:rPr>
          <w:bCs/>
        </w:rPr>
        <w:t xml:space="preserve">on </w:t>
      </w:r>
      <w:r w:rsidR="00B00888">
        <w:rPr>
          <w:bCs/>
        </w:rPr>
        <w:t xml:space="preserve">   28 March 202</w:t>
      </w:r>
      <w:r w:rsidR="001A4AD6">
        <w:rPr>
          <w:bCs/>
        </w:rPr>
        <w:t xml:space="preserve">4. </w:t>
      </w:r>
    </w:p>
    <w:p w14:paraId="0BD2ED84" w14:textId="1AD49265" w:rsidR="005758EE" w:rsidRDefault="006845E1" w:rsidP="005758EE">
      <w:pPr>
        <w:rPr>
          <w:rFonts w:eastAsiaTheme="minorHAnsi"/>
        </w:rPr>
      </w:pPr>
      <w:r w:rsidRPr="006845E1">
        <w:rPr>
          <w:noProof/>
          <w:lang w:val="en-NZ" w:eastAsia="en-NZ"/>
        </w:rPr>
        <w:lastRenderedPageBreak/>
        <w:drawing>
          <wp:anchor distT="0" distB="0" distL="114300" distR="114300" simplePos="0" relativeHeight="251957248" behindDoc="0" locked="0" layoutInCell="1" allowOverlap="1" wp14:anchorId="45A1356B" wp14:editId="4CE44C26">
            <wp:simplePos x="0" y="0"/>
            <wp:positionH relativeFrom="margin">
              <wp:posOffset>0</wp:posOffset>
            </wp:positionH>
            <wp:positionV relativeFrom="paragraph">
              <wp:posOffset>-227602</wp:posOffset>
            </wp:positionV>
            <wp:extent cx="1346200" cy="1346200"/>
            <wp:effectExtent l="0" t="0" r="0" b="0"/>
            <wp:wrapNone/>
            <wp:docPr id="63039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39338" name="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024">
        <w:t xml:space="preserve">The </w:t>
      </w:r>
      <w:r w:rsidR="00204379">
        <w:t>person in charge</w:t>
      </w:r>
      <w:r w:rsidR="00573024">
        <w:t xml:space="preserve"> of the</w:t>
      </w:r>
      <w:r w:rsidR="00101EAF">
        <w:t xml:space="preserve"> Crown </w:t>
      </w:r>
      <w:r w:rsidR="00A94A88">
        <w:t xml:space="preserve">Response </w:t>
      </w:r>
      <w:r w:rsidR="00204379">
        <w:t>Unit</w:t>
      </w:r>
      <w:r w:rsidR="00573024">
        <w:t xml:space="preserve"> is </w:t>
      </w:r>
      <w:r w:rsidR="005758EE">
        <w:t>Isaac Carlson</w:t>
      </w:r>
      <w:r w:rsidR="005758EE">
        <w:rPr>
          <w:rFonts w:eastAsiaTheme="minorHAnsi"/>
        </w:rPr>
        <w:t>.</w:t>
      </w:r>
    </w:p>
    <w:p w14:paraId="20E7B4AA" w14:textId="77777777" w:rsidR="007602C3" w:rsidRDefault="007602C3" w:rsidP="00F24290">
      <w:pPr>
        <w:rPr>
          <w:rFonts w:eastAsiaTheme="minorHAnsi"/>
        </w:rPr>
      </w:pPr>
    </w:p>
    <w:p w14:paraId="584E2313" w14:textId="7D7AFB22" w:rsidR="00573024" w:rsidRDefault="006845E1" w:rsidP="00F24290">
      <w:r>
        <w:rPr>
          <w:noProof/>
          <w:lang w:val="en-NZ" w:eastAsia="en-NZ"/>
        </w:rPr>
        <w:drawing>
          <wp:anchor distT="0" distB="0" distL="114300" distR="114300" simplePos="0" relativeHeight="251958272" behindDoc="0" locked="0" layoutInCell="1" allowOverlap="1" wp14:anchorId="03EA6CC1" wp14:editId="6D4A2F49">
            <wp:simplePos x="0" y="0"/>
            <wp:positionH relativeFrom="margin">
              <wp:posOffset>-104503</wp:posOffset>
            </wp:positionH>
            <wp:positionV relativeFrom="paragraph">
              <wp:posOffset>274683</wp:posOffset>
            </wp:positionV>
            <wp:extent cx="1968500" cy="1231900"/>
            <wp:effectExtent l="0" t="0" r="0" b="0"/>
            <wp:wrapNone/>
            <wp:docPr id="42176531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765319" name="Picture 421765319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5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FA6A66" w14:textId="0DD67AB4" w:rsidR="004F4361" w:rsidRDefault="005146B8" w:rsidP="00AC71C4">
      <w:r>
        <w:t xml:space="preserve">Isaac </w:t>
      </w:r>
      <w:r w:rsidR="003029E8">
        <w:t>has promised that</w:t>
      </w:r>
      <w:r w:rsidR="007433BC">
        <w:t xml:space="preserve"> </w:t>
      </w:r>
      <w:r w:rsidR="002F17BB">
        <w:t xml:space="preserve">the </w:t>
      </w:r>
      <w:r w:rsidR="006D5702">
        <w:t>deferral</w:t>
      </w:r>
      <w:r w:rsidR="00760938">
        <w:t xml:space="preserve"> of the final report</w:t>
      </w:r>
      <w:r w:rsidR="00AC71C4">
        <w:t xml:space="preserve"> </w:t>
      </w:r>
      <w:r w:rsidR="00786ECB">
        <w:t>w</w:t>
      </w:r>
      <w:r w:rsidR="004F4361">
        <w:t xml:space="preserve">ill not change how </w:t>
      </w:r>
      <w:r w:rsidR="00381FFA">
        <w:t xml:space="preserve">well </w:t>
      </w:r>
      <w:r w:rsidR="004F4361">
        <w:t xml:space="preserve">the redress system </w:t>
      </w:r>
      <w:r w:rsidR="00AC71C4">
        <w:t>works.</w:t>
      </w:r>
    </w:p>
    <w:p w14:paraId="25922CEC" w14:textId="77777777" w:rsidR="00027C56" w:rsidRDefault="00027C5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441FC64" w14:textId="77CE2182" w:rsidR="009C099F" w:rsidRDefault="009C099F" w:rsidP="009C099F">
      <w:pPr>
        <w:pStyle w:val="Heading1"/>
      </w:pPr>
      <w:r>
        <w:lastRenderedPageBreak/>
        <w:t xml:space="preserve">Rapid </w:t>
      </w:r>
      <w:r w:rsidR="007F0910">
        <w:t>payments</w:t>
      </w:r>
    </w:p>
    <w:p w14:paraId="227C6DDC" w14:textId="77777777" w:rsidR="009C099F" w:rsidRDefault="009C099F" w:rsidP="00D2573D"/>
    <w:p w14:paraId="1A8F4932" w14:textId="77777777" w:rsidR="009C099F" w:rsidRDefault="009C099F" w:rsidP="00D2573D">
      <w:r w:rsidRPr="00D64449">
        <w:rPr>
          <w:noProof/>
          <w:lang w:val="en-NZ" w:eastAsia="en-NZ"/>
        </w:rPr>
        <w:drawing>
          <wp:anchor distT="0" distB="0" distL="114300" distR="114300" simplePos="0" relativeHeight="251907072" behindDoc="0" locked="0" layoutInCell="1" allowOverlap="1" wp14:anchorId="27AE2717" wp14:editId="5204E96C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600200" cy="1600200"/>
            <wp:effectExtent l="0" t="0" r="0" b="0"/>
            <wp:wrapNone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F7C674" w14:textId="75D73007" w:rsidR="009C099F" w:rsidRDefault="009C099F" w:rsidP="00D2573D">
      <w:r w:rsidRPr="00474A49">
        <w:rPr>
          <w:b/>
        </w:rPr>
        <w:t>Rapid payments</w:t>
      </w:r>
      <w:r>
        <w:t xml:space="preserve"> are money that is given to survivors quickly as part of redress.</w:t>
      </w:r>
    </w:p>
    <w:p w14:paraId="0D8507F7" w14:textId="6EB19914" w:rsidR="009C099F" w:rsidRDefault="009C099F" w:rsidP="009C099F">
      <w:pPr>
        <w:pStyle w:val="BodyText"/>
      </w:pPr>
    </w:p>
    <w:p w14:paraId="5A022F92" w14:textId="2E4A967E" w:rsidR="005B7695" w:rsidRDefault="00231981" w:rsidP="00D2573D">
      <w:r>
        <w:rPr>
          <w:noProof/>
          <w:lang w:val="en-NZ" w:eastAsia="en-NZ"/>
        </w:rPr>
        <w:drawing>
          <wp:anchor distT="0" distB="0" distL="114300" distR="114300" simplePos="0" relativeHeight="251969536" behindDoc="0" locked="0" layoutInCell="1" allowOverlap="1" wp14:anchorId="59DF7027" wp14:editId="217BAF46">
            <wp:simplePos x="0" y="0"/>
            <wp:positionH relativeFrom="column">
              <wp:posOffset>-35757</wp:posOffset>
            </wp:positionH>
            <wp:positionV relativeFrom="paragraph">
              <wp:posOffset>106090</wp:posOffset>
            </wp:positionV>
            <wp:extent cx="1699327" cy="1699327"/>
            <wp:effectExtent l="0" t="0" r="0" b="0"/>
            <wp:wrapNone/>
            <wp:docPr id="41783733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837336" name="Picture 417837336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327" cy="1699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38AD9E" w14:textId="31C4DFE6" w:rsidR="00D45015" w:rsidRDefault="005B7695" w:rsidP="00D2573D">
      <w:r>
        <w:t xml:space="preserve">The Ministry of Social Development </w:t>
      </w:r>
      <w:r w:rsidR="00FE5C09">
        <w:t>began</w:t>
      </w:r>
      <w:r>
        <w:t xml:space="preserve"> offering </w:t>
      </w:r>
      <w:r w:rsidR="007F0910">
        <w:t xml:space="preserve">rapid payments </w:t>
      </w:r>
      <w:r>
        <w:t>to survivors who</w:t>
      </w:r>
      <w:r w:rsidR="00D45015">
        <w:t xml:space="preserve"> have been waiting the longest.</w:t>
      </w:r>
    </w:p>
    <w:p w14:paraId="63991308" w14:textId="1DC38073" w:rsidR="00D45015" w:rsidRDefault="00D45015" w:rsidP="00D2573D"/>
    <w:p w14:paraId="6B47F545" w14:textId="6347D8BA" w:rsidR="00D45015" w:rsidRDefault="00D45015" w:rsidP="00D2573D">
      <w:r w:rsidRPr="00D64449">
        <w:rPr>
          <w:noProof/>
          <w:lang w:val="en-NZ" w:eastAsia="en-NZ"/>
        </w:rPr>
        <w:drawing>
          <wp:anchor distT="0" distB="0" distL="114300" distR="114300" simplePos="0" relativeHeight="251908096" behindDoc="0" locked="0" layoutInCell="1" allowOverlap="1" wp14:anchorId="2ED82A73" wp14:editId="44F93742">
            <wp:simplePos x="0" y="0"/>
            <wp:positionH relativeFrom="margin">
              <wp:posOffset>-247566</wp:posOffset>
            </wp:positionH>
            <wp:positionV relativeFrom="paragraph">
              <wp:posOffset>200492</wp:posOffset>
            </wp:positionV>
            <wp:extent cx="1915153" cy="1085850"/>
            <wp:effectExtent l="0" t="0" r="9525" b="0"/>
            <wp:wrapNone/>
            <wp:docPr id="230324730" name="Picture 230324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153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8F4E92" w14:textId="0CF63FFF" w:rsidR="009C099F" w:rsidRDefault="005B7695" w:rsidP="00D45015">
      <w:pPr>
        <w:pStyle w:val="BodyText"/>
      </w:pPr>
      <w:r>
        <w:t xml:space="preserve">Rapid </w:t>
      </w:r>
      <w:r w:rsidR="007F0910">
        <w:t xml:space="preserve">payments </w:t>
      </w:r>
      <w:r>
        <w:t xml:space="preserve">have been given to survivors </w:t>
      </w:r>
      <w:r w:rsidR="00D45015">
        <w:t>who are:</w:t>
      </w:r>
    </w:p>
    <w:p w14:paraId="271DE973" w14:textId="77777777" w:rsidR="009C099F" w:rsidRDefault="009C099F" w:rsidP="00903F84">
      <w:pPr>
        <w:pStyle w:val="Listtoplevel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910144" behindDoc="0" locked="0" layoutInCell="1" allowOverlap="1" wp14:anchorId="1EFF9030" wp14:editId="139A81B7">
            <wp:simplePos x="0" y="0"/>
            <wp:positionH relativeFrom="margin">
              <wp:posOffset>-40640</wp:posOffset>
            </wp:positionH>
            <wp:positionV relativeFrom="paragraph">
              <wp:posOffset>421912</wp:posOffset>
            </wp:positionV>
            <wp:extent cx="1496060" cy="1197780"/>
            <wp:effectExtent l="0" t="0" r="8890" b="2540"/>
            <wp:wrapNone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457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060" cy="11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eventy years old or older</w:t>
      </w:r>
    </w:p>
    <w:p w14:paraId="4191A03E" w14:textId="77777777" w:rsidR="009C099F" w:rsidRDefault="009C099F" w:rsidP="00903F84">
      <w:pPr>
        <w:pStyle w:val="Listtoplevel"/>
      </w:pPr>
      <w:r>
        <w:t>seriously ill.</w:t>
      </w:r>
    </w:p>
    <w:p w14:paraId="64C07599" w14:textId="77777777" w:rsidR="002D39BC" w:rsidRDefault="002D39BC">
      <w:pPr>
        <w:spacing w:line="240" w:lineRule="auto"/>
        <w:ind w:left="0"/>
      </w:pPr>
      <w:r>
        <w:br w:type="page"/>
      </w:r>
    </w:p>
    <w:p w14:paraId="19171F6B" w14:textId="14643E8D" w:rsidR="009C099F" w:rsidRDefault="009C099F" w:rsidP="009C099F">
      <w:r w:rsidRPr="00D64449">
        <w:rPr>
          <w:noProof/>
          <w:lang w:val="en-NZ" w:eastAsia="en-NZ"/>
        </w:rPr>
        <w:lastRenderedPageBreak/>
        <w:drawing>
          <wp:anchor distT="0" distB="0" distL="114300" distR="114300" simplePos="0" relativeHeight="251909120" behindDoc="0" locked="0" layoutInCell="1" allowOverlap="1" wp14:anchorId="5B47CF03" wp14:editId="30047D37">
            <wp:simplePos x="0" y="0"/>
            <wp:positionH relativeFrom="margin">
              <wp:align>left</wp:align>
            </wp:positionH>
            <wp:positionV relativeFrom="paragraph">
              <wp:posOffset>17145</wp:posOffset>
            </wp:positionV>
            <wp:extent cx="1496510" cy="1104900"/>
            <wp:effectExtent l="0" t="0" r="8890" b="0"/>
            <wp:wrapNone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51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The Ministry of Social Development says that survivors who </w:t>
      </w:r>
      <w:r w:rsidR="00657DBB">
        <w:t>have been given</w:t>
      </w:r>
      <w:r>
        <w:t xml:space="preserve"> </w:t>
      </w:r>
      <w:r w:rsidR="007F0910">
        <w:t xml:space="preserve">rapid payments </w:t>
      </w:r>
      <w:r>
        <w:t>think they work well.</w:t>
      </w:r>
    </w:p>
    <w:p w14:paraId="4F8DC1EA" w14:textId="7F6B7DE3" w:rsidR="00FE5C09" w:rsidRDefault="00231981" w:rsidP="009C099F">
      <w:r w:rsidRPr="00D64449">
        <w:rPr>
          <w:noProof/>
          <w:lang w:val="en-NZ" w:eastAsia="en-NZ"/>
        </w:rPr>
        <w:drawing>
          <wp:anchor distT="0" distB="0" distL="114300" distR="114300" simplePos="0" relativeHeight="251971584" behindDoc="0" locked="0" layoutInCell="1" allowOverlap="1" wp14:anchorId="4FC9E7F7" wp14:editId="3744871D">
            <wp:simplePos x="0" y="0"/>
            <wp:positionH relativeFrom="margin">
              <wp:posOffset>0</wp:posOffset>
            </wp:positionH>
            <wp:positionV relativeFrom="paragraph">
              <wp:posOffset>239159</wp:posOffset>
            </wp:positionV>
            <wp:extent cx="1600200" cy="1600200"/>
            <wp:effectExtent l="0" t="0" r="0" b="0"/>
            <wp:wrapNone/>
            <wp:docPr id="324430132" name="Picture 324430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DBA45A" w14:textId="5ECDE2E8" w:rsidR="00FE5C09" w:rsidRDefault="00FE5C09" w:rsidP="009C099F"/>
    <w:p w14:paraId="7F19C235" w14:textId="3F473D78" w:rsidR="009C099F" w:rsidRDefault="008926CD" w:rsidP="00785FEA">
      <w:r>
        <w:t xml:space="preserve">Rapid </w:t>
      </w:r>
      <w:r w:rsidR="007F0910">
        <w:t xml:space="preserve">payments </w:t>
      </w:r>
      <w:r w:rsidR="00785FEA">
        <w:t>will not be affected by the deferral of the final report.</w:t>
      </w:r>
    </w:p>
    <w:p w14:paraId="1A3C6B4F" w14:textId="77777777" w:rsidR="009C099F" w:rsidRDefault="009C099F" w:rsidP="009C099F"/>
    <w:p w14:paraId="0EFE65A4" w14:textId="215F673A" w:rsidR="00785FEA" w:rsidRDefault="00D324EB" w:rsidP="009C099F">
      <w:r w:rsidRPr="00DF68C0">
        <w:rPr>
          <w:noProof/>
          <w:lang w:val="en-NZ" w:eastAsia="en-NZ"/>
        </w:rPr>
        <w:drawing>
          <wp:anchor distT="0" distB="0" distL="114300" distR="114300" simplePos="0" relativeHeight="251973632" behindDoc="0" locked="0" layoutInCell="1" allowOverlap="1" wp14:anchorId="30622048" wp14:editId="10A341AB">
            <wp:simplePos x="0" y="0"/>
            <wp:positionH relativeFrom="margin">
              <wp:posOffset>104775</wp:posOffset>
            </wp:positionH>
            <wp:positionV relativeFrom="paragraph">
              <wp:posOffset>299085</wp:posOffset>
            </wp:positionV>
            <wp:extent cx="1205230" cy="1259205"/>
            <wp:effectExtent l="0" t="0" r="0" b="0"/>
            <wp:wrapNone/>
            <wp:docPr id="865118675" name="Picture 865118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1259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ED7983" w14:textId="4EB56E90" w:rsidR="009C099F" w:rsidRDefault="00A362FD" w:rsidP="009C099F">
      <w:r>
        <w:t>You can find more</w:t>
      </w:r>
      <w:r w:rsidR="009C099F">
        <w:t xml:space="preserve"> information </w:t>
      </w:r>
      <w:r>
        <w:t xml:space="preserve">about </w:t>
      </w:r>
      <w:r w:rsidR="007F0910">
        <w:t xml:space="preserve">rapid payments </w:t>
      </w:r>
      <w:r w:rsidR="009C099F">
        <w:t>at:</w:t>
      </w:r>
    </w:p>
    <w:p w14:paraId="10B1D256" w14:textId="25B513EE" w:rsidR="00FB185D" w:rsidRDefault="00FB185D" w:rsidP="009C099F"/>
    <w:p w14:paraId="720EBDAE" w14:textId="60A71DE7" w:rsidR="009C099F" w:rsidRPr="00FB185D" w:rsidRDefault="00FB185D" w:rsidP="009C099F">
      <w:pPr>
        <w:rPr>
          <w:b/>
          <w:bCs/>
        </w:rPr>
      </w:pPr>
      <w:r w:rsidRPr="00FB185D">
        <w:rPr>
          <w:b/>
          <w:bCs/>
        </w:rPr>
        <w:t>https://bit.ly/3Aa3zLz</w:t>
      </w:r>
    </w:p>
    <w:p w14:paraId="3A8FADE1" w14:textId="5D3C88E8" w:rsidR="009C099F" w:rsidRDefault="00AD6EC9" w:rsidP="009C099F">
      <w:r>
        <w:rPr>
          <w:noProof/>
          <w:lang w:val="en-NZ" w:eastAsia="en-NZ"/>
        </w:rPr>
        <w:drawing>
          <wp:anchor distT="0" distB="0" distL="114300" distR="114300" simplePos="0" relativeHeight="251974656" behindDoc="0" locked="0" layoutInCell="1" allowOverlap="1" wp14:anchorId="0786A31C" wp14:editId="33817A93">
            <wp:simplePos x="0" y="0"/>
            <wp:positionH relativeFrom="margin">
              <wp:align>left</wp:align>
            </wp:positionH>
            <wp:positionV relativeFrom="paragraph">
              <wp:posOffset>136486</wp:posOffset>
            </wp:positionV>
            <wp:extent cx="1310426" cy="1205603"/>
            <wp:effectExtent l="0" t="0" r="0" b="1270"/>
            <wp:wrapNone/>
            <wp:docPr id="209482875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28752" name="Picture 2094828752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26" cy="12056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8A23EF" w14:textId="765D200B" w:rsidR="00FB185D" w:rsidRDefault="00AD6EC9" w:rsidP="009C099F">
      <w:r>
        <w:rPr>
          <w:noProof/>
          <w:lang w:val="en-NZ" w:eastAsia="en-NZ"/>
        </w:rPr>
        <w:drawing>
          <wp:anchor distT="0" distB="0" distL="114300" distR="114300" simplePos="0" relativeHeight="251975680" behindDoc="0" locked="0" layoutInCell="1" allowOverlap="1" wp14:anchorId="6F5E97B9" wp14:editId="094820BD">
            <wp:simplePos x="0" y="0"/>
            <wp:positionH relativeFrom="column">
              <wp:posOffset>1245691</wp:posOffset>
            </wp:positionH>
            <wp:positionV relativeFrom="paragraph">
              <wp:posOffset>21022</wp:posOffset>
            </wp:positionV>
            <wp:extent cx="655455" cy="655455"/>
            <wp:effectExtent l="0" t="0" r="0" b="0"/>
            <wp:wrapNone/>
            <wp:docPr id="744787559" name="Graphic 2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787559" name="Graphic 744787559" descr="Clos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455" cy="65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346F93" w14:textId="736BE20D" w:rsidR="009C099F" w:rsidRDefault="00FB185D" w:rsidP="009C099F">
      <w:r>
        <w:t xml:space="preserve">This information is </w:t>
      </w:r>
      <w:r w:rsidRPr="00AD6EC9">
        <w:rPr>
          <w:b/>
          <w:bCs/>
        </w:rPr>
        <w:t>not</w:t>
      </w:r>
      <w:r>
        <w:t xml:space="preserve"> in Easy Read.</w:t>
      </w:r>
    </w:p>
    <w:p w14:paraId="06FD2A3F" w14:textId="77777777" w:rsidR="00FB185D" w:rsidRDefault="00FB185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74076DC" w14:textId="20917333" w:rsidR="00A73F85" w:rsidRDefault="00A73F85" w:rsidP="00A73F85">
      <w:pPr>
        <w:pStyle w:val="Heading1"/>
      </w:pPr>
      <w:r>
        <w:lastRenderedPageBreak/>
        <w:t>Listening service</w:t>
      </w:r>
    </w:p>
    <w:p w14:paraId="4F1C782A" w14:textId="77777777" w:rsidR="00A73F85" w:rsidRDefault="00A73F85" w:rsidP="00A73F85">
      <w:pPr>
        <w:pStyle w:val="BodyText"/>
      </w:pPr>
    </w:p>
    <w:p w14:paraId="123ABD79" w14:textId="77777777" w:rsidR="00A73F85" w:rsidRDefault="00A73F85" w:rsidP="00A73F85">
      <w:pPr>
        <w:pStyle w:val="BodyText"/>
      </w:pPr>
      <w:r w:rsidRPr="00D64449">
        <w:rPr>
          <w:noProof/>
          <w:lang w:val="en-NZ" w:eastAsia="en-NZ"/>
        </w:rPr>
        <w:drawing>
          <wp:anchor distT="0" distB="0" distL="114300" distR="114300" simplePos="0" relativeHeight="251923456" behindDoc="0" locked="0" layoutInCell="1" allowOverlap="1" wp14:anchorId="62018229" wp14:editId="2F1CA324">
            <wp:simplePos x="0" y="0"/>
            <wp:positionH relativeFrom="margin">
              <wp:posOffset>-190500</wp:posOffset>
            </wp:positionH>
            <wp:positionV relativeFrom="paragraph">
              <wp:posOffset>164465</wp:posOffset>
            </wp:positionV>
            <wp:extent cx="1943100" cy="1943100"/>
            <wp:effectExtent l="0" t="0" r="0" b="0"/>
            <wp:wrapNone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83991B" w14:textId="3E34F0A2" w:rsidR="00A73F85" w:rsidRDefault="00A73F85" w:rsidP="00A73F85">
      <w:pPr>
        <w:pStyle w:val="BodyText"/>
      </w:pPr>
      <w:r>
        <w:t xml:space="preserve">The </w:t>
      </w:r>
      <w:r w:rsidRPr="00474A49">
        <w:rPr>
          <w:b/>
        </w:rPr>
        <w:t xml:space="preserve">Listening </w:t>
      </w:r>
      <w:r w:rsidR="00657DBB">
        <w:rPr>
          <w:b/>
        </w:rPr>
        <w:t>s</w:t>
      </w:r>
      <w:r w:rsidRPr="00474A49">
        <w:rPr>
          <w:b/>
        </w:rPr>
        <w:t>ervice</w:t>
      </w:r>
      <w:r>
        <w:t xml:space="preserve"> is a way survivors can share:</w:t>
      </w:r>
    </w:p>
    <w:p w14:paraId="3D958BF5" w14:textId="77777777" w:rsidR="00A73F85" w:rsidRDefault="00A73F85" w:rsidP="00903F84">
      <w:pPr>
        <w:pStyle w:val="Listtoplevel"/>
      </w:pPr>
      <w:r>
        <w:t>how they were abused</w:t>
      </w:r>
    </w:p>
    <w:p w14:paraId="2D270641" w14:textId="77777777" w:rsidR="00A73F85" w:rsidRDefault="00A73F85" w:rsidP="00903F84">
      <w:pPr>
        <w:pStyle w:val="Listtoplevel"/>
      </w:pPr>
      <w:r>
        <w:t>how being abused has affected them.</w:t>
      </w:r>
    </w:p>
    <w:p w14:paraId="4D27B3B2" w14:textId="35CC6C93" w:rsidR="00A73F85" w:rsidRDefault="00B00888" w:rsidP="00BC02F3">
      <w:r>
        <w:rPr>
          <w:noProof/>
          <w:lang w:val="en-NZ" w:eastAsia="en-NZ"/>
        </w:rPr>
        <w:drawing>
          <wp:anchor distT="0" distB="0" distL="114300" distR="114300" simplePos="0" relativeHeight="251920384" behindDoc="0" locked="0" layoutInCell="1" allowOverlap="1" wp14:anchorId="511A53E6" wp14:editId="78AB638E">
            <wp:simplePos x="0" y="0"/>
            <wp:positionH relativeFrom="margin">
              <wp:posOffset>-390525</wp:posOffset>
            </wp:positionH>
            <wp:positionV relativeFrom="paragraph">
              <wp:posOffset>424180</wp:posOffset>
            </wp:positionV>
            <wp:extent cx="2362200" cy="519430"/>
            <wp:effectExtent l="0" t="0" r="0" b="0"/>
            <wp:wrapNone/>
            <wp:docPr id="467" name="Picture 467" descr="A white sign with black text&#10;&#10;Description automatically generated with low confidence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6" descr="A white sign with black text&#10;&#10;Description automatically generated with low confidence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58377" w14:textId="26E18C34" w:rsidR="00A73F85" w:rsidRDefault="00A73F85" w:rsidP="00BC02F3"/>
    <w:p w14:paraId="761C76F1" w14:textId="4FF53554" w:rsidR="00B00888" w:rsidRPr="00B00888" w:rsidRDefault="00B00888" w:rsidP="00B00888">
      <w:pPr>
        <w:pStyle w:val="BodyText"/>
        <w:spacing w:after="0"/>
        <w:rPr>
          <w:rFonts w:eastAsiaTheme="minorHAnsi" w:cs="Arial"/>
          <w:color w:val="000000"/>
          <w:szCs w:val="32"/>
          <w:lang w:val="en-NZ"/>
        </w:rPr>
      </w:pPr>
      <w:r w:rsidRPr="00B00888">
        <w:rPr>
          <w:rFonts w:eastAsiaTheme="minorHAnsi" w:cs="Arial"/>
          <w:color w:val="000000"/>
          <w:szCs w:val="32"/>
          <w:lang w:val="en-NZ"/>
        </w:rPr>
        <w:t xml:space="preserve">The listening service was part of the Royal Commission. </w:t>
      </w:r>
    </w:p>
    <w:p w14:paraId="0DC923D4" w14:textId="1AF4C16F" w:rsidR="00B00888" w:rsidRDefault="00B00888" w:rsidP="00B00888">
      <w:pPr>
        <w:pStyle w:val="BodyText"/>
        <w:spacing w:after="0"/>
        <w:rPr>
          <w:rFonts w:eastAsiaTheme="minorHAnsi" w:cs="Arial"/>
          <w:color w:val="000000"/>
          <w:szCs w:val="32"/>
          <w:lang w:val="en-NZ"/>
        </w:rPr>
      </w:pPr>
      <w:r w:rsidRPr="00B0088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922432" behindDoc="0" locked="0" layoutInCell="1" allowOverlap="1" wp14:anchorId="239419B4" wp14:editId="621749BA">
            <wp:simplePos x="0" y="0"/>
            <wp:positionH relativeFrom="margin">
              <wp:posOffset>-60325</wp:posOffset>
            </wp:positionH>
            <wp:positionV relativeFrom="paragraph">
              <wp:posOffset>370840</wp:posOffset>
            </wp:positionV>
            <wp:extent cx="1447800" cy="1447800"/>
            <wp:effectExtent l="0" t="0" r="0" b="0"/>
            <wp:wrapNone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8B4F8D" w14:textId="6C7D38B1" w:rsidR="00B00888" w:rsidRPr="00B00888" w:rsidRDefault="00B00888" w:rsidP="00B00888">
      <w:pPr>
        <w:pStyle w:val="BodyText"/>
        <w:spacing w:after="0"/>
        <w:rPr>
          <w:rFonts w:eastAsiaTheme="minorHAnsi" w:cs="Arial"/>
          <w:color w:val="000000"/>
          <w:szCs w:val="32"/>
          <w:lang w:val="en-NZ"/>
        </w:rPr>
      </w:pPr>
    </w:p>
    <w:p w14:paraId="70F578ED" w14:textId="313775A8" w:rsidR="008128BA" w:rsidRDefault="00B00888" w:rsidP="00B00888">
      <w:pPr>
        <w:pStyle w:val="BodyText"/>
        <w:spacing w:after="0"/>
      </w:pPr>
      <w:r w:rsidRPr="00B00888">
        <w:rPr>
          <w:rFonts w:eastAsiaTheme="minorHAnsi" w:cs="Arial"/>
          <w:color w:val="000000"/>
          <w:szCs w:val="32"/>
          <w:lang w:val="en-NZ"/>
        </w:rPr>
        <w:t>A new one will be set up by Government.</w:t>
      </w:r>
      <w:r w:rsidR="008128BA">
        <w:br/>
      </w:r>
      <w:r w:rsidR="008128BA">
        <w:br/>
      </w:r>
    </w:p>
    <w:p w14:paraId="4AED356D" w14:textId="2BBB6A67" w:rsidR="006250F5" w:rsidRDefault="006250F5" w:rsidP="008128BA">
      <w:r>
        <w:t xml:space="preserve">The Listening </w:t>
      </w:r>
      <w:r w:rsidR="00657DBB">
        <w:t>s</w:t>
      </w:r>
      <w:r>
        <w:t xml:space="preserve">ervice will not </w:t>
      </w:r>
      <w:r w:rsidR="00785FEA">
        <w:t>be affected by the deferral of the final report.</w:t>
      </w:r>
      <w:r>
        <w:br w:type="page"/>
      </w:r>
    </w:p>
    <w:p w14:paraId="71C82CDB" w14:textId="04CC28DD" w:rsidR="000F4FE0" w:rsidRDefault="000F4FE0" w:rsidP="006250F5">
      <w:pPr>
        <w:pStyle w:val="Heading1"/>
      </w:pPr>
      <w:r>
        <w:lastRenderedPageBreak/>
        <w:t xml:space="preserve">National </w:t>
      </w:r>
      <w:r w:rsidR="007F0910">
        <w:t xml:space="preserve">apology </w:t>
      </w:r>
    </w:p>
    <w:p w14:paraId="43A47227" w14:textId="2DB23BBE" w:rsidR="000F4FE0" w:rsidRDefault="000F4FE0" w:rsidP="000F4FE0">
      <w:pPr>
        <w:pStyle w:val="BodyText"/>
      </w:pPr>
    </w:p>
    <w:p w14:paraId="29AAB26E" w14:textId="7E3BE6DE" w:rsidR="000F4FE0" w:rsidRDefault="002D39BC" w:rsidP="000F4FE0">
      <w:pPr>
        <w:pStyle w:val="BodyText"/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18BA8E0B" wp14:editId="32744A40">
                <wp:simplePos x="0" y="0"/>
                <wp:positionH relativeFrom="column">
                  <wp:posOffset>-212930</wp:posOffset>
                </wp:positionH>
                <wp:positionV relativeFrom="paragraph">
                  <wp:posOffset>122010</wp:posOffset>
                </wp:positionV>
                <wp:extent cx="1972491" cy="1371600"/>
                <wp:effectExtent l="0" t="19050" r="46990" b="0"/>
                <wp:wrapNone/>
                <wp:docPr id="458" name="Group 4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2491" cy="1371600"/>
                          <a:chOff x="0" y="0"/>
                          <a:chExt cx="1762125" cy="1162050"/>
                        </a:xfrm>
                      </wpg:grpSpPr>
                      <pic:pic xmlns:pic="http://schemas.openxmlformats.org/drawingml/2006/picture">
                        <pic:nvPicPr>
                          <pic:cNvPr id="449" name="Picture 44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700" b="59624"/>
                          <a:stretch/>
                        </pic:blipFill>
                        <pic:spPr bwMode="auto">
                          <a:xfrm>
                            <a:off x="0" y="342900"/>
                            <a:ext cx="14668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51" name="Speech Bubble: Oval 451"/>
                        <wps:cNvSpPr/>
                        <wps:spPr>
                          <a:xfrm>
                            <a:off x="733425" y="0"/>
                            <a:ext cx="1028700" cy="523875"/>
                          </a:xfrm>
                          <a:prstGeom prst="wedgeEllipseCallout">
                            <a:avLst>
                              <a:gd name="adj1" fmla="val -59764"/>
                              <a:gd name="adj2" fmla="val 61419"/>
                            </a:avLst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5EA092" w14:textId="0B2F04EB" w:rsidR="001276E8" w:rsidRPr="001276E8" w:rsidRDefault="001276E8" w:rsidP="001276E8">
                              <w:pPr>
                                <w:ind w:left="0"/>
                                <w:jc w:val="center"/>
                                <w:rPr>
                                  <w:lang w:val="en-NZ"/>
                                </w:rPr>
                              </w:pPr>
                              <w:r>
                                <w:rPr>
                                  <w:lang w:val="en-NZ"/>
                                </w:rPr>
                                <w:t>Sor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BA8E0B" id="Group 458" o:spid="_x0000_s1026" style="position:absolute;left:0;text-align:left;margin-left:-16.75pt;margin-top:9.6pt;width:155.3pt;height:108pt;z-index:251894784;mso-width-relative:margin;mso-height-relative:margin" coordsize="17621,11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">
                <v:shape id="Picture 449" o:spid="_x0000_s1027" type="#_x0000_t75" style="position:absolute;top:3429;width:14668;height:8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iPF07HAAAA3AAAAA8AAABkcnMvZG93bnJldi54bWxEj0FrAjEUhO8F/0N4Qi+lJi1bsatRSqFQ&#10;2l5c7aG35+a5u7p5WZKoW3+9KRQ8DjPzDTNb9LYVR/KhcazhYaRAEJfONFxpWK/e7icgQkQ22Dom&#10;Db8UYDEf3MwwN+7ESzoWsRIJwiFHDXWMXS5lKGuyGEauI07e1nmLMUlfSePxlOC2lY9KjaXFhtNC&#10;jR291lTui4PV8J09+f5nd958feBBFTu1Lj7vlNa3w/5lCiJSH6/h//a70ZBlz/B3Jh0BOb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iPF07HAAAA3AAAAA8AAAAAAAAAAAAA&#10;AAAAnwIAAGRycy9kb3ducmV2LnhtbFBLBQYAAAAABAAEAPcAAACTAwAAAAA=&#10;">
                  <v:imagedata r:id="rId96" o:title="" cropbottom="39075f" cropleft="18153f"/>
                  <v:path arrowok="t"/>
                </v:shape>
                <v:shapetype id="_x0000_t63" coordsize="21600,21600" o:spt="63" adj="1350,25920" path="wr,,21600,21600@15@16@17@18l@21@22xe">
                  <v:stroke joinstyle="miter"/>
                  <v:formulas>
                    <v:f eqn="val #0"/>
                    <v:f eqn="val #1"/>
                    <v:f eqn="sum 10800 0 #0"/>
                    <v:f eqn="sum 10800 0 #1"/>
                    <v:f eqn="atan2 @2 @3"/>
                    <v:f eqn="sumangle @4 11 0"/>
                    <v:f eqn="sumangle @4 0 11"/>
                    <v:f eqn="cos 10800 @4"/>
                    <v:f eqn="sin 10800 @4"/>
                    <v:f eqn="cos 10800 @5"/>
                    <v:f eqn="sin 10800 @5"/>
                    <v:f eqn="cos 10800 @6"/>
                    <v:f eqn="sin 10800 @6"/>
                    <v:f eqn="sum 10800 0 @7"/>
                    <v:f eqn="sum 10800 0 @8"/>
                    <v:f eqn="sum 10800 0 @9"/>
                    <v:f eqn="sum 10800 0 @10"/>
                    <v:f eqn="sum 10800 0 @11"/>
                    <v:f eqn="sum 10800 0 @12"/>
                    <v:f eqn="mod @2 @3 0"/>
                    <v:f eqn="sum @19 0 10800"/>
                    <v:f eqn="if @20 #0 @13"/>
                    <v:f eqn="if @20 #1 @14"/>
                  </v:formulas>
                  <v:path o:connecttype="custom" o:connectlocs="10800,0;3163,3163;0,10800;3163,18437;10800,21600;18437,18437;21600,10800;18437,3163;@21,@22" textboxrect="3163,3163,18437,18437"/>
                  <v:handles>
                    <v:h position="#0,#1"/>
                  </v:handles>
                </v:shapetype>
                <v:shape id="Speech Bubble: Oval 451" o:spid="_x0000_s1028" type="#_x0000_t63" style="position:absolute;left:7334;width:10287;height:52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QhoOsYA&#10;AADcAAAADwAAAGRycy9kb3ducmV2LnhtbESPQWsCMRSE74X+h/AK3jRr0dJujaIFQRGUbkXx9ti8&#10;7i5uXkISdfvvm4LQ4zAz3zCTWWdacSUfGssKhoMMBHFpdcOVgv3Xsv8KIkRkja1lUvBDAWbTx4cJ&#10;5tre+JOuRaxEgnDIUUEdo8ulDGVNBsPAOuLkfVtvMCbpK6k93hLctPI5y16kwYbTQo2OPmoqz8XF&#10;KLB2v15sD2++dWFz3Ozmp/HWnZTqPXXzdxCRuvgfvrdXWsFoPIS/M+kIyO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QhoOsYAAADcAAAADwAAAAAAAAAAAAAAAACYAgAAZHJz&#10;L2Rvd25yZXYueG1sUEsFBgAAAAAEAAQA9QAAAIsDAAAAAA==&#10;" adj="-2109,24067" fillcolor="white [3201]" strokecolor="black [3200]" strokeweight="1pt">
                  <v:textbox>
                    <w:txbxContent>
                      <w:p w14:paraId="085EA092" w14:textId="0B2F04EB" w:rsidR="001276E8" w:rsidRPr="001276E8" w:rsidRDefault="001276E8" w:rsidP="001276E8">
                        <w:pPr>
                          <w:ind w:left="0"/>
                          <w:jc w:val="center"/>
                          <w:rPr>
                            <w:lang w:val="en-NZ"/>
                          </w:rPr>
                        </w:pPr>
                        <w:r>
                          <w:rPr>
                            <w:lang w:val="en-NZ"/>
                          </w:rPr>
                          <w:t>Sorr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A6C590A" w14:textId="7A327EEB" w:rsidR="000F4FE0" w:rsidRDefault="00903F84" w:rsidP="000F4FE0">
      <w:pPr>
        <w:pStyle w:val="BodyText"/>
      </w:pPr>
      <w:r>
        <w:t>The CRU is</w:t>
      </w:r>
      <w:r w:rsidR="000F4FE0">
        <w:t xml:space="preserve"> working with the </w:t>
      </w:r>
      <w:r w:rsidR="00B00888">
        <w:t>survivors</w:t>
      </w:r>
      <w:r w:rsidR="00754AEA">
        <w:t xml:space="preserve"> </w:t>
      </w:r>
      <w:r w:rsidR="000F4FE0">
        <w:t xml:space="preserve">on a </w:t>
      </w:r>
      <w:r w:rsidR="00B00888">
        <w:rPr>
          <w:b/>
          <w:bCs/>
        </w:rPr>
        <w:t>public</w:t>
      </w:r>
      <w:r w:rsidR="000F4FE0" w:rsidRPr="00D2573D">
        <w:rPr>
          <w:b/>
          <w:bCs/>
        </w:rPr>
        <w:t xml:space="preserve"> apology</w:t>
      </w:r>
      <w:r w:rsidR="000F4FE0">
        <w:t>.</w:t>
      </w:r>
    </w:p>
    <w:p w14:paraId="46B99A75" w14:textId="11298003" w:rsidR="000F4FE0" w:rsidRDefault="000F4FE0" w:rsidP="00D2573D"/>
    <w:p w14:paraId="760E8A13" w14:textId="5EF9AE62" w:rsidR="00D64449" w:rsidRDefault="00BC02F3" w:rsidP="00D2573D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2A59D336" wp14:editId="32513F62">
                <wp:simplePos x="0" y="0"/>
                <wp:positionH relativeFrom="column">
                  <wp:posOffset>2143125</wp:posOffset>
                </wp:positionH>
                <wp:positionV relativeFrom="paragraph">
                  <wp:posOffset>281501</wp:posOffset>
                </wp:positionV>
                <wp:extent cx="3611880" cy="451485"/>
                <wp:effectExtent l="0" t="0" r="7620" b="5715"/>
                <wp:wrapNone/>
                <wp:docPr id="462" name="Rectangle 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45148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3F30D" id="Rectangle 462" o:spid="_x0000_s1026" style="position:absolute;margin-left:168.75pt;margin-top:22.15pt;width:284.4pt;height:35.55pt;z-index:-2514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" fillcolor="#c0f4b2" stroked="f" strokeweight="1pt"/>
            </w:pict>
          </mc:Fallback>
        </mc:AlternateContent>
      </w:r>
    </w:p>
    <w:p w14:paraId="5640B6EA" w14:textId="09F46098" w:rsidR="000F4FE0" w:rsidRDefault="00B00888" w:rsidP="00BC02F3">
      <w:r w:rsidRPr="00D64449">
        <w:rPr>
          <w:noProof/>
          <w:lang w:val="en-NZ" w:eastAsia="en-NZ"/>
        </w:rPr>
        <w:drawing>
          <wp:anchor distT="0" distB="0" distL="114300" distR="114300" simplePos="0" relativeHeight="251859968" behindDoc="0" locked="0" layoutInCell="1" allowOverlap="1" wp14:anchorId="0337416A" wp14:editId="621B0846">
            <wp:simplePos x="0" y="0"/>
            <wp:positionH relativeFrom="margin">
              <wp:posOffset>1270</wp:posOffset>
            </wp:positionH>
            <wp:positionV relativeFrom="paragraph">
              <wp:posOffset>34290</wp:posOffset>
            </wp:positionV>
            <wp:extent cx="1146143" cy="1590675"/>
            <wp:effectExtent l="0" t="0" r="0" b="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Picture 464" descr="A picture containing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143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4FE0">
        <w:t xml:space="preserve">An </w:t>
      </w:r>
      <w:r w:rsidR="000F4FE0">
        <w:rPr>
          <w:b/>
          <w:bCs/>
        </w:rPr>
        <w:t xml:space="preserve">apology </w:t>
      </w:r>
      <w:r w:rsidR="000F4FE0">
        <w:t>is when you say sorry.</w:t>
      </w:r>
    </w:p>
    <w:p w14:paraId="5E64E597" w14:textId="611BFE37" w:rsidR="000F4FE0" w:rsidRDefault="000F4FE0" w:rsidP="00BC02F3"/>
    <w:p w14:paraId="33D69627" w14:textId="2D5D250D" w:rsidR="000F4FE0" w:rsidRDefault="00B00888" w:rsidP="00BC02F3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469E3F9E" wp14:editId="08D8FBB1">
                <wp:simplePos x="0" y="0"/>
                <wp:positionH relativeFrom="margin">
                  <wp:posOffset>2114550</wp:posOffset>
                </wp:positionH>
                <wp:positionV relativeFrom="paragraph">
                  <wp:posOffset>263526</wp:posOffset>
                </wp:positionV>
                <wp:extent cx="3611880" cy="457200"/>
                <wp:effectExtent l="0" t="0" r="7620" b="0"/>
                <wp:wrapNone/>
                <wp:docPr id="461" name="Rectangle 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45720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03B1E" id="Rectangle 461" o:spid="_x0000_s1026" style="position:absolute;margin-left:166.5pt;margin-top:20.75pt;width:284.4pt;height:36pt;z-index:-251460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" fillcolor="#c0f4b2" stroked="f" strokeweight="1pt">
                <w10:wrap anchorx="margin"/>
              </v:rect>
            </w:pict>
          </mc:Fallback>
        </mc:AlternateContent>
      </w:r>
    </w:p>
    <w:p w14:paraId="3E449384" w14:textId="6D0F879B" w:rsidR="000F4FE0" w:rsidRDefault="00B00888" w:rsidP="00BC02F3">
      <w:r>
        <w:rPr>
          <w:b/>
          <w:bCs/>
        </w:rPr>
        <w:t>Public</w:t>
      </w:r>
      <w:r w:rsidR="000F4FE0">
        <w:t xml:space="preserve"> means for the whole country.</w:t>
      </w:r>
    </w:p>
    <w:p w14:paraId="0502EF06" w14:textId="75881718" w:rsidR="000F4FE0" w:rsidRDefault="000F4FE0" w:rsidP="00BC02F3"/>
    <w:p w14:paraId="5F7A0D37" w14:textId="2BDBABD7" w:rsidR="00D64449" w:rsidRDefault="00AD6EC9" w:rsidP="00BC02F3">
      <w:r>
        <w:rPr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50CA3C09" wp14:editId="5EAE1F73">
            <wp:simplePos x="0" y="0"/>
            <wp:positionH relativeFrom="margin">
              <wp:posOffset>-57150</wp:posOffset>
            </wp:positionH>
            <wp:positionV relativeFrom="paragraph">
              <wp:posOffset>121285</wp:posOffset>
            </wp:positionV>
            <wp:extent cx="1753235" cy="1226820"/>
            <wp:effectExtent l="0" t="0" r="0" b="0"/>
            <wp:wrapNone/>
            <wp:docPr id="1126138327" name="Picture 1126138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38327" name="Picture 1126138327" descr="A picture containing diagram&#10;&#10;Description automatically generated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FD370" w14:textId="4D58FD7D" w:rsidR="004247D6" w:rsidRDefault="004247D6" w:rsidP="00B51C6C">
      <w:r>
        <w:t xml:space="preserve">The </w:t>
      </w:r>
      <w:r w:rsidR="002D39BC">
        <w:t>public</w:t>
      </w:r>
      <w:r>
        <w:t xml:space="preserve"> apology </w:t>
      </w:r>
      <w:r w:rsidR="009A3194">
        <w:t xml:space="preserve">cannot be made until the </w:t>
      </w:r>
      <w:r w:rsidR="002D39BC">
        <w:t>Commission</w:t>
      </w:r>
      <w:r w:rsidR="009A3194">
        <w:t xml:space="preserve"> </w:t>
      </w:r>
      <w:r>
        <w:t>deliver</w:t>
      </w:r>
      <w:r w:rsidR="009A3194">
        <w:t>s</w:t>
      </w:r>
      <w:r>
        <w:t xml:space="preserve"> the</w:t>
      </w:r>
      <w:r w:rsidR="008D4586">
        <w:t>ir</w:t>
      </w:r>
      <w:r>
        <w:t xml:space="preserve"> final report. </w:t>
      </w:r>
    </w:p>
    <w:p w14:paraId="648294EB" w14:textId="0BDEA928" w:rsidR="000F4FE0" w:rsidRDefault="00BC02F3" w:rsidP="00B51C6C">
      <w:r w:rsidRPr="00D64449">
        <w:rPr>
          <w:noProof/>
          <w:lang w:val="en-NZ" w:eastAsia="en-NZ"/>
        </w:rPr>
        <w:drawing>
          <wp:anchor distT="0" distB="0" distL="114300" distR="114300" simplePos="0" relativeHeight="251858944" behindDoc="0" locked="0" layoutInCell="1" allowOverlap="1" wp14:anchorId="1C182497" wp14:editId="344FE32C">
            <wp:simplePos x="0" y="0"/>
            <wp:positionH relativeFrom="margin">
              <wp:posOffset>-230117</wp:posOffset>
            </wp:positionH>
            <wp:positionV relativeFrom="paragraph">
              <wp:posOffset>35066</wp:posOffset>
            </wp:positionV>
            <wp:extent cx="1828800" cy="1828800"/>
            <wp:effectExtent l="0" t="0" r="0" b="0"/>
            <wp:wrapNone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E1A0FF" w14:textId="77777777" w:rsidR="004247D6" w:rsidRDefault="004247D6" w:rsidP="00B51C6C"/>
    <w:p w14:paraId="1C334270" w14:textId="588B7572" w:rsidR="004247D6" w:rsidRDefault="00B51C6C" w:rsidP="00B51C6C">
      <w:r>
        <w:t>Th</w:t>
      </w:r>
      <w:r w:rsidR="00785FEA">
        <w:t>is means the</w:t>
      </w:r>
      <w:r>
        <w:t xml:space="preserve"> </w:t>
      </w:r>
      <w:r w:rsidR="002D39BC">
        <w:t>public</w:t>
      </w:r>
      <w:r>
        <w:t xml:space="preserve"> apology will likely happen in 2024.</w:t>
      </w:r>
    </w:p>
    <w:p w14:paraId="32DC8ABC" w14:textId="77777777" w:rsidR="000F4FE0" w:rsidRPr="000F4FE0" w:rsidRDefault="000F4FE0" w:rsidP="00B51C6C">
      <w:pPr>
        <w:pStyle w:val="BodyText"/>
        <w:ind w:left="0"/>
      </w:pPr>
    </w:p>
    <w:p w14:paraId="46F06867" w14:textId="0FE20DD0" w:rsidR="000F4FE0" w:rsidRDefault="000F4FE0">
      <w:pPr>
        <w:spacing w:line="240" w:lineRule="auto"/>
        <w:ind w:left="0"/>
      </w:pPr>
      <w:r>
        <w:br w:type="page"/>
      </w:r>
    </w:p>
    <w:p w14:paraId="0F610E49" w14:textId="0A2AEB3F" w:rsidR="000F4FE0" w:rsidRPr="000F4FE0" w:rsidRDefault="000F4FE0" w:rsidP="000F4FE0">
      <w:pPr>
        <w:pStyle w:val="Heading1"/>
      </w:pPr>
      <w:r>
        <w:lastRenderedPageBreak/>
        <w:t>Access to records for survivors</w:t>
      </w:r>
    </w:p>
    <w:p w14:paraId="4F32C3F4" w14:textId="7291153B" w:rsidR="000F4FE0" w:rsidRDefault="00AD6EC9" w:rsidP="000F4FE0">
      <w:r>
        <w:rPr>
          <w:noProof/>
          <w:lang w:val="en-NZ" w:eastAsia="en-NZ"/>
        </w:rPr>
        <w:drawing>
          <wp:anchor distT="0" distB="0" distL="114300" distR="114300" simplePos="0" relativeHeight="251979776" behindDoc="0" locked="0" layoutInCell="1" allowOverlap="1" wp14:anchorId="0573F4A4" wp14:editId="3F924E6E">
            <wp:simplePos x="0" y="0"/>
            <wp:positionH relativeFrom="margin">
              <wp:posOffset>91440</wp:posOffset>
            </wp:positionH>
            <wp:positionV relativeFrom="paragraph">
              <wp:posOffset>324576</wp:posOffset>
            </wp:positionV>
            <wp:extent cx="953589" cy="1381481"/>
            <wp:effectExtent l="0" t="0" r="0" b="0"/>
            <wp:wrapNone/>
            <wp:docPr id="188933746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337460" name="Picture 1889337460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589" cy="1381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4A4A36" w14:textId="579912FF" w:rsidR="000F4FE0" w:rsidRDefault="000F4FE0" w:rsidP="000F4FE0"/>
    <w:p w14:paraId="445142C2" w14:textId="1FB357F4" w:rsidR="000F4FE0" w:rsidRDefault="000F4FE0" w:rsidP="000F4FE0">
      <w:r>
        <w:t xml:space="preserve">Many survivors have problems getting </w:t>
      </w:r>
      <w:r w:rsidRPr="00D64449">
        <w:rPr>
          <w:b/>
          <w:bCs/>
        </w:rPr>
        <w:t>records</w:t>
      </w:r>
      <w:r>
        <w:t xml:space="preserve"> of their time in care.</w:t>
      </w:r>
    </w:p>
    <w:p w14:paraId="115E490D" w14:textId="24D09FD9" w:rsidR="000F4FE0" w:rsidRDefault="000F4FE0" w:rsidP="000F4FE0"/>
    <w:p w14:paraId="518F99DB" w14:textId="07E540F1" w:rsidR="000F4FE0" w:rsidRDefault="00AD6EC9" w:rsidP="000F4FE0">
      <w:r>
        <w:rPr>
          <w:noProof/>
          <w:lang w:val="en-NZ" w:eastAsia="en-NZ"/>
        </w:rPr>
        <w:drawing>
          <wp:anchor distT="0" distB="0" distL="114300" distR="114300" simplePos="0" relativeHeight="251978752" behindDoc="0" locked="0" layoutInCell="1" allowOverlap="1" wp14:anchorId="6AA397B9" wp14:editId="3C810D47">
            <wp:simplePos x="0" y="0"/>
            <wp:positionH relativeFrom="margin">
              <wp:posOffset>253</wp:posOffset>
            </wp:positionH>
            <wp:positionV relativeFrom="paragraph">
              <wp:posOffset>242278</wp:posOffset>
            </wp:positionV>
            <wp:extent cx="1505119" cy="1091236"/>
            <wp:effectExtent l="0" t="0" r="0" b="1270"/>
            <wp:wrapNone/>
            <wp:docPr id="187388082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880827" name="Picture 1873880827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19" cy="1091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449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7376" behindDoc="1" locked="0" layoutInCell="1" allowOverlap="1" wp14:anchorId="3DB63E53" wp14:editId="3DE71F41">
                <wp:simplePos x="0" y="0"/>
                <wp:positionH relativeFrom="margin">
                  <wp:posOffset>2150110</wp:posOffset>
                </wp:positionH>
                <wp:positionV relativeFrom="paragraph">
                  <wp:posOffset>290830</wp:posOffset>
                </wp:positionV>
                <wp:extent cx="3611880" cy="737235"/>
                <wp:effectExtent l="0" t="0" r="7620" b="5715"/>
                <wp:wrapNone/>
                <wp:docPr id="479" name="Rectangle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73723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792356" id="Rectangle 479" o:spid="_x0000_s1026" style="position:absolute;margin-left:169.3pt;margin-top:22.9pt;width:284.4pt;height:58.05pt;z-index:-25143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" fillcolor="#c0f4b2" stroked="f" strokeweight="1pt">
                <w10:wrap anchorx="margin"/>
              </v:rect>
            </w:pict>
          </mc:Fallback>
        </mc:AlternateContent>
      </w:r>
    </w:p>
    <w:p w14:paraId="0072ADC0" w14:textId="79E73877" w:rsidR="000F4FE0" w:rsidRDefault="000F4FE0" w:rsidP="000F4FE0">
      <w:r w:rsidRPr="00D64449">
        <w:rPr>
          <w:b/>
          <w:bCs/>
        </w:rPr>
        <w:t>Records</w:t>
      </w:r>
      <w:r>
        <w:t xml:space="preserve"> are things that were written </w:t>
      </w:r>
      <w:r w:rsidR="001D5BA6">
        <w:t xml:space="preserve">or stored </w:t>
      </w:r>
      <w:r w:rsidR="00D64449">
        <w:t>about</w:t>
      </w:r>
      <w:r>
        <w:t xml:space="preserve"> them.</w:t>
      </w:r>
      <w:r w:rsidR="00D64449" w:rsidRPr="00D64449">
        <w:rPr>
          <w:noProof/>
        </w:rPr>
        <w:t xml:space="preserve"> </w:t>
      </w:r>
    </w:p>
    <w:p w14:paraId="35A90639" w14:textId="40E211BE" w:rsidR="000F4FE0" w:rsidRDefault="000F4FE0" w:rsidP="00D2573D"/>
    <w:p w14:paraId="00B83B01" w14:textId="4B6DC113" w:rsidR="000F4FE0" w:rsidRDefault="000F4FE0" w:rsidP="00D2573D"/>
    <w:p w14:paraId="1FC64AD0" w14:textId="4C94DFDA" w:rsidR="00C700BD" w:rsidRDefault="00AD6EC9" w:rsidP="00D2573D"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874304" behindDoc="0" locked="0" layoutInCell="1" allowOverlap="1" wp14:anchorId="611D1528" wp14:editId="6AD7B6BD">
            <wp:simplePos x="0" y="0"/>
            <wp:positionH relativeFrom="margin">
              <wp:posOffset>-266700</wp:posOffset>
            </wp:positionH>
            <wp:positionV relativeFrom="paragraph">
              <wp:posOffset>100443</wp:posOffset>
            </wp:positionV>
            <wp:extent cx="2145665" cy="389255"/>
            <wp:effectExtent l="0" t="0" r="6985" b="0"/>
            <wp:wrapThrough wrapText="bothSides">
              <wp:wrapPolygon edited="0">
                <wp:start x="1534" y="0"/>
                <wp:lineTo x="0" y="0"/>
                <wp:lineTo x="0" y="19028"/>
                <wp:lineTo x="575" y="20085"/>
                <wp:lineTo x="1342" y="20085"/>
                <wp:lineTo x="21479" y="20085"/>
                <wp:lineTo x="21479" y="1057"/>
                <wp:lineTo x="2493" y="0"/>
                <wp:lineTo x="1534" y="0"/>
              </wp:wrapPolygon>
            </wp:wrapThrough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665" cy="389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4FE0">
        <w:t>The CRU has been working on making the ways survivors can get their records better.</w:t>
      </w:r>
    </w:p>
    <w:p w14:paraId="0B5063F6" w14:textId="27D79F49" w:rsidR="00C700BD" w:rsidRDefault="00AD6EC9" w:rsidP="00D2573D">
      <w:r>
        <w:rPr>
          <w:noProof/>
          <w:lang w:val="en-NZ" w:eastAsia="en-NZ"/>
        </w:rPr>
        <w:drawing>
          <wp:anchor distT="0" distB="0" distL="114300" distR="114300" simplePos="0" relativeHeight="251980800" behindDoc="0" locked="0" layoutInCell="1" allowOverlap="1" wp14:anchorId="7E1315E7" wp14:editId="287D0AB7">
            <wp:simplePos x="0" y="0"/>
            <wp:positionH relativeFrom="margin">
              <wp:posOffset>91440</wp:posOffset>
            </wp:positionH>
            <wp:positionV relativeFrom="paragraph">
              <wp:posOffset>61323</wp:posOffset>
            </wp:positionV>
            <wp:extent cx="1327214" cy="1342828"/>
            <wp:effectExtent l="0" t="0" r="0" b="3810"/>
            <wp:wrapNone/>
            <wp:docPr id="25410846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108462" name="Picture 254108462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214" cy="13428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503B62" w14:textId="0A4A97B7" w:rsidR="00C700BD" w:rsidRDefault="00C700BD" w:rsidP="00D2573D"/>
    <w:p w14:paraId="5BB860A8" w14:textId="5D51D7FB" w:rsidR="00785FEA" w:rsidRDefault="00EA1DE0" w:rsidP="00785FEA">
      <w:r>
        <w:t xml:space="preserve">This work </w:t>
      </w:r>
      <w:r w:rsidR="00785FEA">
        <w:t>will not be affected by the deferral of the final report.</w:t>
      </w:r>
    </w:p>
    <w:p w14:paraId="274111FF" w14:textId="4B60F734" w:rsidR="0007078A" w:rsidRPr="00B51C6C" w:rsidRDefault="00F87859" w:rsidP="00B51C6C">
      <w:pPr>
        <w:rPr>
          <w:rFonts w:eastAsia="Arial Unicode MS"/>
          <w:kern w:val="28"/>
          <w:sz w:val="44"/>
        </w:rPr>
      </w:pPr>
      <w:r w:rsidRPr="00153863">
        <w:br w:type="page"/>
      </w:r>
    </w:p>
    <w:p w14:paraId="4F15254C" w14:textId="77777777" w:rsidR="00DF68C0" w:rsidRDefault="00DF68C0" w:rsidP="00DF68C0">
      <w:pPr>
        <w:pStyle w:val="Heading1"/>
      </w:pPr>
      <w:bookmarkStart w:id="0" w:name="_Hlk53559738"/>
      <w:r>
        <w:lastRenderedPageBreak/>
        <w:t>Where to find more information</w:t>
      </w:r>
    </w:p>
    <w:p w14:paraId="31C1C67B" w14:textId="77777777" w:rsidR="00DF68C0" w:rsidRDefault="00DF68C0" w:rsidP="00DF68C0">
      <w:pPr>
        <w:rPr>
          <w:rFonts w:cs="Arial"/>
          <w:szCs w:val="32"/>
        </w:rPr>
      </w:pPr>
    </w:p>
    <w:p w14:paraId="71E819E6" w14:textId="77777777" w:rsidR="00DF68C0" w:rsidRDefault="00DF68C0" w:rsidP="00DF68C0">
      <w:pPr>
        <w:rPr>
          <w:rFonts w:cs="Arial"/>
          <w:szCs w:val="32"/>
        </w:rPr>
      </w:pPr>
    </w:p>
    <w:p w14:paraId="54264A8F" w14:textId="3BE34B89" w:rsidR="00DF68C0" w:rsidRPr="00BC02F3" w:rsidRDefault="00DF68C0" w:rsidP="00BC02F3">
      <w:r w:rsidRPr="00BC02F3">
        <w:rPr>
          <w:noProof/>
          <w:lang w:val="en-NZ" w:eastAsia="en-NZ"/>
        </w:rPr>
        <w:drawing>
          <wp:anchor distT="0" distB="0" distL="114300" distR="114300" simplePos="0" relativeHeight="251808768" behindDoc="0" locked="0" layoutInCell="1" allowOverlap="1" wp14:anchorId="405C9384" wp14:editId="01743D12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350645" cy="1350645"/>
            <wp:effectExtent l="0" t="0" r="1905" b="1905"/>
            <wp:wrapThrough wrapText="bothSides">
              <wp:wrapPolygon edited="0">
                <wp:start x="0" y="305"/>
                <wp:lineTo x="0" y="15842"/>
                <wp:lineTo x="3351" y="20412"/>
                <wp:lineTo x="3656" y="21326"/>
                <wp:lineTo x="17365" y="21326"/>
                <wp:lineTo x="21326" y="16147"/>
                <wp:lineTo x="21326" y="305"/>
                <wp:lineTo x="0" y="305"/>
              </wp:wrapPolygon>
            </wp:wrapThrough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2F3" w:rsidRPr="00BC02F3">
        <w:t>You</w:t>
      </w:r>
      <w:r w:rsidRPr="00BC02F3">
        <w:t xml:space="preserve"> </w:t>
      </w:r>
      <w:r w:rsidR="00BC02F3">
        <w:t xml:space="preserve">can </w:t>
      </w:r>
      <w:r w:rsidRPr="00BC02F3">
        <w:t xml:space="preserve">contact </w:t>
      </w:r>
      <w:r w:rsidR="00BC02F3">
        <w:t xml:space="preserve">the </w:t>
      </w:r>
      <w:r w:rsidRPr="00BC02F3">
        <w:t>CRU about the new redress system</w:t>
      </w:r>
      <w:r w:rsidR="00BC02F3">
        <w:t>:</w:t>
      </w:r>
    </w:p>
    <w:p w14:paraId="5C073A6C" w14:textId="31E444D7" w:rsidR="00DF68C0" w:rsidRDefault="00BC02F3" w:rsidP="00903F84">
      <w:pPr>
        <w:pStyle w:val="Listtoplevel"/>
      </w:pPr>
      <w:r>
        <w:t>by email at</w:t>
      </w:r>
      <w:r w:rsidR="00DF68C0">
        <w:t>:</w:t>
      </w:r>
    </w:p>
    <w:p w14:paraId="1C591F59" w14:textId="77777777" w:rsidR="00DF68C0" w:rsidRDefault="00DF68C0" w:rsidP="00DF68C0">
      <w:pPr>
        <w:rPr>
          <w:rFonts w:cs="Arial"/>
          <w:szCs w:val="32"/>
        </w:rPr>
      </w:pPr>
    </w:p>
    <w:p w14:paraId="71B87687" w14:textId="55942E3A" w:rsidR="00DF68C0" w:rsidRPr="00BC02F3" w:rsidRDefault="00DF68C0" w:rsidP="00BC02F3">
      <w:pPr>
        <w:ind w:left="2835"/>
        <w:rPr>
          <w:rFonts w:cs="Arial"/>
          <w:b/>
          <w:szCs w:val="32"/>
        </w:rPr>
      </w:pPr>
      <w:r>
        <w:rPr>
          <w:rFonts w:cs="Arial"/>
          <w:b/>
          <w:szCs w:val="32"/>
        </w:rPr>
        <w:t>contact@abuseinquiryresponse.govt.nz</w:t>
      </w:r>
    </w:p>
    <w:p w14:paraId="4DF376BE" w14:textId="056804B0" w:rsidR="00DF68C0" w:rsidRDefault="00DF68C0" w:rsidP="00B534F5">
      <w:pPr>
        <w:rPr>
          <w:rFonts w:cs="Arial"/>
          <w:szCs w:val="32"/>
        </w:rPr>
      </w:pPr>
    </w:p>
    <w:p w14:paraId="1FCF7AB1" w14:textId="160C3DCF" w:rsidR="00DF68C0" w:rsidRDefault="00D324EB" w:rsidP="00B534F5">
      <w:r>
        <w:rPr>
          <w:noProof/>
          <w:lang w:val="en-NZ" w:eastAsia="en-NZ"/>
        </w:rPr>
        <w:drawing>
          <wp:anchor distT="0" distB="0" distL="114300" distR="114300" simplePos="0" relativeHeight="251812864" behindDoc="0" locked="0" layoutInCell="1" allowOverlap="1" wp14:anchorId="510208E3" wp14:editId="34ACE441">
            <wp:simplePos x="0" y="0"/>
            <wp:positionH relativeFrom="margin">
              <wp:posOffset>-78377</wp:posOffset>
            </wp:positionH>
            <wp:positionV relativeFrom="paragraph">
              <wp:posOffset>247922</wp:posOffset>
            </wp:positionV>
            <wp:extent cx="1506855" cy="1506855"/>
            <wp:effectExtent l="0" t="0" r="0" b="0"/>
            <wp:wrapNone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0" descr="A picture containing person, person, indoor, s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855" cy="1506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906F7C" w14:textId="41132200" w:rsidR="00B534F5" w:rsidRDefault="00DF68C0" w:rsidP="00B534F5">
      <w:pPr>
        <w:rPr>
          <w:rFonts w:cs="Arial"/>
          <w:szCs w:val="32"/>
        </w:rPr>
      </w:pPr>
      <w:r>
        <w:rPr>
          <w:rFonts w:cs="Arial"/>
          <w:szCs w:val="32"/>
        </w:rPr>
        <w:t xml:space="preserve">You can find more information </w:t>
      </w:r>
      <w:r w:rsidR="00B534F5">
        <w:rPr>
          <w:rFonts w:cs="Arial"/>
          <w:szCs w:val="32"/>
        </w:rPr>
        <w:t>about:</w:t>
      </w:r>
    </w:p>
    <w:p w14:paraId="6F181D6A" w14:textId="20E306DB" w:rsidR="00DF68C0" w:rsidRDefault="00DF68C0" w:rsidP="00903F84">
      <w:pPr>
        <w:pStyle w:val="ListParagraph"/>
      </w:pPr>
      <w:r>
        <w:t>the CRU at:</w:t>
      </w:r>
    </w:p>
    <w:p w14:paraId="0B2D6352" w14:textId="77777777" w:rsidR="00DF68C0" w:rsidRDefault="00DF68C0" w:rsidP="00DF68C0">
      <w:pPr>
        <w:rPr>
          <w:rFonts w:cs="Arial"/>
          <w:szCs w:val="32"/>
        </w:rPr>
      </w:pPr>
    </w:p>
    <w:p w14:paraId="101F3D27" w14:textId="6697C6D2" w:rsidR="00DF68C0" w:rsidRDefault="00DF68C0" w:rsidP="00B534F5">
      <w:pPr>
        <w:ind w:right="-472"/>
        <w:rPr>
          <w:rFonts w:cs="Arial"/>
          <w:szCs w:val="32"/>
        </w:rPr>
      </w:pPr>
      <w:r>
        <w:rPr>
          <w:rFonts w:cs="Arial"/>
          <w:b/>
          <w:szCs w:val="32"/>
        </w:rPr>
        <w:t>www.abuseinquiryresponse.govt.nz</w:t>
      </w:r>
    </w:p>
    <w:p w14:paraId="66D75A42" w14:textId="0F124A42" w:rsidR="00DF68C0" w:rsidRDefault="00B534F5" w:rsidP="00903F84">
      <w:pPr>
        <w:pStyle w:val="ListParagraph"/>
        <w:rPr>
          <w:rFonts w:cs="Arial"/>
          <w:szCs w:val="32"/>
        </w:rPr>
      </w:pPr>
      <w:r w:rsidRPr="00DF68C0">
        <w:rPr>
          <w:noProof/>
          <w:lang w:val="en-NZ" w:eastAsia="en-NZ"/>
        </w:rPr>
        <w:drawing>
          <wp:anchor distT="0" distB="0" distL="114300" distR="114300" simplePos="0" relativeHeight="251810816" behindDoc="0" locked="0" layoutInCell="1" allowOverlap="1" wp14:anchorId="3CCDECE2" wp14:editId="64A882A9">
            <wp:simplePos x="0" y="0"/>
            <wp:positionH relativeFrom="margin">
              <wp:posOffset>-73401</wp:posOffset>
            </wp:positionH>
            <wp:positionV relativeFrom="paragraph">
              <wp:posOffset>459026</wp:posOffset>
            </wp:positionV>
            <wp:extent cx="1205713" cy="1259430"/>
            <wp:effectExtent l="0" t="0" r="0" b="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97" descr="A picture containing text, electronics, computer,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713" cy="125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68C0" w:rsidRPr="00DF68C0">
        <w:t>the Royal Commission of Inquiry</w:t>
      </w:r>
      <w:r w:rsidR="00DF68C0">
        <w:rPr>
          <w:rFonts w:cs="Arial"/>
          <w:szCs w:val="32"/>
        </w:rPr>
        <w:t xml:space="preserve"> into Abuse in Care</w:t>
      </w:r>
      <w:r>
        <w:rPr>
          <w:rFonts w:cs="Arial"/>
          <w:szCs w:val="32"/>
        </w:rPr>
        <w:t xml:space="preserve"> at</w:t>
      </w:r>
      <w:r w:rsidR="00DF68C0">
        <w:rPr>
          <w:rFonts w:cs="Arial"/>
          <w:szCs w:val="32"/>
        </w:rPr>
        <w:t>:</w:t>
      </w:r>
      <w:r w:rsidR="008128BA">
        <w:rPr>
          <w:rFonts w:cs="Arial"/>
          <w:szCs w:val="32"/>
        </w:rPr>
        <w:t xml:space="preserve"> </w:t>
      </w:r>
      <w:r>
        <w:rPr>
          <w:rFonts w:cs="Arial"/>
          <w:szCs w:val="32"/>
        </w:rPr>
        <w:br/>
      </w:r>
    </w:p>
    <w:p w14:paraId="38C9C8F5" w14:textId="4B7E9048" w:rsidR="00DF68C0" w:rsidRPr="00B534F5" w:rsidRDefault="00DF68C0" w:rsidP="00B534F5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www.abuseincare.org.nz</w:t>
      </w:r>
    </w:p>
    <w:p w14:paraId="2B506ACC" w14:textId="77777777" w:rsidR="002D39BC" w:rsidRDefault="002D39BC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7EBBCE41" w14:textId="57D87D70" w:rsidR="0060011B" w:rsidRPr="00DF68C0" w:rsidRDefault="00A65B99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3FDFDD79" wp14:editId="0CAACE07">
                <wp:simplePos x="0" y="0"/>
                <wp:positionH relativeFrom="margin">
                  <wp:posOffset>-339634</wp:posOffset>
                </wp:positionH>
                <wp:positionV relativeFrom="paragraph">
                  <wp:posOffset>-274320</wp:posOffset>
                </wp:positionV>
                <wp:extent cx="6234430" cy="9157063"/>
                <wp:effectExtent l="0" t="0" r="13970" b="2540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5706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25481E" id="Rectangle: Rounded Corners 24" o:spid="_x0000_s1026" style="position:absolute;margin-left:-26.75pt;margin-top:-21.6pt;width:490.9pt;height:721.0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" filled="f" strokecolor="windowText">
                <w10:wrap anchorx="margin"/>
              </v:rect>
            </w:pict>
          </mc:Fallback>
        </mc:AlternateContent>
      </w:r>
      <w:r w:rsidR="00DF68C0">
        <w:rPr>
          <w:noProof/>
          <w:lang w:val="en-NZ" w:eastAsia="en-NZ"/>
        </w:rPr>
        <w:drawing>
          <wp:anchor distT="0" distB="0" distL="114300" distR="114300" simplePos="0" relativeHeight="251813888" behindDoc="0" locked="0" layoutInCell="1" allowOverlap="1" wp14:anchorId="15BDB9BE" wp14:editId="0FAEA66F">
            <wp:simplePos x="0" y="0"/>
            <wp:positionH relativeFrom="margin">
              <wp:posOffset>-39370</wp:posOffset>
            </wp:positionH>
            <wp:positionV relativeFrom="paragraph">
              <wp:posOffset>66675</wp:posOffset>
            </wp:positionV>
            <wp:extent cx="1990725" cy="360757"/>
            <wp:effectExtent l="0" t="0" r="0" b="1270"/>
            <wp:wrapNone/>
            <wp:docPr id="53" name="Picture 5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360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DF68C0">
        <w:rPr>
          <w:rFonts w:eastAsia="Times New Roman" w:cs="Arial"/>
          <w:szCs w:val="32"/>
          <w:lang w:eastAsia="en-NZ"/>
        </w:rPr>
        <w:t>the Crown Response Unit.</w:t>
      </w:r>
    </w:p>
    <w:p w14:paraId="05E48163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A446A7D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08416" behindDoc="1" locked="0" layoutInCell="1" allowOverlap="1" wp14:anchorId="5CBEED3F" wp14:editId="3A33A100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DB607B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B53BEB1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7392" behindDoc="0" locked="0" layoutInCell="1" allowOverlap="1" wp14:anchorId="5FD5F1EC" wp14:editId="69B451F7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06C76EC3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BF0D607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1248" behindDoc="1" locked="0" layoutInCell="1" allowOverlap="1" wp14:anchorId="29BA1366" wp14:editId="45B9702F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14FA44E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75F3566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1A908DEE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36A1B150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41C1955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5344" behindDoc="0" locked="0" layoutInCell="1" allowOverlap="1" wp14:anchorId="6C46A4E7" wp14:editId="761193C9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06368" behindDoc="0" locked="0" layoutInCell="1" allowOverlap="1" wp14:anchorId="11967572" wp14:editId="1B5F889F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7504D8D2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55FEF5BC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31261A78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1DD23A06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508B626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-Te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5A408B99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3296" behindDoc="0" locked="0" layoutInCell="1" allowOverlap="1" wp14:anchorId="100837EF" wp14:editId="3B090651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F97FC0E" wp14:editId="644420FF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7A530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97FC0E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9" type="#_x0000_t202" style="position:absolute;left:0;text-align:left;margin-left:19.65pt;margin-top:18.75pt;width:55.6pt;height:83.25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" stroked="f">
                <v:textbox style="mso-fit-shape-to-text:t">
                  <w:txbxContent>
                    <w:p w14:paraId="75F7A530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0D6E74" w:rsidRPr="0060011B" w:rsidSect="0007078A">
      <w:footerReference w:type="even" r:id="rId111"/>
      <w:footerReference w:type="default" r:id="rId112"/>
      <w:pgSz w:w="11906" w:h="16838"/>
      <w:pgMar w:top="1440" w:right="1440" w:bottom="1440" w:left="1440" w:header="708" w:footer="708" w:gutter="0"/>
      <w:pgBorders w:display="firstPage" w:offsetFrom="page">
        <w:top w:val="single" w:sz="36" w:space="24" w:color="00B050"/>
        <w:left w:val="single" w:sz="36" w:space="24" w:color="00B050"/>
        <w:bottom w:val="single" w:sz="36" w:space="24" w:color="00B050"/>
        <w:right w:val="single" w:sz="36" w:space="24" w:color="00B05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767C1" w14:textId="77777777" w:rsidR="00E621FA" w:rsidRDefault="00E621FA">
      <w:pPr>
        <w:spacing w:line="240" w:lineRule="auto"/>
      </w:pPr>
      <w:r>
        <w:separator/>
      </w:r>
    </w:p>
  </w:endnote>
  <w:endnote w:type="continuationSeparator" w:id="0">
    <w:p w14:paraId="42D50A7B" w14:textId="77777777" w:rsidR="00E621FA" w:rsidRDefault="00E621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673AFA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24E7E9C" w14:textId="77777777" w:rsidR="00153863" w:rsidRDefault="00432D3F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E611C8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D324EB">
          <w:rPr>
            <w:rStyle w:val="PageNumber"/>
            <w:noProof/>
            <w:sz w:val="28"/>
            <w:szCs w:val="28"/>
          </w:rPr>
          <w:t>21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A450C88" w14:textId="77777777" w:rsidR="00153863" w:rsidRDefault="00432D3F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5172F" w14:textId="77777777" w:rsidR="00E621FA" w:rsidRDefault="00E621FA">
      <w:pPr>
        <w:spacing w:line="240" w:lineRule="auto"/>
      </w:pPr>
      <w:r>
        <w:separator/>
      </w:r>
    </w:p>
  </w:footnote>
  <w:footnote w:type="continuationSeparator" w:id="0">
    <w:p w14:paraId="46FCD524" w14:textId="77777777" w:rsidR="00E621FA" w:rsidRDefault="00E621F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119CE2C0"/>
    <w:lvl w:ilvl="0" w:tplc="82627DAC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37C6F"/>
    <w:multiLevelType w:val="hybridMultilevel"/>
    <w:tmpl w:val="1CAC4CCC"/>
    <w:lvl w:ilvl="0" w:tplc="B7CA42C4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B38AC"/>
    <w:multiLevelType w:val="hybridMultilevel"/>
    <w:tmpl w:val="B7387ACE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78B185B"/>
    <w:multiLevelType w:val="hybridMultilevel"/>
    <w:tmpl w:val="A8F66C70"/>
    <w:lvl w:ilvl="0" w:tplc="71A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6CF04C3"/>
    <w:multiLevelType w:val="hybridMultilevel"/>
    <w:tmpl w:val="6F4AC1E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1318918683">
    <w:abstractNumId w:val="7"/>
  </w:num>
  <w:num w:numId="2" w16cid:durableId="1316303725">
    <w:abstractNumId w:val="1"/>
  </w:num>
  <w:num w:numId="3" w16cid:durableId="2145345006">
    <w:abstractNumId w:val="11"/>
  </w:num>
  <w:num w:numId="4" w16cid:durableId="1460607554">
    <w:abstractNumId w:val="14"/>
  </w:num>
  <w:num w:numId="5" w16cid:durableId="434524467">
    <w:abstractNumId w:val="8"/>
  </w:num>
  <w:num w:numId="6" w16cid:durableId="1407848309">
    <w:abstractNumId w:val="4"/>
  </w:num>
  <w:num w:numId="7" w16cid:durableId="1638489327">
    <w:abstractNumId w:val="2"/>
  </w:num>
  <w:num w:numId="8" w16cid:durableId="1159612874">
    <w:abstractNumId w:val="10"/>
  </w:num>
  <w:num w:numId="9" w16cid:durableId="1861043503">
    <w:abstractNumId w:val="0"/>
  </w:num>
  <w:num w:numId="10" w16cid:durableId="1370837871">
    <w:abstractNumId w:val="5"/>
  </w:num>
  <w:num w:numId="11" w16cid:durableId="157815897">
    <w:abstractNumId w:val="13"/>
  </w:num>
  <w:num w:numId="12" w16cid:durableId="10452495">
    <w:abstractNumId w:val="3"/>
  </w:num>
  <w:num w:numId="13" w16cid:durableId="483740924">
    <w:abstractNumId w:val="12"/>
  </w:num>
  <w:num w:numId="14" w16cid:durableId="356276910">
    <w:abstractNumId w:val="3"/>
  </w:num>
  <w:num w:numId="15" w16cid:durableId="627974876">
    <w:abstractNumId w:val="6"/>
  </w:num>
  <w:num w:numId="16" w16cid:durableId="18593932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DcyMTQ2NDAyMTZS0lEKTi0uzszPAykwqwUAkr5CWCwAAAA="/>
  </w:docVars>
  <w:rsids>
    <w:rsidRoot w:val="0007078A"/>
    <w:rsid w:val="00005DB6"/>
    <w:rsid w:val="000064D2"/>
    <w:rsid w:val="000227B4"/>
    <w:rsid w:val="00027C56"/>
    <w:rsid w:val="0003092A"/>
    <w:rsid w:val="00031703"/>
    <w:rsid w:val="0004557B"/>
    <w:rsid w:val="000524BA"/>
    <w:rsid w:val="00053297"/>
    <w:rsid w:val="00054DD9"/>
    <w:rsid w:val="0007068A"/>
    <w:rsid w:val="0007078A"/>
    <w:rsid w:val="00083487"/>
    <w:rsid w:val="0009079F"/>
    <w:rsid w:val="000A3C46"/>
    <w:rsid w:val="000C7CD8"/>
    <w:rsid w:val="000C7EA3"/>
    <w:rsid w:val="000D1F26"/>
    <w:rsid w:val="000F4FE0"/>
    <w:rsid w:val="00101EAF"/>
    <w:rsid w:val="001075B8"/>
    <w:rsid w:val="0011317C"/>
    <w:rsid w:val="00122416"/>
    <w:rsid w:val="00124EA8"/>
    <w:rsid w:val="001276E8"/>
    <w:rsid w:val="00127B00"/>
    <w:rsid w:val="00147AF5"/>
    <w:rsid w:val="00154E33"/>
    <w:rsid w:val="00175155"/>
    <w:rsid w:val="001754F4"/>
    <w:rsid w:val="00182B8C"/>
    <w:rsid w:val="001A4AD6"/>
    <w:rsid w:val="001B4DD5"/>
    <w:rsid w:val="001C0B32"/>
    <w:rsid w:val="001D223E"/>
    <w:rsid w:val="001D3A94"/>
    <w:rsid w:val="001D5BA6"/>
    <w:rsid w:val="001E203F"/>
    <w:rsid w:val="001E3429"/>
    <w:rsid w:val="001E541D"/>
    <w:rsid w:val="00201791"/>
    <w:rsid w:val="00204379"/>
    <w:rsid w:val="002136F3"/>
    <w:rsid w:val="00226F54"/>
    <w:rsid w:val="00231981"/>
    <w:rsid w:val="00237304"/>
    <w:rsid w:val="002602EC"/>
    <w:rsid w:val="002616F0"/>
    <w:rsid w:val="00261BF8"/>
    <w:rsid w:val="00266B9F"/>
    <w:rsid w:val="00274F8B"/>
    <w:rsid w:val="00276A5E"/>
    <w:rsid w:val="00284F21"/>
    <w:rsid w:val="00287850"/>
    <w:rsid w:val="00291845"/>
    <w:rsid w:val="00295D14"/>
    <w:rsid w:val="002B7793"/>
    <w:rsid w:val="002C7DAA"/>
    <w:rsid w:val="002D33B3"/>
    <w:rsid w:val="002D39BC"/>
    <w:rsid w:val="002E256B"/>
    <w:rsid w:val="002E5791"/>
    <w:rsid w:val="002F17BB"/>
    <w:rsid w:val="003029E8"/>
    <w:rsid w:val="00314096"/>
    <w:rsid w:val="00315307"/>
    <w:rsid w:val="00323EB3"/>
    <w:rsid w:val="00355CD7"/>
    <w:rsid w:val="0036050E"/>
    <w:rsid w:val="00371C85"/>
    <w:rsid w:val="00381FFA"/>
    <w:rsid w:val="00386579"/>
    <w:rsid w:val="003A5AD6"/>
    <w:rsid w:val="003B0818"/>
    <w:rsid w:val="003E6370"/>
    <w:rsid w:val="003F07F7"/>
    <w:rsid w:val="003F5628"/>
    <w:rsid w:val="0040197B"/>
    <w:rsid w:val="004247D6"/>
    <w:rsid w:val="00432D3F"/>
    <w:rsid w:val="00435DCF"/>
    <w:rsid w:val="004365ED"/>
    <w:rsid w:val="004535B5"/>
    <w:rsid w:val="004567B0"/>
    <w:rsid w:val="00474A49"/>
    <w:rsid w:val="00475945"/>
    <w:rsid w:val="00497BA5"/>
    <w:rsid w:val="004A5BB0"/>
    <w:rsid w:val="004D11F8"/>
    <w:rsid w:val="004F4361"/>
    <w:rsid w:val="004F56C0"/>
    <w:rsid w:val="00503AD5"/>
    <w:rsid w:val="005146B8"/>
    <w:rsid w:val="00523596"/>
    <w:rsid w:val="00532044"/>
    <w:rsid w:val="0053589E"/>
    <w:rsid w:val="005528BC"/>
    <w:rsid w:val="00570380"/>
    <w:rsid w:val="00573024"/>
    <w:rsid w:val="005758EE"/>
    <w:rsid w:val="0058333B"/>
    <w:rsid w:val="00591E85"/>
    <w:rsid w:val="005A3AC2"/>
    <w:rsid w:val="005B7695"/>
    <w:rsid w:val="0060011B"/>
    <w:rsid w:val="00620308"/>
    <w:rsid w:val="006250F5"/>
    <w:rsid w:val="00633915"/>
    <w:rsid w:val="0064667B"/>
    <w:rsid w:val="0065168A"/>
    <w:rsid w:val="00652509"/>
    <w:rsid w:val="00657DBB"/>
    <w:rsid w:val="00680D11"/>
    <w:rsid w:val="006845E1"/>
    <w:rsid w:val="006B45FC"/>
    <w:rsid w:val="006B4AEB"/>
    <w:rsid w:val="006C5C26"/>
    <w:rsid w:val="006D12ED"/>
    <w:rsid w:val="006D5702"/>
    <w:rsid w:val="006E050D"/>
    <w:rsid w:val="00705CA3"/>
    <w:rsid w:val="00736E4E"/>
    <w:rsid w:val="007433BC"/>
    <w:rsid w:val="00754AEA"/>
    <w:rsid w:val="007602C3"/>
    <w:rsid w:val="00760938"/>
    <w:rsid w:val="0076546D"/>
    <w:rsid w:val="007829EC"/>
    <w:rsid w:val="00785FEA"/>
    <w:rsid w:val="00786ECB"/>
    <w:rsid w:val="007C7764"/>
    <w:rsid w:val="007E3606"/>
    <w:rsid w:val="007E6D83"/>
    <w:rsid w:val="007E7233"/>
    <w:rsid w:val="007F0910"/>
    <w:rsid w:val="008128BA"/>
    <w:rsid w:val="00832FF5"/>
    <w:rsid w:val="00840E1C"/>
    <w:rsid w:val="00845AA6"/>
    <w:rsid w:val="00863D53"/>
    <w:rsid w:val="00871064"/>
    <w:rsid w:val="00883DFB"/>
    <w:rsid w:val="008848CB"/>
    <w:rsid w:val="00887F23"/>
    <w:rsid w:val="008926CD"/>
    <w:rsid w:val="008B767A"/>
    <w:rsid w:val="008C560A"/>
    <w:rsid w:val="008D437D"/>
    <w:rsid w:val="008D4586"/>
    <w:rsid w:val="00900901"/>
    <w:rsid w:val="0090244A"/>
    <w:rsid w:val="00903F84"/>
    <w:rsid w:val="0091782F"/>
    <w:rsid w:val="0092022F"/>
    <w:rsid w:val="00930ECB"/>
    <w:rsid w:val="009411B0"/>
    <w:rsid w:val="0094516C"/>
    <w:rsid w:val="009650BB"/>
    <w:rsid w:val="00965589"/>
    <w:rsid w:val="0098180B"/>
    <w:rsid w:val="00990C31"/>
    <w:rsid w:val="009A3194"/>
    <w:rsid w:val="009C099F"/>
    <w:rsid w:val="009C5F11"/>
    <w:rsid w:val="00A12915"/>
    <w:rsid w:val="00A362FD"/>
    <w:rsid w:val="00A411EF"/>
    <w:rsid w:val="00A65B99"/>
    <w:rsid w:val="00A73F85"/>
    <w:rsid w:val="00A82E5C"/>
    <w:rsid w:val="00A84933"/>
    <w:rsid w:val="00A942EB"/>
    <w:rsid w:val="00A94A88"/>
    <w:rsid w:val="00AA3FE1"/>
    <w:rsid w:val="00AB3970"/>
    <w:rsid w:val="00AC71C4"/>
    <w:rsid w:val="00AD6EC9"/>
    <w:rsid w:val="00AE0025"/>
    <w:rsid w:val="00AF21E4"/>
    <w:rsid w:val="00B00888"/>
    <w:rsid w:val="00B105CF"/>
    <w:rsid w:val="00B1242D"/>
    <w:rsid w:val="00B45E54"/>
    <w:rsid w:val="00B51C6C"/>
    <w:rsid w:val="00B534F5"/>
    <w:rsid w:val="00B81A2E"/>
    <w:rsid w:val="00B91C5C"/>
    <w:rsid w:val="00BC02F3"/>
    <w:rsid w:val="00BC7E04"/>
    <w:rsid w:val="00BD34B6"/>
    <w:rsid w:val="00BF5DDC"/>
    <w:rsid w:val="00C22B80"/>
    <w:rsid w:val="00C34F32"/>
    <w:rsid w:val="00C40617"/>
    <w:rsid w:val="00C42F8E"/>
    <w:rsid w:val="00C57A2F"/>
    <w:rsid w:val="00C6420B"/>
    <w:rsid w:val="00C700BD"/>
    <w:rsid w:val="00CC26D1"/>
    <w:rsid w:val="00CE6213"/>
    <w:rsid w:val="00D204C5"/>
    <w:rsid w:val="00D243B0"/>
    <w:rsid w:val="00D2573D"/>
    <w:rsid w:val="00D26BC4"/>
    <w:rsid w:val="00D324EB"/>
    <w:rsid w:val="00D45015"/>
    <w:rsid w:val="00D64449"/>
    <w:rsid w:val="00D652D9"/>
    <w:rsid w:val="00D66EEA"/>
    <w:rsid w:val="00D67451"/>
    <w:rsid w:val="00D852B6"/>
    <w:rsid w:val="00DA281F"/>
    <w:rsid w:val="00DB1BBB"/>
    <w:rsid w:val="00DB544D"/>
    <w:rsid w:val="00DC5D2A"/>
    <w:rsid w:val="00DF2E18"/>
    <w:rsid w:val="00DF3BF3"/>
    <w:rsid w:val="00DF61E6"/>
    <w:rsid w:val="00DF68C0"/>
    <w:rsid w:val="00E17BF8"/>
    <w:rsid w:val="00E25EA4"/>
    <w:rsid w:val="00E53E5C"/>
    <w:rsid w:val="00E621FA"/>
    <w:rsid w:val="00E6548D"/>
    <w:rsid w:val="00E70E61"/>
    <w:rsid w:val="00E72E5C"/>
    <w:rsid w:val="00E937AF"/>
    <w:rsid w:val="00EA1DE0"/>
    <w:rsid w:val="00EA230B"/>
    <w:rsid w:val="00EA35B7"/>
    <w:rsid w:val="00EA567F"/>
    <w:rsid w:val="00EA59E5"/>
    <w:rsid w:val="00EE1D7A"/>
    <w:rsid w:val="00EE36C8"/>
    <w:rsid w:val="00EF4A04"/>
    <w:rsid w:val="00EF66F8"/>
    <w:rsid w:val="00F054A0"/>
    <w:rsid w:val="00F14DE1"/>
    <w:rsid w:val="00F20BCC"/>
    <w:rsid w:val="00F24290"/>
    <w:rsid w:val="00F80503"/>
    <w:rsid w:val="00F87859"/>
    <w:rsid w:val="00F94298"/>
    <w:rsid w:val="00FA7D04"/>
    <w:rsid w:val="00FB1044"/>
    <w:rsid w:val="00FB185D"/>
    <w:rsid w:val="00FC012E"/>
    <w:rsid w:val="00FC49EB"/>
    <w:rsid w:val="00FD109C"/>
    <w:rsid w:val="00FD22F4"/>
    <w:rsid w:val="00FE5C09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138B7"/>
  <w15:chartTrackingRefBased/>
  <w15:docId w15:val="{963F8801-FEE5-4245-80EB-B1E2AC090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7078A"/>
    <w:pPr>
      <w:keepNext/>
      <w:keepLines/>
      <w:widowControl w:val="0"/>
      <w:pBdr>
        <w:top w:val="single" w:sz="18" w:space="10" w:color="00B050"/>
        <w:left w:val="single" w:sz="18" w:space="4" w:color="00B050"/>
        <w:bottom w:val="single" w:sz="18" w:space="0" w:color="00B050"/>
        <w:right w:val="single" w:sz="18" w:space="4" w:color="00B05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7078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903F84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903F84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657DBB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657DBB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BF5DDC"/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BF5DDC"/>
    <w:rPr>
      <w:rFonts w:ascii="Arial" w:hAnsi="Arial"/>
      <w:sz w:val="32"/>
      <w:szCs w:val="22"/>
      <w:lang w:val="en-GB"/>
    </w:rPr>
  </w:style>
  <w:style w:type="character" w:customStyle="1" w:styleId="normaltextrun">
    <w:name w:val="normaltextrun"/>
    <w:basedOn w:val="DefaultParagraphFont"/>
    <w:rsid w:val="00DF68C0"/>
  </w:style>
  <w:style w:type="paragraph" w:styleId="BalloonText">
    <w:name w:val="Balloon Text"/>
    <w:basedOn w:val="Normal"/>
    <w:link w:val="BalloonTextChar"/>
    <w:uiPriority w:val="99"/>
    <w:semiHidden/>
    <w:unhideWhenUsed/>
    <w:rsid w:val="002136F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6F3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474A49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jpeg"/><Relationship Id="rId21" Type="http://schemas.openxmlformats.org/officeDocument/2006/relationships/image" Target="media/image11.png"/><Relationship Id="rId42" Type="http://schemas.openxmlformats.org/officeDocument/2006/relationships/image" Target="media/image28.png"/><Relationship Id="rId47" Type="http://schemas.openxmlformats.org/officeDocument/2006/relationships/image" Target="media/image34.png"/><Relationship Id="rId63" Type="http://schemas.openxmlformats.org/officeDocument/2006/relationships/image" Target="media/image49.jpeg"/><Relationship Id="rId68" Type="http://schemas.openxmlformats.org/officeDocument/2006/relationships/image" Target="media/image54.png"/><Relationship Id="rId84" Type="http://schemas.openxmlformats.org/officeDocument/2006/relationships/image" Target="media/image67.png"/><Relationship Id="rId89" Type="http://schemas.openxmlformats.org/officeDocument/2006/relationships/image" Target="media/image73.jpeg"/><Relationship Id="rId112" Type="http://schemas.openxmlformats.org/officeDocument/2006/relationships/footer" Target="footer2.xml"/><Relationship Id="rId16" Type="http://schemas.openxmlformats.org/officeDocument/2006/relationships/image" Target="media/image6.png"/><Relationship Id="rId107" Type="http://schemas.openxmlformats.org/officeDocument/2006/relationships/image" Target="media/image90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37" Type="http://schemas.openxmlformats.org/officeDocument/2006/relationships/image" Target="media/image25.png"/><Relationship Id="rId53" Type="http://schemas.openxmlformats.org/officeDocument/2006/relationships/image" Target="media/image40.jpeg"/><Relationship Id="rId58" Type="http://schemas.openxmlformats.org/officeDocument/2006/relationships/image" Target="media/image47.jpeg"/><Relationship Id="rId74" Type="http://schemas.openxmlformats.org/officeDocument/2006/relationships/image" Target="media/image59.jpeg"/><Relationship Id="rId79" Type="http://schemas.openxmlformats.org/officeDocument/2006/relationships/image" Target="media/image63.png"/><Relationship Id="rId102" Type="http://schemas.openxmlformats.org/officeDocument/2006/relationships/image" Target="media/image85.png"/><Relationship Id="rId5" Type="http://schemas.openxmlformats.org/officeDocument/2006/relationships/numbering" Target="numbering.xml"/><Relationship Id="rId90" Type="http://schemas.openxmlformats.org/officeDocument/2006/relationships/image" Target="media/image74.jpeg"/><Relationship Id="rId95" Type="http://schemas.openxmlformats.org/officeDocument/2006/relationships/image" Target="media/image79.png"/><Relationship Id="rId22" Type="http://schemas.openxmlformats.org/officeDocument/2006/relationships/image" Target="media/image12.png"/><Relationship Id="rId27" Type="http://schemas.openxmlformats.org/officeDocument/2006/relationships/image" Target="media/image16.jpeg"/><Relationship Id="rId43" Type="http://schemas.openxmlformats.org/officeDocument/2006/relationships/image" Target="media/image30.jpeg"/><Relationship Id="rId48" Type="http://schemas.openxmlformats.org/officeDocument/2006/relationships/image" Target="media/image35.jpeg"/><Relationship Id="rId64" Type="http://schemas.openxmlformats.org/officeDocument/2006/relationships/image" Target="media/image50.jpeg"/><Relationship Id="rId69" Type="http://schemas.openxmlformats.org/officeDocument/2006/relationships/image" Target="media/image55.jpeg"/><Relationship Id="rId113" Type="http://schemas.openxmlformats.org/officeDocument/2006/relationships/fontTable" Target="fontTable.xml"/><Relationship Id="rId80" Type="http://schemas.openxmlformats.org/officeDocument/2006/relationships/image" Target="media/image64.jpeg"/><Relationship Id="rId85" Type="http://schemas.openxmlformats.org/officeDocument/2006/relationships/image" Target="media/image68.png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6.png"/><Relationship Id="rId59" Type="http://schemas.openxmlformats.org/officeDocument/2006/relationships/image" Target="media/image44.jpeg"/><Relationship Id="rId103" Type="http://schemas.openxmlformats.org/officeDocument/2006/relationships/image" Target="media/image86.png"/><Relationship Id="rId108" Type="http://schemas.openxmlformats.org/officeDocument/2006/relationships/image" Target="media/image91.png"/><Relationship Id="rId54" Type="http://schemas.openxmlformats.org/officeDocument/2006/relationships/image" Target="media/image41.jpeg"/><Relationship Id="rId70" Type="http://schemas.openxmlformats.org/officeDocument/2006/relationships/image" Target="media/image56.png"/><Relationship Id="rId75" Type="http://schemas.openxmlformats.org/officeDocument/2006/relationships/image" Target="media/image60.jpeg"/><Relationship Id="rId91" Type="http://schemas.openxmlformats.org/officeDocument/2006/relationships/image" Target="media/image75.jpe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7.png"/><Relationship Id="rId36" Type="http://schemas.openxmlformats.org/officeDocument/2006/relationships/image" Target="media/image24.jpeg"/><Relationship Id="rId49" Type="http://schemas.openxmlformats.org/officeDocument/2006/relationships/image" Target="media/image36.jpeg"/><Relationship Id="rId57" Type="http://schemas.openxmlformats.org/officeDocument/2006/relationships/image" Target="media/image46.png"/><Relationship Id="rId106" Type="http://schemas.openxmlformats.org/officeDocument/2006/relationships/image" Target="media/image89.png"/><Relationship Id="rId114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44" Type="http://schemas.openxmlformats.org/officeDocument/2006/relationships/image" Target="media/image31.jpeg"/><Relationship Id="rId52" Type="http://schemas.openxmlformats.org/officeDocument/2006/relationships/image" Target="media/image39.jpeg"/><Relationship Id="rId60" Type="http://schemas.openxmlformats.org/officeDocument/2006/relationships/image" Target="media/image45.jpeg"/><Relationship Id="rId65" Type="http://schemas.openxmlformats.org/officeDocument/2006/relationships/image" Target="media/image51.jpeg"/><Relationship Id="rId73" Type="http://schemas.openxmlformats.org/officeDocument/2006/relationships/image" Target="media/image62.jpe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0.png"/><Relationship Id="rId94" Type="http://schemas.openxmlformats.org/officeDocument/2006/relationships/image" Target="media/image78.png"/><Relationship Id="rId99" Type="http://schemas.openxmlformats.org/officeDocument/2006/relationships/image" Target="media/image82.jpeg"/><Relationship Id="rId101" Type="http://schemas.openxmlformats.org/officeDocument/2006/relationships/image" Target="media/image84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9" Type="http://schemas.openxmlformats.org/officeDocument/2006/relationships/image" Target="media/image27.jpeg"/><Relationship Id="rId109" Type="http://schemas.openxmlformats.org/officeDocument/2006/relationships/image" Target="media/image92.png"/><Relationship Id="rId34" Type="http://schemas.openxmlformats.org/officeDocument/2006/relationships/image" Target="media/image23.png"/><Relationship Id="rId50" Type="http://schemas.openxmlformats.org/officeDocument/2006/relationships/image" Target="media/image37.png"/><Relationship Id="rId55" Type="http://schemas.openxmlformats.org/officeDocument/2006/relationships/image" Target="media/image42.jpeg"/><Relationship Id="rId76" Type="http://schemas.openxmlformats.org/officeDocument/2006/relationships/image" Target="media/image61.png"/><Relationship Id="rId97" Type="http://schemas.openxmlformats.org/officeDocument/2006/relationships/image" Target="media/image80.png"/><Relationship Id="rId104" Type="http://schemas.openxmlformats.org/officeDocument/2006/relationships/image" Target="media/image87.png"/><Relationship Id="rId7" Type="http://schemas.openxmlformats.org/officeDocument/2006/relationships/settings" Target="settings.xml"/><Relationship Id="rId71" Type="http://schemas.openxmlformats.org/officeDocument/2006/relationships/image" Target="media/image57.jpeg"/><Relationship Id="rId92" Type="http://schemas.openxmlformats.org/officeDocument/2006/relationships/image" Target="media/image76.sv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hyperlink" Target="about:blank" TargetMode="External"/><Relationship Id="rId40" Type="http://schemas.openxmlformats.org/officeDocument/2006/relationships/image" Target="media/image29.jpeg"/><Relationship Id="rId45" Type="http://schemas.openxmlformats.org/officeDocument/2006/relationships/image" Target="media/image32.jpeg"/><Relationship Id="rId66" Type="http://schemas.openxmlformats.org/officeDocument/2006/relationships/image" Target="media/image52.jpeg"/><Relationship Id="rId87" Type="http://schemas.openxmlformats.org/officeDocument/2006/relationships/image" Target="media/image71.jpeg"/><Relationship Id="rId110" Type="http://schemas.openxmlformats.org/officeDocument/2006/relationships/image" Target="media/image93.png"/><Relationship Id="rId61" Type="http://schemas.openxmlformats.org/officeDocument/2006/relationships/image" Target="media/image46.jpeg"/><Relationship Id="rId82" Type="http://schemas.openxmlformats.org/officeDocument/2006/relationships/image" Target="media/image70.jpeg"/><Relationship Id="rId19" Type="http://schemas.openxmlformats.org/officeDocument/2006/relationships/image" Target="media/image9.pn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svg"/><Relationship Id="rId56" Type="http://schemas.openxmlformats.org/officeDocument/2006/relationships/image" Target="media/image43.jpeg"/><Relationship Id="rId77" Type="http://schemas.openxmlformats.org/officeDocument/2006/relationships/image" Target="media/image62.png"/><Relationship Id="rId100" Type="http://schemas.openxmlformats.org/officeDocument/2006/relationships/image" Target="media/image83.jpeg"/><Relationship Id="rId105" Type="http://schemas.openxmlformats.org/officeDocument/2006/relationships/image" Target="media/image88.jpg"/><Relationship Id="rId8" Type="http://schemas.openxmlformats.org/officeDocument/2006/relationships/webSettings" Target="webSettings.xml"/><Relationship Id="rId51" Type="http://schemas.openxmlformats.org/officeDocument/2006/relationships/image" Target="media/image38.jpeg"/><Relationship Id="rId72" Type="http://schemas.openxmlformats.org/officeDocument/2006/relationships/image" Target="media/image58.jpeg"/><Relationship Id="rId93" Type="http://schemas.openxmlformats.org/officeDocument/2006/relationships/image" Target="media/image77.png"/><Relationship Id="rId98" Type="http://schemas.openxmlformats.org/officeDocument/2006/relationships/image" Target="media/image81.pn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3.png"/><Relationship Id="rId67" Type="http://schemas.openxmlformats.org/officeDocument/2006/relationships/image" Target="media/image53.jpeg"/><Relationship Id="rId20" Type="http://schemas.openxmlformats.org/officeDocument/2006/relationships/image" Target="media/image10.jpeg"/><Relationship Id="rId41" Type="http://schemas.openxmlformats.org/officeDocument/2006/relationships/image" Target="media/image30.png"/><Relationship Id="rId62" Type="http://schemas.openxmlformats.org/officeDocument/2006/relationships/image" Target="media/image48.jpeg"/><Relationship Id="rId83" Type="http://schemas.openxmlformats.org/officeDocument/2006/relationships/image" Target="media/image65.png"/><Relationship Id="rId88" Type="http://schemas.openxmlformats.org/officeDocument/2006/relationships/image" Target="media/image72.jpeg"/><Relationship Id="rId11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43784519-933c-43c5-b045-0c289ae91e3f" ContentTypeId="0x0101002C336AC5FAFE8F42BBE23724DA1C3F2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ite Document" ma:contentTypeID="0x0101002C336AC5FAFE8F42BBE23724DA1C3F21005EE56C74198E8848959DF4E8CA30692E001BAC23F17AD06C4D94F9F27E6E7EF29A" ma:contentTypeVersion="49" ma:contentTypeDescription="The default content type for document libraries." ma:contentTypeScope="" ma:versionID="a57fc601ca8b230346070ecf58642953">
  <xsd:schema xmlns:xsd="http://www.w3.org/2001/XMLSchema" xmlns:xs="http://www.w3.org/2001/XMLSchema" xmlns:p="http://schemas.microsoft.com/office/2006/metadata/properties" xmlns:ns2="d5e8a0de-4767-4177-8312-dc4f1d4290de" xmlns:ns3="aa266eab-d303-4925-9d60-a5c03266558d" xmlns:ns4="cf618360-8128-413f-b75d-d740b62f2076" xmlns:ns5="17b29ad0-6390-4bb2-bc69-82dd38087199" targetNamespace="http://schemas.microsoft.com/office/2006/metadata/properties" ma:root="true" ma:fieldsID="935dc2a2754963bb47dfde7f0456214e" ns2:_="" ns3:_="" ns4:_="" ns5:_="">
    <xsd:import namespace="d5e8a0de-4767-4177-8312-dc4f1d4290de"/>
    <xsd:import namespace="aa266eab-d303-4925-9d60-a5c03266558d"/>
    <xsd:import namespace="cf618360-8128-413f-b75d-d740b62f2076"/>
    <xsd:import namespace="17b29ad0-6390-4bb2-bc69-82dd38087199"/>
    <xsd:element name="properties">
      <xsd:complexType>
        <xsd:sequence>
          <xsd:element name="documentManagement">
            <xsd:complexType>
              <xsd:all>
                <xsd:element ref="ns2:de6c2e50564c46c4bb921ba80da8a789" minOccurs="0"/>
                <xsd:element ref="ns2:TaxCatchAll" minOccurs="0"/>
                <xsd:element ref="ns2:TaxCatchAllLabel" minOccurs="0"/>
                <xsd:element ref="ns3:Region" minOccurs="0"/>
                <xsd:element ref="ns3:DocumentType" minOccurs="0"/>
                <xsd:element ref="ns3:IwiAffiliation" minOccurs="0"/>
                <xsd:element ref="ns3:HasValue" minOccurs="0"/>
                <xsd:element ref="ns3:MaoriData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3:Function" minOccurs="0"/>
                <xsd:element ref="ns5:Activity" minOccurs="0"/>
                <xsd:element ref="ns3:_dlc_DocId" minOccurs="0"/>
                <xsd:element ref="ns3:_dlc_DocIdUrl" minOccurs="0"/>
                <xsd:element ref="ns3:_dlc_DocIdPersistId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3:SharedWithUsers" minOccurs="0"/>
                <xsd:element ref="ns3:SharedWithDetail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8a0de-4767-4177-8312-dc4f1d4290de" elementFormDefault="qualified">
    <xsd:import namespace="http://schemas.microsoft.com/office/2006/documentManagement/types"/>
    <xsd:import namespace="http://schemas.microsoft.com/office/infopath/2007/PartnerControls"/>
    <xsd:element name="de6c2e50564c46c4bb921ba80da8a789" ma:index="8" nillable="true" ma:taxonomy="true" ma:internalName="de6c2e50564c46c4bb921ba80da8a789" ma:taxonomyFieldName="FinancialYear" ma:displayName="Financial Year" ma:readOnly="false" ma:default="2;#2021/2022|14bf073b-7be2-4419-9426-7cf9c44c7b87" ma:fieldId="{de6c2e50-564c-46c4-bb92-1ba80da8a789}" ma:sspId="43784519-933c-43c5-b045-0c289ae91e3f" ma:termSetId="47490bcb-0856-4058-be93-27c8ee3e0f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c08fe61c-c415-4bac-9d96-cbeaa5be52ac}" ma:internalName="TaxCatchAll" ma:readOnly="false" ma:showField="CatchAllData" ma:web="aa266eab-d303-4925-9d60-a5c0326655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c08fe61c-c415-4bac-9d96-cbeaa5be52ac}" ma:internalName="TaxCatchAllLabel" ma:readOnly="false" ma:showField="CatchAllDataLabel" ma:web="aa266eab-d303-4925-9d60-a5c0326655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66eab-d303-4925-9d60-a5c03266558d" elementFormDefault="qualified">
    <xsd:import namespace="http://schemas.microsoft.com/office/2006/documentManagement/types"/>
    <xsd:import namespace="http://schemas.microsoft.com/office/infopath/2007/PartnerControls"/>
    <xsd:element name="Region" ma:index="12" nillable="true" ma:displayName="Region" ma:format="Dropdown" ma:hidden="true" ma:internalName="Region" ma:readOnly="false">
      <xsd:simpleType>
        <xsd:restriction base="dms:Choice">
          <xsd:enumeration value="Te Tai Tokerau"/>
          <xsd:enumeration value="National Office"/>
          <xsd:enumeration value="Auckland"/>
          <xsd:enumeration value="Central North Island"/>
          <xsd:enumeration value="Lower North Island"/>
          <xsd:enumeration value="Wellington &amp; Upper South"/>
          <xsd:enumeration value="Lower South Island"/>
        </xsd:restriction>
      </xsd:simpleType>
    </xsd:element>
    <xsd:element name="DocumentType" ma:index="13" nillable="true" ma:displayName="Document Type" ma:format="Dropdown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, Title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INISTERIAL Request or Question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QUESTION, Request, OIA"/>
          <xsd:enumeration value="REGISTER"/>
          <xsd:enumeration value="REPORT, Planning related"/>
          <xsd:enumeration value="RULES, Policy, Law, Procedure"/>
          <xsd:enumeration value="SERVICE REQUEST related"/>
          <xsd:enumeration value="SPECIFICATION or Standard"/>
          <xsd:enumeration value="SUBMISSION, Application, Supporting material"/>
          <xsd:enumeration value="SUPPLIER PRODUCT Info"/>
          <xsd:enumeration value="TEMPLATE, Checklist or Form"/>
          <xsd:enumeration value="THIRD-PARTY Reference material"/>
        </xsd:restriction>
      </xsd:simpleType>
    </xsd:element>
    <xsd:element name="IwiAffiliation" ma:index="14" nillable="true" ma:displayName="Iwi Affiliation" ma:hidden="true" ma:internalName="IwiAffiliation" ma:readOnly="false">
      <xsd:simpleType>
        <xsd:restriction base="dms:Text">
          <xsd:maxLength value="255"/>
        </xsd:restriction>
      </xsd:simpleType>
    </xsd:element>
    <xsd:element name="HasValue" ma:index="15" nillable="true" ma:displayName="Has Value?" ma:default="No" ma:format="RadioButtons" ma:hidden="true" ma:internalName="HasValue" ma:readOnly="false">
      <xsd:simpleType>
        <xsd:restriction base="dms:Choice">
          <xsd:enumeration value="Yes"/>
          <xsd:enumeration value="No"/>
        </xsd:restriction>
      </xsd:simpleType>
    </xsd:element>
    <xsd:element name="MaoriData" ma:index="16" nillable="true" ma:displayName="Maori Data" ma:default="No" ma:format="RadioButtons" ma:internalName="MaoriData" ma:readOnly="false">
      <xsd:simpleType>
        <xsd:restriction base="dms:Choice">
          <xsd:enumeration value="Yes"/>
          <xsd:enumeration value="No"/>
        </xsd:restriction>
      </xsd:simpleType>
    </xsd:element>
    <xsd:element name="Function" ma:index="20" nillable="true" ma:displayName="Function" ma:format="Dropdown" ma:hidden="true" ma:internalName="Function" ma:readOnly="false">
      <xsd:simpleType>
        <xsd:restriction base="dms:Choice">
          <xsd:enumeration value="Communications"/>
          <xsd:enumeration value="Corporate Services"/>
          <xsd:enumeration value="Finance"/>
          <xsd:enumeration value="Governance"/>
          <xsd:enumeration value="Health and Safety"/>
          <xsd:enumeration value="Information Management"/>
          <xsd:enumeration value="Information Technology"/>
          <xsd:enumeration value="Legal"/>
          <xsd:enumeration value="Marketing"/>
          <xsd:enumeration value="People and Culture"/>
          <xsd:enumeration value="Performance and Monitoring"/>
          <xsd:enumeration value="Policy"/>
          <xsd:enumeration value="Projects"/>
          <xsd:enumeration value="Resources"/>
          <xsd:enumeration value="Strategic Direction"/>
        </xsd:restriction>
      </xsd:simpleType>
    </xsd:element>
    <xsd:element name="_dlc_DocId" ma:index="2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18360-8128-413f-b75d-d740b62f2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3784519-933c-43c5-b045-0c289ae91e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29ad0-6390-4bb2-bc69-82dd38087199" elementFormDefault="qualified">
    <xsd:import namespace="http://schemas.microsoft.com/office/2006/documentManagement/types"/>
    <xsd:import namespace="http://schemas.microsoft.com/office/infopath/2007/PartnerControls"/>
    <xsd:element name="Activity" ma:index="21" nillable="true" ma:displayName="Activity" ma:default="" ma:hidden="true" ma:internalName="Activity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007BCD-8E42-4C91-8C3E-3C003B08ECF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D876FAF-F73B-4318-9C2B-0E028525933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69A7C30-2BA3-4218-9628-87B5A4C3F8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507E87-999E-4695-99DA-61DBA722A2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e8a0de-4767-4177-8312-dc4f1d4290de"/>
    <ds:schemaRef ds:uri="aa266eab-d303-4925-9d60-a5c03266558d"/>
    <ds:schemaRef ds:uri="cf618360-8128-413f-b75d-d740b62f2076"/>
    <ds:schemaRef ds:uri="17b29ad0-6390-4bb2-bc69-82dd380871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2</Pages>
  <Words>1085</Words>
  <Characters>619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Tamsin Vuetilovoni</cp:lastModifiedBy>
  <cp:revision>7</cp:revision>
  <cp:lastPrinted>2023-05-01T21:39:00Z</cp:lastPrinted>
  <dcterms:created xsi:type="dcterms:W3CDTF">2023-04-23T21:00:00Z</dcterms:created>
  <dcterms:modified xsi:type="dcterms:W3CDTF">2023-05-01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cef378-a6aa-44c9-b808-28fb30f5a5a6_Enabled">
    <vt:lpwstr>true</vt:lpwstr>
  </property>
  <property fmtid="{D5CDD505-2E9C-101B-9397-08002B2CF9AE}" pid="3" name="MSIP_Label_71cef378-a6aa-44c9-b808-28fb30f5a5a6_SetDate">
    <vt:lpwstr>2023-05-01T22:56:21Z</vt:lpwstr>
  </property>
  <property fmtid="{D5CDD505-2E9C-101B-9397-08002B2CF9AE}" pid="4" name="MSIP_Label_71cef378-a6aa-44c9-b808-28fb30f5a5a6_Method">
    <vt:lpwstr>Standard</vt:lpwstr>
  </property>
  <property fmtid="{D5CDD505-2E9C-101B-9397-08002B2CF9AE}" pid="5" name="MSIP_Label_71cef378-a6aa-44c9-b808-28fb30f5a5a6_Name">
    <vt:lpwstr>71cef378-a6aa-44c9-b808-28fb30f5a5a6</vt:lpwstr>
  </property>
  <property fmtid="{D5CDD505-2E9C-101B-9397-08002B2CF9AE}" pid="6" name="MSIP_Label_71cef378-a6aa-44c9-b808-28fb30f5a5a6_SiteId">
    <vt:lpwstr>5c908180-a006-403f-b9be-8829934f08dd</vt:lpwstr>
  </property>
  <property fmtid="{D5CDD505-2E9C-101B-9397-08002B2CF9AE}" pid="7" name="MSIP_Label_71cef378-a6aa-44c9-b808-28fb30f5a5a6_ActionId">
    <vt:lpwstr>25ce5da0-46f4-4272-bc0d-3065ed0e2176</vt:lpwstr>
  </property>
  <property fmtid="{D5CDD505-2E9C-101B-9397-08002B2CF9AE}" pid="8" name="MSIP_Label_71cef378-a6aa-44c9-b808-28fb30f5a5a6_ContentBits">
    <vt:lpwstr>1</vt:lpwstr>
  </property>
</Properties>
</file>